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1B5F92" w14:textId="77777777" w:rsidR="0045003A" w:rsidRPr="00D2674B" w:rsidRDefault="0045003A" w:rsidP="0045003A">
      <w:pPr>
        <w:spacing w:after="0" w:line="480" w:lineRule="auto"/>
        <w:jc w:val="center"/>
        <w:rPr>
          <w:rFonts w:ascii="Times New Roman" w:hAnsi="Times New Roman" w:cs="Times New Roman"/>
          <w:b/>
          <w:sz w:val="32"/>
          <w:szCs w:val="24"/>
        </w:rPr>
      </w:pPr>
      <w:r>
        <w:rPr>
          <w:rFonts w:ascii="Times New Roman" w:hAnsi="Times New Roman" w:cs="Times New Roman"/>
          <w:b/>
          <w:sz w:val="32"/>
          <w:szCs w:val="24"/>
        </w:rPr>
        <w:t xml:space="preserve"> Title of Journal of Powder Materials </w:t>
      </w:r>
      <w:r w:rsidRPr="00AC720D">
        <w:rPr>
          <w:rFonts w:ascii="Times New Roman" w:hAnsi="Times New Roman" w:cs="Times New Roman"/>
          <w:b/>
          <w:color w:val="0000FF"/>
          <w:sz w:val="32"/>
          <w:szCs w:val="24"/>
        </w:rPr>
        <w:t>(16</w:t>
      </w:r>
      <w:r w:rsidRPr="00AC720D">
        <w:rPr>
          <w:rFonts w:ascii="Times New Roman" w:hAnsi="Times New Roman" w:cs="Times New Roman" w:hint="eastAsia"/>
          <w:b/>
          <w:color w:val="0000FF"/>
          <w:sz w:val="32"/>
          <w:szCs w:val="24"/>
        </w:rPr>
        <w:t>p)</w:t>
      </w:r>
      <w:r>
        <w:rPr>
          <w:rFonts w:ascii="Times New Roman" w:hAnsi="Times New Roman" w:cs="Times New Roman"/>
          <w:b/>
          <w:sz w:val="32"/>
          <w:szCs w:val="24"/>
        </w:rPr>
        <w:t xml:space="preserve"> </w:t>
      </w:r>
    </w:p>
    <w:p w14:paraId="57C70D14" w14:textId="77777777" w:rsidR="0021499D" w:rsidRDefault="0021499D" w:rsidP="0045003A">
      <w:pPr>
        <w:spacing w:after="0" w:line="480" w:lineRule="auto"/>
        <w:jc w:val="center"/>
        <w:rPr>
          <w:rFonts w:ascii="Times New Roman" w:hAnsi="Times New Roman" w:cs="Times New Roman"/>
          <w:noProof/>
          <w:color w:val="000000" w:themeColor="text1"/>
          <w:sz w:val="22"/>
        </w:rPr>
      </w:pPr>
    </w:p>
    <w:p w14:paraId="072E5290" w14:textId="0F7A0964" w:rsidR="0045003A" w:rsidRDefault="0045003A" w:rsidP="0045003A">
      <w:pPr>
        <w:spacing w:after="0" w:line="480" w:lineRule="auto"/>
        <w:jc w:val="center"/>
        <w:rPr>
          <w:rFonts w:ascii="Times New Roman" w:hAnsi="Times New Roman" w:cs="Times New Roman"/>
          <w:color w:val="0000FF"/>
          <w:sz w:val="22"/>
        </w:rPr>
      </w:pPr>
      <w:r w:rsidRPr="003948B8">
        <w:rPr>
          <w:rFonts w:ascii="Times New Roman" w:hAnsi="Times New Roman" w:cs="Times New Roman"/>
          <w:noProof/>
          <w:color w:val="000000" w:themeColor="text1"/>
          <w:sz w:val="22"/>
        </w:rPr>
        <w:t>Gil-Dong Hong</w:t>
      </w:r>
      <w:r w:rsidRPr="003948B8">
        <w:rPr>
          <w:rFonts w:ascii="Times New Roman" w:hAnsi="Times New Roman" w:cs="Times New Roman"/>
          <w:color w:val="000000" w:themeColor="text1"/>
          <w:sz w:val="22"/>
          <w:vertAlign w:val="superscript"/>
        </w:rPr>
        <w:t>a</w:t>
      </w:r>
      <w:r w:rsidRPr="003948B8">
        <w:rPr>
          <w:rFonts w:ascii="Times New Roman" w:hAnsi="Times New Roman" w:cs="Times New Roman"/>
          <w:noProof/>
          <w:color w:val="000000" w:themeColor="text1"/>
          <w:sz w:val="22"/>
        </w:rPr>
        <w:t>, Boon Mal Kim</w:t>
      </w:r>
      <w:r w:rsidRPr="003948B8">
        <w:rPr>
          <w:rFonts w:ascii="Times New Roman" w:hAnsi="Times New Roman" w:cs="Times New Roman"/>
          <w:color w:val="000000" w:themeColor="text1"/>
          <w:sz w:val="22"/>
          <w:vertAlign w:val="superscript"/>
        </w:rPr>
        <w:t>b</w:t>
      </w:r>
      <w:r w:rsidRPr="003948B8">
        <w:rPr>
          <w:rFonts w:ascii="Times New Roman" w:hAnsi="Times New Roman" w:cs="Times New Roman"/>
          <w:noProof/>
          <w:color w:val="000000" w:themeColor="text1"/>
          <w:sz w:val="22"/>
        </w:rPr>
        <w:t xml:space="preserve">, Jae-Ryo </w:t>
      </w:r>
      <w:proofErr w:type="spellStart"/>
      <w:proofErr w:type="gramStart"/>
      <w:r w:rsidRPr="003948B8">
        <w:rPr>
          <w:rFonts w:ascii="Times New Roman" w:hAnsi="Times New Roman" w:cs="Times New Roman"/>
          <w:noProof/>
          <w:color w:val="000000" w:themeColor="text1"/>
          <w:sz w:val="22"/>
        </w:rPr>
        <w:t>Park</w:t>
      </w:r>
      <w:r w:rsidRPr="003948B8">
        <w:rPr>
          <w:rFonts w:ascii="Times New Roman" w:hAnsi="Times New Roman" w:cs="Times New Roman"/>
          <w:color w:val="000000" w:themeColor="text1"/>
          <w:sz w:val="22"/>
          <w:vertAlign w:val="superscript"/>
        </w:rPr>
        <w:t>c</w:t>
      </w:r>
      <w:proofErr w:type="spellEnd"/>
      <w:r w:rsidRPr="003948B8">
        <w:rPr>
          <w:rFonts w:ascii="Times New Roman" w:hAnsi="Times New Roman" w:cs="Times New Roman"/>
          <w:color w:val="000000" w:themeColor="text1"/>
          <w:sz w:val="22"/>
          <w:vertAlign w:val="superscript"/>
        </w:rPr>
        <w:t>,</w:t>
      </w:r>
      <w:r w:rsidRPr="003948B8">
        <w:rPr>
          <w:rFonts w:ascii="Times New Roman" w:hAnsi="Times New Roman" w:cs="Times New Roman"/>
          <w:color w:val="000000" w:themeColor="text1"/>
          <w:sz w:val="22"/>
        </w:rPr>
        <w:t>*</w:t>
      </w:r>
      <w:proofErr w:type="gramEnd"/>
      <w:r>
        <w:rPr>
          <w:rFonts w:ascii="Times New Roman" w:hAnsi="Times New Roman" w:cs="Times New Roman"/>
          <w:color w:val="000000" w:themeColor="text1"/>
          <w:sz w:val="22"/>
        </w:rPr>
        <w:t xml:space="preserve"> </w:t>
      </w:r>
      <w:r w:rsidRPr="00AC720D">
        <w:rPr>
          <w:rFonts w:ascii="Times New Roman" w:hAnsi="Times New Roman" w:cs="Times New Roman"/>
          <w:color w:val="0000FF"/>
          <w:sz w:val="22"/>
        </w:rPr>
        <w:t>(11</w:t>
      </w:r>
      <w:r w:rsidRPr="00AC720D">
        <w:rPr>
          <w:rFonts w:ascii="Times New Roman" w:hAnsi="Times New Roman" w:cs="Times New Roman" w:hint="eastAsia"/>
          <w:color w:val="0000FF"/>
          <w:sz w:val="22"/>
        </w:rPr>
        <w:t>p</w:t>
      </w:r>
      <w:r w:rsidRPr="00AC720D">
        <w:rPr>
          <w:rFonts w:ascii="Times New Roman" w:hAnsi="Times New Roman" w:cs="Times New Roman"/>
          <w:color w:val="0000FF"/>
          <w:sz w:val="22"/>
        </w:rPr>
        <w:t>)</w:t>
      </w:r>
    </w:p>
    <w:p w14:paraId="6096DD30" w14:textId="77777777" w:rsidR="0021499D" w:rsidRPr="00B65FE0" w:rsidRDefault="0021499D" w:rsidP="0045003A">
      <w:pPr>
        <w:spacing w:after="0" w:line="480" w:lineRule="auto"/>
        <w:jc w:val="center"/>
        <w:rPr>
          <w:rFonts w:ascii="Times New Roman" w:hAnsi="Times New Roman" w:cs="Times New Roman"/>
          <w:color w:val="000000" w:themeColor="text1"/>
          <w:sz w:val="22"/>
          <w:vertAlign w:val="superscript"/>
        </w:rPr>
      </w:pPr>
    </w:p>
    <w:p w14:paraId="17220ECB" w14:textId="7CF380C5" w:rsidR="0045003A" w:rsidRDefault="0045003A" w:rsidP="0045003A">
      <w:pPr>
        <w:spacing w:after="0" w:line="480" w:lineRule="auto"/>
        <w:jc w:val="center"/>
        <w:rPr>
          <w:rFonts w:ascii="Times New Roman" w:hAnsi="Times New Roman" w:cs="Times New Roman"/>
          <w:i/>
          <w:color w:val="000000" w:themeColor="text1"/>
          <w:sz w:val="22"/>
        </w:rPr>
      </w:pPr>
      <w:proofErr w:type="spellStart"/>
      <w:r>
        <w:rPr>
          <w:rFonts w:ascii="Times New Roman" w:hAnsi="Times New Roman" w:cs="Times New Roman"/>
          <w:i/>
          <w:color w:val="000000" w:themeColor="text1"/>
          <w:sz w:val="22"/>
          <w:vertAlign w:val="superscript"/>
        </w:rPr>
        <w:t>a</w:t>
      </w:r>
      <w:r>
        <w:rPr>
          <w:rFonts w:ascii="Times New Roman" w:hAnsi="Times New Roman" w:cs="Times New Roman"/>
          <w:i/>
          <w:color w:val="000000" w:themeColor="text1"/>
          <w:sz w:val="22"/>
        </w:rPr>
        <w:t>Department</w:t>
      </w:r>
      <w:proofErr w:type="spellEnd"/>
      <w:r>
        <w:rPr>
          <w:rFonts w:ascii="Times New Roman" w:hAnsi="Times New Roman" w:cs="Times New Roman"/>
          <w:i/>
          <w:color w:val="000000" w:themeColor="text1"/>
          <w:sz w:val="22"/>
        </w:rPr>
        <w:t xml:space="preserve"> </w:t>
      </w:r>
      <w:r w:rsidRPr="00371C3F">
        <w:rPr>
          <w:rFonts w:ascii="Times New Roman" w:hAnsi="Times New Roman" w:cs="Times New Roman"/>
          <w:i/>
          <w:color w:val="000000" w:themeColor="text1"/>
          <w:sz w:val="22"/>
        </w:rPr>
        <w:t xml:space="preserve">of </w:t>
      </w:r>
      <w:r>
        <w:rPr>
          <w:rFonts w:ascii="Times New Roman" w:hAnsi="Times New Roman" w:cs="Times New Roman"/>
          <w:i/>
          <w:color w:val="000000" w:themeColor="text1"/>
          <w:sz w:val="22"/>
        </w:rPr>
        <w:t>Materials Science and Engineering, Gil</w:t>
      </w:r>
      <w:r w:rsidR="00B65FE0">
        <w:rPr>
          <w:rFonts w:ascii="Times New Roman" w:hAnsi="Times New Roman" w:cs="Times New Roman" w:hint="eastAsia"/>
          <w:i/>
          <w:color w:val="000000" w:themeColor="text1"/>
          <w:sz w:val="22"/>
        </w:rPr>
        <w:t>-</w:t>
      </w:r>
      <w:r>
        <w:rPr>
          <w:rFonts w:ascii="Times New Roman" w:hAnsi="Times New Roman" w:cs="Times New Roman"/>
          <w:i/>
          <w:color w:val="000000" w:themeColor="text1"/>
          <w:sz w:val="22"/>
        </w:rPr>
        <w:t xml:space="preserve">dong University, </w:t>
      </w:r>
      <w:r w:rsidR="00B44321">
        <w:rPr>
          <w:rFonts w:ascii="Times New Roman" w:hAnsi="Times New Roman" w:cs="Times New Roman" w:hint="eastAsia"/>
          <w:i/>
          <w:color w:val="000000" w:themeColor="text1"/>
          <w:sz w:val="22"/>
        </w:rPr>
        <w:t xml:space="preserve">Street Address, </w:t>
      </w:r>
      <w:r>
        <w:rPr>
          <w:rFonts w:ascii="Times New Roman" w:hAnsi="Times New Roman" w:cs="Times New Roman" w:hint="eastAsia"/>
          <w:i/>
          <w:color w:val="000000" w:themeColor="text1"/>
          <w:sz w:val="22"/>
        </w:rPr>
        <w:t>City</w:t>
      </w:r>
      <w:r w:rsidR="00463FE8">
        <w:rPr>
          <w:rFonts w:ascii="Times New Roman" w:hAnsi="Times New Roman" w:cs="Times New Roman" w:hint="eastAsia"/>
          <w:i/>
          <w:color w:val="000000" w:themeColor="text1"/>
          <w:sz w:val="22"/>
        </w:rPr>
        <w:t xml:space="preserve"> Province</w:t>
      </w:r>
      <w:r>
        <w:rPr>
          <w:rFonts w:ascii="Times New Roman" w:hAnsi="Times New Roman" w:cs="Times New Roman"/>
          <w:i/>
          <w:color w:val="000000" w:themeColor="text1"/>
          <w:sz w:val="22"/>
        </w:rPr>
        <w:t xml:space="preserve"> </w:t>
      </w:r>
      <w:r>
        <w:rPr>
          <w:rFonts w:ascii="Times New Roman" w:hAnsi="Times New Roman" w:cs="Times New Roman" w:hint="eastAsia"/>
          <w:i/>
          <w:color w:val="000000" w:themeColor="text1"/>
          <w:sz w:val="22"/>
        </w:rPr>
        <w:t>Zip code</w:t>
      </w:r>
      <w:r>
        <w:rPr>
          <w:rFonts w:ascii="Times New Roman" w:hAnsi="Times New Roman" w:cs="Times New Roman"/>
          <w:i/>
          <w:color w:val="000000" w:themeColor="text1"/>
          <w:sz w:val="22"/>
        </w:rPr>
        <w:t xml:space="preserve">, </w:t>
      </w:r>
      <w:r>
        <w:rPr>
          <w:rFonts w:ascii="Times New Roman" w:hAnsi="Times New Roman" w:cs="Times New Roman" w:hint="eastAsia"/>
          <w:i/>
          <w:color w:val="000000" w:themeColor="text1"/>
          <w:sz w:val="22"/>
        </w:rPr>
        <w:t>Country</w:t>
      </w:r>
      <w:r w:rsidRPr="00371C3F">
        <w:rPr>
          <w:rFonts w:ascii="Times New Roman" w:hAnsi="Times New Roman" w:cs="Times New Roman"/>
          <w:i/>
          <w:color w:val="000000" w:themeColor="text1"/>
          <w:sz w:val="22"/>
        </w:rPr>
        <w:t xml:space="preserve"> </w:t>
      </w:r>
    </w:p>
    <w:p w14:paraId="109E493B" w14:textId="16B4C57F" w:rsidR="0045003A" w:rsidRPr="00273B7F" w:rsidRDefault="0045003A" w:rsidP="0045003A">
      <w:pPr>
        <w:spacing w:after="0" w:line="480" w:lineRule="auto"/>
        <w:jc w:val="center"/>
        <w:rPr>
          <w:rFonts w:ascii="Times New Roman" w:hAnsi="Times New Roman" w:cs="Times New Roman"/>
          <w:i/>
          <w:color w:val="000000" w:themeColor="text1"/>
          <w:sz w:val="22"/>
        </w:rPr>
      </w:pPr>
      <w:proofErr w:type="spellStart"/>
      <w:r>
        <w:rPr>
          <w:rFonts w:ascii="Times New Roman" w:hAnsi="Times New Roman" w:cs="Times New Roman"/>
          <w:i/>
          <w:color w:val="000000" w:themeColor="text1"/>
          <w:sz w:val="22"/>
          <w:vertAlign w:val="superscript"/>
        </w:rPr>
        <w:t>b</w:t>
      </w:r>
      <w:r w:rsidRPr="00273B7F">
        <w:rPr>
          <w:rFonts w:ascii="Times New Roman" w:hAnsi="Times New Roman" w:cs="Times New Roman"/>
          <w:i/>
          <w:color w:val="000000" w:themeColor="text1"/>
          <w:sz w:val="22"/>
        </w:rPr>
        <w:t>Department</w:t>
      </w:r>
      <w:proofErr w:type="spellEnd"/>
      <w:r w:rsidRPr="00273B7F">
        <w:rPr>
          <w:rFonts w:ascii="Times New Roman" w:hAnsi="Times New Roman" w:cs="Times New Roman"/>
          <w:i/>
          <w:color w:val="000000" w:themeColor="text1"/>
          <w:sz w:val="22"/>
        </w:rPr>
        <w:t xml:space="preserve"> of </w:t>
      </w:r>
      <w:r>
        <w:rPr>
          <w:rFonts w:ascii="Times New Roman" w:hAnsi="Times New Roman" w:cs="Times New Roman"/>
          <w:i/>
          <w:color w:val="000000" w:themeColor="text1"/>
          <w:sz w:val="22"/>
        </w:rPr>
        <w:t xml:space="preserve">Advanced </w:t>
      </w:r>
      <w:r w:rsidRPr="00273B7F">
        <w:rPr>
          <w:rFonts w:ascii="Times New Roman" w:hAnsi="Times New Roman" w:cs="Times New Roman"/>
          <w:i/>
          <w:color w:val="000000" w:themeColor="text1"/>
          <w:sz w:val="22"/>
        </w:rPr>
        <w:t xml:space="preserve">Materials Engineering, </w:t>
      </w:r>
      <w:proofErr w:type="spellStart"/>
      <w:r>
        <w:rPr>
          <w:rFonts w:ascii="Times New Roman" w:hAnsi="Times New Roman" w:cs="Times New Roman"/>
          <w:i/>
          <w:color w:val="000000" w:themeColor="text1"/>
          <w:sz w:val="22"/>
        </w:rPr>
        <w:t>Boonmal</w:t>
      </w:r>
      <w:proofErr w:type="spellEnd"/>
      <w:r w:rsidRPr="00273B7F">
        <w:rPr>
          <w:rFonts w:ascii="Times New Roman" w:hAnsi="Times New Roman" w:cs="Times New Roman"/>
          <w:i/>
          <w:color w:val="000000" w:themeColor="text1"/>
          <w:sz w:val="22"/>
        </w:rPr>
        <w:t xml:space="preserve"> University, </w:t>
      </w:r>
      <w:r w:rsidR="00B44321">
        <w:rPr>
          <w:rFonts w:ascii="Times New Roman" w:hAnsi="Times New Roman" w:cs="Times New Roman" w:hint="eastAsia"/>
          <w:i/>
          <w:color w:val="000000" w:themeColor="text1"/>
          <w:sz w:val="22"/>
        </w:rPr>
        <w:t xml:space="preserve">Street Address, </w:t>
      </w:r>
      <w:r>
        <w:rPr>
          <w:rFonts w:ascii="Times New Roman" w:hAnsi="Times New Roman" w:cs="Times New Roman" w:hint="eastAsia"/>
          <w:i/>
          <w:color w:val="000000" w:themeColor="text1"/>
          <w:sz w:val="22"/>
        </w:rPr>
        <w:t xml:space="preserve">City </w:t>
      </w:r>
      <w:r w:rsidR="00463FE8">
        <w:rPr>
          <w:rFonts w:ascii="Times New Roman" w:hAnsi="Times New Roman" w:cs="Times New Roman" w:hint="eastAsia"/>
          <w:i/>
          <w:color w:val="000000" w:themeColor="text1"/>
          <w:sz w:val="22"/>
        </w:rPr>
        <w:t xml:space="preserve">Province </w:t>
      </w:r>
      <w:r>
        <w:rPr>
          <w:rFonts w:ascii="Times New Roman" w:hAnsi="Times New Roman" w:cs="Times New Roman" w:hint="eastAsia"/>
          <w:i/>
          <w:color w:val="000000" w:themeColor="text1"/>
          <w:sz w:val="22"/>
        </w:rPr>
        <w:t>Zip Code.</w:t>
      </w:r>
      <w:r w:rsidRPr="00273B7F">
        <w:rPr>
          <w:rFonts w:ascii="Times New Roman" w:hAnsi="Times New Roman" w:cs="Times New Roman"/>
          <w:i/>
          <w:color w:val="000000" w:themeColor="text1"/>
          <w:sz w:val="22"/>
        </w:rPr>
        <w:t xml:space="preserve">, </w:t>
      </w:r>
      <w:r>
        <w:rPr>
          <w:rFonts w:ascii="Times New Roman" w:hAnsi="Times New Roman" w:cs="Times New Roman" w:hint="eastAsia"/>
          <w:i/>
          <w:color w:val="000000" w:themeColor="text1"/>
          <w:sz w:val="22"/>
        </w:rPr>
        <w:t>Country</w:t>
      </w:r>
    </w:p>
    <w:p w14:paraId="236C1ADA" w14:textId="577EACE7" w:rsidR="0045003A" w:rsidRDefault="0045003A" w:rsidP="0045003A">
      <w:pPr>
        <w:spacing w:after="0" w:line="480" w:lineRule="auto"/>
        <w:jc w:val="center"/>
        <w:rPr>
          <w:rFonts w:ascii="Times New Roman" w:hAnsi="Times New Roman" w:cs="Times New Roman"/>
          <w:i/>
          <w:color w:val="000000" w:themeColor="text1"/>
          <w:sz w:val="22"/>
        </w:rPr>
      </w:pPr>
      <w:r>
        <w:rPr>
          <w:rFonts w:ascii="Times New Roman" w:hAnsi="Times New Roman" w:cs="Times New Roman"/>
          <w:i/>
          <w:color w:val="000000" w:themeColor="text1"/>
          <w:sz w:val="22"/>
          <w:vertAlign w:val="superscript"/>
        </w:rPr>
        <w:t>c</w:t>
      </w:r>
      <w:r>
        <w:rPr>
          <w:rFonts w:ascii="Times New Roman" w:hAnsi="Times New Roman" w:cs="Times New Roman" w:hint="eastAsia"/>
          <w:i/>
          <w:color w:val="000000" w:themeColor="text1"/>
          <w:sz w:val="22"/>
        </w:rPr>
        <w:t xml:space="preserve"> Powder Characterization Laboratory</w:t>
      </w:r>
      <w:r w:rsidRPr="00273B7F">
        <w:rPr>
          <w:rFonts w:ascii="Times New Roman" w:hAnsi="Times New Roman" w:cs="Times New Roman"/>
          <w:i/>
          <w:color w:val="000000" w:themeColor="text1"/>
          <w:sz w:val="22"/>
        </w:rPr>
        <w:t xml:space="preserve">, </w:t>
      </w:r>
      <w:r>
        <w:rPr>
          <w:rFonts w:ascii="Times New Roman" w:hAnsi="Times New Roman" w:cs="Times New Roman" w:hint="eastAsia"/>
          <w:i/>
          <w:color w:val="000000" w:themeColor="text1"/>
          <w:sz w:val="22"/>
        </w:rPr>
        <w:t>Powders Co. Ltd.,</w:t>
      </w:r>
      <w:r w:rsidR="00B44321">
        <w:rPr>
          <w:rFonts w:ascii="Times New Roman" w:hAnsi="Times New Roman" w:cs="Times New Roman" w:hint="eastAsia"/>
          <w:i/>
          <w:color w:val="000000" w:themeColor="text1"/>
          <w:sz w:val="22"/>
        </w:rPr>
        <w:t xml:space="preserve"> </w:t>
      </w:r>
      <w:r w:rsidR="00B65FE0">
        <w:rPr>
          <w:rFonts w:ascii="Times New Roman" w:hAnsi="Times New Roman" w:cs="Times New Roman" w:hint="eastAsia"/>
          <w:i/>
          <w:color w:val="000000" w:themeColor="text1"/>
          <w:sz w:val="22"/>
        </w:rPr>
        <w:t>797 Changwon-</w:t>
      </w:r>
      <w:proofErr w:type="spellStart"/>
      <w:r w:rsidR="00B65FE0">
        <w:rPr>
          <w:rFonts w:ascii="Times New Roman" w:hAnsi="Times New Roman" w:cs="Times New Roman" w:hint="eastAsia"/>
          <w:i/>
          <w:color w:val="000000" w:themeColor="text1"/>
          <w:sz w:val="22"/>
        </w:rPr>
        <w:t>daero</w:t>
      </w:r>
      <w:proofErr w:type="spellEnd"/>
      <w:r w:rsidR="00B44321">
        <w:rPr>
          <w:rFonts w:ascii="Times New Roman" w:hAnsi="Times New Roman" w:cs="Times New Roman" w:hint="eastAsia"/>
          <w:i/>
          <w:color w:val="000000" w:themeColor="text1"/>
          <w:sz w:val="22"/>
        </w:rPr>
        <w:t xml:space="preserve">, </w:t>
      </w:r>
      <w:r w:rsidR="00B65FE0">
        <w:rPr>
          <w:rFonts w:ascii="Times New Roman" w:hAnsi="Times New Roman" w:cs="Times New Roman" w:hint="eastAsia"/>
          <w:i/>
          <w:color w:val="000000" w:themeColor="text1"/>
          <w:sz w:val="22"/>
        </w:rPr>
        <w:t xml:space="preserve">Changwon </w:t>
      </w:r>
      <w:proofErr w:type="spellStart"/>
      <w:r w:rsidR="00B65FE0">
        <w:rPr>
          <w:rFonts w:ascii="Times New Roman" w:hAnsi="Times New Roman" w:cs="Times New Roman" w:hint="eastAsia"/>
          <w:i/>
          <w:color w:val="000000" w:themeColor="text1"/>
          <w:sz w:val="22"/>
        </w:rPr>
        <w:t>Gyeongnam</w:t>
      </w:r>
      <w:proofErr w:type="spellEnd"/>
      <w:r w:rsidR="00B65FE0">
        <w:rPr>
          <w:rFonts w:ascii="Times New Roman" w:hAnsi="Times New Roman" w:cs="Times New Roman" w:hint="eastAsia"/>
          <w:i/>
          <w:color w:val="000000" w:themeColor="text1"/>
          <w:sz w:val="22"/>
        </w:rPr>
        <w:t xml:space="preserve"> 51508</w:t>
      </w:r>
      <w:r w:rsidRPr="00273B7F">
        <w:rPr>
          <w:rFonts w:ascii="Times New Roman" w:hAnsi="Times New Roman" w:cs="Times New Roman"/>
          <w:i/>
          <w:color w:val="000000" w:themeColor="text1"/>
          <w:sz w:val="22"/>
        </w:rPr>
        <w:t xml:space="preserve">, </w:t>
      </w:r>
      <w:r w:rsidR="00B65FE0">
        <w:rPr>
          <w:rFonts w:ascii="Times New Roman" w:hAnsi="Times New Roman" w:cs="Times New Roman" w:hint="eastAsia"/>
          <w:i/>
          <w:color w:val="000000" w:themeColor="text1"/>
          <w:sz w:val="22"/>
        </w:rPr>
        <w:t>Republic of Korea</w:t>
      </w:r>
      <w:r>
        <w:rPr>
          <w:rFonts w:ascii="Times New Roman" w:hAnsi="Times New Roman" w:cs="Times New Roman"/>
          <w:i/>
          <w:color w:val="000000" w:themeColor="text1"/>
          <w:sz w:val="22"/>
        </w:rPr>
        <w:t xml:space="preserve"> </w:t>
      </w:r>
      <w:r w:rsidRPr="00AC720D">
        <w:rPr>
          <w:rFonts w:ascii="Times New Roman" w:hAnsi="Times New Roman" w:cs="Times New Roman"/>
          <w:color w:val="0000FF"/>
          <w:sz w:val="22"/>
        </w:rPr>
        <w:t>(11</w:t>
      </w:r>
      <w:r w:rsidRPr="00AC720D">
        <w:rPr>
          <w:rFonts w:ascii="Times New Roman" w:hAnsi="Times New Roman" w:cs="Times New Roman" w:hint="eastAsia"/>
          <w:color w:val="0000FF"/>
          <w:sz w:val="22"/>
        </w:rPr>
        <w:t>p</w:t>
      </w:r>
      <w:r w:rsidRPr="00AC720D">
        <w:rPr>
          <w:rFonts w:ascii="Times New Roman" w:hAnsi="Times New Roman" w:cs="Times New Roman"/>
          <w:color w:val="0000FF"/>
          <w:sz w:val="22"/>
        </w:rPr>
        <w:t>)</w:t>
      </w:r>
    </w:p>
    <w:p w14:paraId="054EDC70" w14:textId="77777777" w:rsidR="0045003A" w:rsidRPr="0016748F" w:rsidRDefault="0045003A" w:rsidP="0045003A">
      <w:pPr>
        <w:spacing w:after="0" w:line="480" w:lineRule="auto"/>
        <w:jc w:val="center"/>
        <w:rPr>
          <w:rFonts w:ascii="Times New Roman" w:hAnsi="Times New Roman" w:cs="Times New Roman"/>
          <w:i/>
          <w:color w:val="000000" w:themeColor="text1"/>
          <w:sz w:val="16"/>
        </w:rPr>
      </w:pPr>
    </w:p>
    <w:p w14:paraId="3D6B73DA" w14:textId="77777777" w:rsidR="0045003A" w:rsidRPr="00D67EF6" w:rsidRDefault="0045003A" w:rsidP="0045003A">
      <w:pPr>
        <w:spacing w:after="0" w:line="480" w:lineRule="auto"/>
        <w:rPr>
          <w:rFonts w:ascii="Times New Roman" w:hAnsi="Times New Roman" w:cs="Times New Roman"/>
          <w:b/>
          <w:color w:val="000000" w:themeColor="text1"/>
          <w:sz w:val="22"/>
        </w:rPr>
      </w:pPr>
      <w:r w:rsidRPr="00D67EF6">
        <w:rPr>
          <w:rFonts w:ascii="Times New Roman" w:hAnsi="Times New Roman" w:cs="Times New Roman"/>
          <w:b/>
          <w:color w:val="000000" w:themeColor="text1"/>
          <w:sz w:val="22"/>
        </w:rPr>
        <w:t>Abstract</w:t>
      </w:r>
    </w:p>
    <w:p w14:paraId="5E4850C1" w14:textId="77777777" w:rsidR="0045003A" w:rsidRDefault="0045003A" w:rsidP="0045003A">
      <w:pPr>
        <w:snapToGrid w:val="0"/>
        <w:spacing w:after="0" w:line="480" w:lineRule="auto"/>
        <w:textAlignment w:val="baseline"/>
        <w:rPr>
          <w:rFonts w:ascii="Times New Roman" w:eastAsia="맑은 고딕" w:hAnsi="Times New Roman" w:cs="Times New Roman"/>
          <w:spacing w:val="-10"/>
          <w:kern w:val="0"/>
          <w:sz w:val="22"/>
        </w:rPr>
      </w:pPr>
      <w:r w:rsidRPr="006B643B">
        <w:rPr>
          <w:rFonts w:ascii="Times New Roman" w:eastAsia="맑은 고딕" w:hAnsi="Times New Roman" w:cs="Times New Roman"/>
          <w:spacing w:val="-10"/>
          <w:kern w:val="0"/>
          <w:sz w:val="22"/>
        </w:rPr>
        <w:t xml:space="preserve">Each paper should include </w:t>
      </w:r>
      <w:r w:rsidRPr="00050A62">
        <w:rPr>
          <w:rFonts w:ascii="Times New Roman" w:eastAsia="맑은 고딕" w:hAnsi="Times New Roman" w:cs="Times New Roman"/>
          <w:b/>
          <w:bCs/>
          <w:spacing w:val="-10"/>
          <w:kern w:val="0"/>
          <w:sz w:val="22"/>
        </w:rPr>
        <w:t>120-200 words</w:t>
      </w:r>
      <w:r w:rsidRPr="006B643B">
        <w:rPr>
          <w:rFonts w:ascii="Times New Roman" w:eastAsia="맑은 고딕" w:hAnsi="Times New Roman" w:cs="Times New Roman"/>
          <w:spacing w:val="-10"/>
          <w:kern w:val="0"/>
          <w:sz w:val="22"/>
        </w:rPr>
        <w:t xml:space="preserve"> abstract in the simple present tense</w:t>
      </w:r>
      <w:r>
        <w:rPr>
          <w:rFonts w:ascii="Times New Roman" w:eastAsia="맑은 고딕" w:hAnsi="Times New Roman" w:cs="Times New Roman" w:hint="eastAsia"/>
          <w:spacing w:val="-10"/>
          <w:kern w:val="0"/>
          <w:sz w:val="22"/>
        </w:rPr>
        <w:t xml:space="preserve"> (In English)</w:t>
      </w:r>
      <w:r w:rsidRPr="006B643B">
        <w:rPr>
          <w:rFonts w:ascii="Times New Roman" w:eastAsia="맑은 고딕" w:hAnsi="Times New Roman" w:cs="Times New Roman"/>
          <w:spacing w:val="-10"/>
          <w:kern w:val="0"/>
          <w:sz w:val="22"/>
        </w:rPr>
        <w:t>.</w:t>
      </w:r>
      <w:r>
        <w:rPr>
          <w:rFonts w:ascii="Times New Roman" w:eastAsia="맑은 고딕" w:hAnsi="Times New Roman" w:cs="Times New Roman"/>
          <w:spacing w:val="-10"/>
          <w:kern w:val="0"/>
          <w:sz w:val="22"/>
        </w:rPr>
        <w:t xml:space="preserve"> </w:t>
      </w:r>
    </w:p>
    <w:p w14:paraId="174EDECC" w14:textId="48DBC5D0" w:rsidR="0045003A" w:rsidRPr="006B643B" w:rsidRDefault="0045003A" w:rsidP="0045003A">
      <w:pPr>
        <w:snapToGrid w:val="0"/>
        <w:spacing w:after="0" w:line="480" w:lineRule="auto"/>
        <w:textAlignment w:val="baseline"/>
        <w:rPr>
          <w:rFonts w:ascii="Times New Roman" w:eastAsia="맑은 고딕" w:hAnsi="Times New Roman" w:cs="Times New Roman"/>
          <w:color w:val="0000FF"/>
          <w:spacing w:val="-10"/>
          <w:kern w:val="0"/>
          <w:sz w:val="22"/>
        </w:rPr>
      </w:pPr>
      <w:r w:rsidRPr="006B643B">
        <w:rPr>
          <w:rFonts w:ascii="Times New Roman" w:eastAsia="맑은 고딕" w:hAnsi="Times New Roman" w:cs="Times New Roman"/>
          <w:color w:val="0000FF"/>
          <w:spacing w:val="-10"/>
          <w:kern w:val="0"/>
          <w:sz w:val="22"/>
        </w:rPr>
        <w:t>(1</w:t>
      </w:r>
      <w:r>
        <w:rPr>
          <w:rFonts w:ascii="Times New Roman" w:eastAsia="맑은 고딕" w:hAnsi="Times New Roman" w:cs="Times New Roman"/>
          <w:color w:val="0000FF"/>
          <w:spacing w:val="-10"/>
          <w:kern w:val="0"/>
          <w:sz w:val="22"/>
        </w:rPr>
        <w:t>1</w:t>
      </w:r>
      <w:r w:rsidRPr="006B643B">
        <w:rPr>
          <w:rFonts w:ascii="Times New Roman" w:eastAsia="맑은 고딕" w:hAnsi="Times New Roman" w:cs="Times New Roman"/>
          <w:color w:val="0000FF"/>
          <w:spacing w:val="-10"/>
          <w:kern w:val="0"/>
          <w:sz w:val="22"/>
        </w:rPr>
        <w:t>p, 120</w:t>
      </w:r>
      <w:r w:rsidR="00463FE8">
        <w:rPr>
          <w:rFonts w:ascii="Times New Roman" w:eastAsia="맑은 고딕" w:hAnsi="Times New Roman" w:cs="Times New Roman" w:hint="eastAsia"/>
          <w:color w:val="0000FF"/>
          <w:spacing w:val="-10"/>
          <w:kern w:val="0"/>
          <w:sz w:val="22"/>
        </w:rPr>
        <w:t xml:space="preserve"> </w:t>
      </w:r>
      <w:r w:rsidRPr="006B643B">
        <w:rPr>
          <w:rFonts w:ascii="Times New Roman" w:eastAsia="맑은 고딕" w:hAnsi="Times New Roman" w:cs="Times New Roman"/>
          <w:color w:val="0000FF"/>
          <w:spacing w:val="-10"/>
          <w:kern w:val="0"/>
          <w:sz w:val="22"/>
        </w:rPr>
        <w:t>-</w:t>
      </w:r>
      <w:r w:rsidR="00463FE8">
        <w:rPr>
          <w:rFonts w:ascii="Times New Roman" w:eastAsia="맑은 고딕" w:hAnsi="Times New Roman" w:cs="Times New Roman" w:hint="eastAsia"/>
          <w:color w:val="0000FF"/>
          <w:spacing w:val="-10"/>
          <w:kern w:val="0"/>
          <w:sz w:val="22"/>
        </w:rPr>
        <w:t xml:space="preserve"> </w:t>
      </w:r>
      <w:r w:rsidRPr="006B643B">
        <w:rPr>
          <w:rFonts w:ascii="Times New Roman" w:eastAsia="맑은 고딕" w:hAnsi="Times New Roman" w:cs="Times New Roman"/>
          <w:color w:val="0000FF"/>
          <w:spacing w:val="-10"/>
          <w:kern w:val="0"/>
          <w:sz w:val="22"/>
        </w:rPr>
        <w:t xml:space="preserve">200 </w:t>
      </w:r>
      <w:r w:rsidR="00463FE8">
        <w:rPr>
          <w:rFonts w:ascii="Times New Roman" w:eastAsia="맑은 고딕" w:hAnsi="Times New Roman" w:cs="Times New Roman" w:hint="eastAsia"/>
          <w:color w:val="0000FF"/>
          <w:spacing w:val="-10"/>
          <w:kern w:val="0"/>
          <w:sz w:val="22"/>
        </w:rPr>
        <w:t>words</w:t>
      </w:r>
      <w:r w:rsidRPr="006B643B">
        <w:rPr>
          <w:rFonts w:ascii="Times New Roman" w:eastAsia="맑은 고딕" w:hAnsi="Times New Roman" w:cs="Times New Roman" w:hint="eastAsia"/>
          <w:color w:val="0000FF"/>
          <w:spacing w:val="-10"/>
          <w:kern w:val="0"/>
          <w:sz w:val="22"/>
        </w:rPr>
        <w:t>)</w:t>
      </w:r>
    </w:p>
    <w:p w14:paraId="47C5F40D" w14:textId="77777777" w:rsidR="0045003A" w:rsidRDefault="0045003A" w:rsidP="0045003A">
      <w:pPr>
        <w:snapToGrid w:val="0"/>
        <w:spacing w:after="0" w:line="480" w:lineRule="auto"/>
        <w:textAlignment w:val="baseline"/>
        <w:rPr>
          <w:rFonts w:ascii="Times New Roman" w:eastAsia="맑은 고딕" w:hAnsi="Times New Roman" w:cs="Times New Roman"/>
          <w:spacing w:val="-10"/>
          <w:kern w:val="0"/>
          <w:sz w:val="12"/>
        </w:rPr>
      </w:pPr>
    </w:p>
    <w:p w14:paraId="3BFCD702" w14:textId="77777777" w:rsidR="0045003A" w:rsidRDefault="0045003A" w:rsidP="0045003A">
      <w:pPr>
        <w:snapToGrid w:val="0"/>
        <w:spacing w:after="0" w:line="480" w:lineRule="auto"/>
        <w:textAlignment w:val="baseline"/>
        <w:rPr>
          <w:rFonts w:ascii="Times New Roman" w:eastAsia="맑은 고딕" w:hAnsi="Times New Roman" w:cs="Times New Roman"/>
          <w:spacing w:val="-10"/>
          <w:kern w:val="0"/>
          <w:sz w:val="12"/>
        </w:rPr>
      </w:pPr>
    </w:p>
    <w:p w14:paraId="0E7FB85A" w14:textId="77777777" w:rsidR="0045003A" w:rsidRDefault="0045003A" w:rsidP="0045003A">
      <w:pPr>
        <w:snapToGrid w:val="0"/>
        <w:spacing w:after="0" w:line="480" w:lineRule="auto"/>
        <w:textAlignment w:val="baseline"/>
        <w:rPr>
          <w:rFonts w:ascii="Times New Roman" w:eastAsia="맑은 고딕" w:hAnsi="Times New Roman" w:cs="Times New Roman"/>
          <w:spacing w:val="-10"/>
          <w:kern w:val="0"/>
          <w:sz w:val="12"/>
        </w:rPr>
      </w:pPr>
    </w:p>
    <w:p w14:paraId="4E7133A7" w14:textId="77777777" w:rsidR="0045003A" w:rsidRDefault="0045003A" w:rsidP="0045003A">
      <w:pPr>
        <w:snapToGrid w:val="0"/>
        <w:spacing w:after="0" w:line="480" w:lineRule="auto"/>
        <w:textAlignment w:val="baseline"/>
        <w:rPr>
          <w:rFonts w:ascii="Times New Roman" w:eastAsia="맑은 고딕" w:hAnsi="Times New Roman" w:cs="Times New Roman"/>
          <w:spacing w:val="-10"/>
          <w:kern w:val="0"/>
          <w:sz w:val="12"/>
        </w:rPr>
      </w:pPr>
    </w:p>
    <w:p w14:paraId="4E0C7380" w14:textId="77777777" w:rsidR="0045003A" w:rsidRPr="007F3127" w:rsidRDefault="0045003A" w:rsidP="0045003A">
      <w:pPr>
        <w:snapToGrid w:val="0"/>
        <w:spacing w:after="0" w:line="480" w:lineRule="auto"/>
        <w:textAlignment w:val="baseline"/>
        <w:rPr>
          <w:rFonts w:ascii="Times New Roman" w:eastAsia="맑은 고딕" w:hAnsi="Times New Roman" w:cs="Times New Roman"/>
          <w:spacing w:val="-10"/>
          <w:kern w:val="0"/>
          <w:sz w:val="12"/>
        </w:rPr>
      </w:pPr>
    </w:p>
    <w:p w14:paraId="10307C8E" w14:textId="1A00EF16" w:rsidR="0045003A" w:rsidRPr="006B643B" w:rsidRDefault="0045003A" w:rsidP="0045003A">
      <w:pPr>
        <w:wordWrap/>
        <w:adjustRightInd w:val="0"/>
        <w:spacing w:after="0" w:line="480" w:lineRule="auto"/>
        <w:rPr>
          <w:rFonts w:ascii="Times New Roman" w:hAnsi="Times New Roman" w:cs="Times New Roman"/>
          <w:color w:val="000000" w:themeColor="text1"/>
          <w:sz w:val="22"/>
        </w:rPr>
      </w:pPr>
      <w:r w:rsidRPr="006B643B">
        <w:rPr>
          <w:rFonts w:ascii="Times New Roman" w:hAnsi="Times New Roman" w:cs="Times New Roman"/>
          <w:b/>
          <w:color w:val="000000" w:themeColor="text1"/>
          <w:sz w:val="22"/>
        </w:rPr>
        <w:t>Keywords:</w:t>
      </w:r>
      <w:r w:rsidRPr="006B643B">
        <w:rPr>
          <w:rFonts w:ascii="Times New Roman" w:hAnsi="Times New Roman" w:cs="Times New Roman"/>
          <w:color w:val="000000" w:themeColor="text1"/>
          <w:sz w:val="22"/>
        </w:rPr>
        <w:t xml:space="preserve"> Journal, Powder, Materials, Key, Words </w:t>
      </w:r>
      <w:r w:rsidRPr="006B643B">
        <w:rPr>
          <w:rFonts w:ascii="Times New Roman" w:hAnsi="Times New Roman" w:cs="Times New Roman"/>
          <w:color w:val="0000FF"/>
          <w:sz w:val="22"/>
        </w:rPr>
        <w:t>(</w:t>
      </w:r>
      <w:r>
        <w:rPr>
          <w:rFonts w:ascii="Times New Roman" w:hAnsi="Times New Roman" w:cs="Times New Roman" w:hint="eastAsia"/>
          <w:color w:val="0000FF"/>
          <w:sz w:val="22"/>
        </w:rPr>
        <w:t>within 5 key words</w:t>
      </w:r>
      <w:r w:rsidRPr="006B643B">
        <w:rPr>
          <w:rFonts w:ascii="Times New Roman" w:hAnsi="Times New Roman" w:cs="Times New Roman" w:hint="eastAsia"/>
          <w:color w:val="0000FF"/>
          <w:sz w:val="22"/>
        </w:rPr>
        <w:t>,</w:t>
      </w:r>
      <w:r w:rsidRPr="006B643B">
        <w:rPr>
          <w:rFonts w:ascii="Times New Roman" w:hAnsi="Times New Roman" w:cs="Times New Roman"/>
          <w:color w:val="0000FF"/>
          <w:sz w:val="22"/>
        </w:rPr>
        <w:t xml:space="preserve"> 1</w:t>
      </w:r>
      <w:r>
        <w:rPr>
          <w:rFonts w:ascii="Times New Roman" w:hAnsi="Times New Roman" w:cs="Times New Roman"/>
          <w:color w:val="0000FF"/>
          <w:sz w:val="22"/>
        </w:rPr>
        <w:t>1</w:t>
      </w:r>
      <w:r w:rsidRPr="006B643B">
        <w:rPr>
          <w:rFonts w:ascii="Times New Roman" w:hAnsi="Times New Roman" w:cs="Times New Roman" w:hint="eastAsia"/>
          <w:color w:val="0000FF"/>
          <w:sz w:val="22"/>
        </w:rPr>
        <w:t>p)</w:t>
      </w:r>
    </w:p>
    <w:p w14:paraId="2F27014B" w14:textId="77777777" w:rsidR="0045003A" w:rsidRPr="00050A62" w:rsidRDefault="0045003A" w:rsidP="0045003A">
      <w:pPr>
        <w:spacing w:after="0" w:line="480" w:lineRule="auto"/>
        <w:jc w:val="center"/>
        <w:rPr>
          <w:rFonts w:ascii="Times New Roman" w:hAnsi="Times New Roman" w:cs="Times New Roman"/>
          <w:b/>
          <w:bCs/>
          <w:i/>
          <w:color w:val="000000" w:themeColor="text1"/>
          <w:sz w:val="16"/>
        </w:rPr>
      </w:pPr>
    </w:p>
    <w:p w14:paraId="251BE3C9" w14:textId="77777777" w:rsidR="00463FE8" w:rsidRDefault="0045003A" w:rsidP="0045003A">
      <w:pPr>
        <w:spacing w:after="0" w:line="480" w:lineRule="auto"/>
        <w:jc w:val="left"/>
        <w:rPr>
          <w:rFonts w:ascii="Times New Roman" w:hAnsi="Times New Roman" w:cs="Times New Roman"/>
          <w:color w:val="000000" w:themeColor="text1"/>
          <w:sz w:val="22"/>
        </w:rPr>
      </w:pPr>
      <w:r w:rsidRPr="00D67EF6">
        <w:rPr>
          <w:rFonts w:ascii="Times New Roman" w:hAnsi="Times New Roman" w:cs="Times New Roman"/>
          <w:color w:val="000000" w:themeColor="text1"/>
          <w:sz w:val="22"/>
        </w:rPr>
        <w:t xml:space="preserve">*Corresponding </w:t>
      </w:r>
      <w:r>
        <w:rPr>
          <w:rFonts w:ascii="Times New Roman" w:hAnsi="Times New Roman" w:cs="Times New Roman"/>
          <w:color w:val="000000" w:themeColor="text1"/>
          <w:sz w:val="22"/>
        </w:rPr>
        <w:t>A</w:t>
      </w:r>
      <w:r w:rsidRPr="00D67EF6">
        <w:rPr>
          <w:rFonts w:ascii="Times New Roman" w:hAnsi="Times New Roman" w:cs="Times New Roman"/>
          <w:color w:val="000000" w:themeColor="text1"/>
          <w:sz w:val="22"/>
        </w:rPr>
        <w:t>uthor</w:t>
      </w:r>
      <w:r>
        <w:rPr>
          <w:rFonts w:ascii="Times New Roman" w:hAnsi="Times New Roman" w:cs="Times New Roman"/>
          <w:color w:val="000000" w:themeColor="text1"/>
          <w:sz w:val="22"/>
        </w:rPr>
        <w:t>: Jae-Ryo Park,</w:t>
      </w:r>
      <w:r w:rsidRPr="00D67EF6">
        <w:rPr>
          <w:rFonts w:ascii="Times New Roman" w:hAnsi="Times New Roman" w:cs="Times New Roman"/>
          <w:color w:val="000000" w:themeColor="text1"/>
          <w:sz w:val="22"/>
        </w:rPr>
        <w:t xml:space="preserve"> </w:t>
      </w:r>
    </w:p>
    <w:p w14:paraId="6D366935" w14:textId="77777777" w:rsidR="00463FE8" w:rsidRDefault="0045003A" w:rsidP="0045003A">
      <w:pPr>
        <w:spacing w:after="0" w:line="480" w:lineRule="auto"/>
        <w:jc w:val="left"/>
        <w:rPr>
          <w:rFonts w:ascii="Times New Roman" w:hAnsi="Times New Roman" w:cs="Times New Roman"/>
          <w:color w:val="000000" w:themeColor="text1"/>
          <w:sz w:val="22"/>
        </w:rPr>
      </w:pPr>
      <w:r w:rsidRPr="006B7DCB">
        <w:rPr>
          <w:rFonts w:ascii="Times New Roman" w:hAnsi="Times New Roman" w:cs="Times New Roman"/>
          <w:b/>
          <w:bCs/>
          <w:color w:val="000000" w:themeColor="text1"/>
          <w:sz w:val="22"/>
        </w:rPr>
        <w:t>TEL</w:t>
      </w:r>
      <w:r>
        <w:rPr>
          <w:rFonts w:ascii="Times New Roman" w:hAnsi="Times New Roman" w:cs="Times New Roman"/>
          <w:color w:val="000000" w:themeColor="text1"/>
          <w:sz w:val="22"/>
        </w:rPr>
        <w:t xml:space="preserve">: </w:t>
      </w:r>
      <w:r w:rsidRPr="00D67EF6">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82-2-539-4603, </w:t>
      </w:r>
    </w:p>
    <w:p w14:paraId="500534F1" w14:textId="77777777" w:rsidR="00463FE8" w:rsidRDefault="0045003A" w:rsidP="0045003A">
      <w:pPr>
        <w:spacing w:after="0" w:line="480" w:lineRule="auto"/>
        <w:jc w:val="left"/>
        <w:rPr>
          <w:rFonts w:ascii="Times New Roman" w:hAnsi="Times New Roman" w:cs="Times New Roman"/>
          <w:color w:val="000000" w:themeColor="text1"/>
          <w:sz w:val="22"/>
        </w:rPr>
      </w:pPr>
      <w:r w:rsidRPr="006B7DCB">
        <w:rPr>
          <w:rFonts w:ascii="Times New Roman" w:hAnsi="Times New Roman" w:cs="Times New Roman"/>
          <w:b/>
          <w:bCs/>
          <w:color w:val="000000" w:themeColor="text1"/>
          <w:sz w:val="22"/>
        </w:rPr>
        <w:t>FAX</w:t>
      </w:r>
      <w:r>
        <w:rPr>
          <w:rFonts w:ascii="Times New Roman" w:hAnsi="Times New Roman" w:cs="Times New Roman"/>
          <w:color w:val="000000" w:themeColor="text1"/>
          <w:sz w:val="22"/>
        </w:rPr>
        <w:t xml:space="preserve">: +82-2-508-7896, </w:t>
      </w:r>
    </w:p>
    <w:p w14:paraId="06696C72" w14:textId="5B6F1854" w:rsidR="0045003A" w:rsidRDefault="0045003A" w:rsidP="0045003A">
      <w:pPr>
        <w:spacing w:after="0" w:line="480" w:lineRule="auto"/>
        <w:jc w:val="left"/>
        <w:rPr>
          <w:rFonts w:ascii="Times New Roman" w:hAnsi="Times New Roman" w:cs="Times New Roman"/>
          <w:color w:val="000000" w:themeColor="text1"/>
          <w:sz w:val="22"/>
        </w:rPr>
      </w:pPr>
      <w:r w:rsidRPr="006B7DCB">
        <w:rPr>
          <w:rFonts w:ascii="Times New Roman" w:hAnsi="Times New Roman" w:cs="Times New Roman"/>
          <w:b/>
          <w:bCs/>
          <w:color w:val="000000" w:themeColor="text1"/>
          <w:sz w:val="22"/>
        </w:rPr>
        <w:t>E-mail</w:t>
      </w:r>
      <w:r>
        <w:rPr>
          <w:rFonts w:ascii="Times New Roman" w:hAnsi="Times New Roman" w:cs="Times New Roman"/>
          <w:color w:val="000000" w:themeColor="text1"/>
          <w:sz w:val="22"/>
        </w:rPr>
        <w:t xml:space="preserve">: </w:t>
      </w:r>
      <w:hyperlink r:id="rId8" w:history="1">
        <w:r w:rsidRPr="009A5E88">
          <w:rPr>
            <w:rStyle w:val="a8"/>
            <w:rFonts w:ascii="Times New Roman" w:hAnsi="Times New Roman" w:cs="Times New Roman"/>
            <w:sz w:val="22"/>
          </w:rPr>
          <w:t>journal@kpmi.or.kr</w:t>
        </w:r>
      </w:hyperlink>
    </w:p>
    <w:p w14:paraId="585FC778" w14:textId="5F998B06" w:rsidR="006B7DCB" w:rsidRDefault="006B7DCB" w:rsidP="00E14711">
      <w:pPr>
        <w:spacing w:after="0" w:line="480" w:lineRule="auto"/>
        <w:jc w:val="left"/>
        <w:rPr>
          <w:rFonts w:ascii="Times New Roman" w:hAnsi="Times New Roman" w:cs="Times New Roman"/>
          <w:color w:val="000000" w:themeColor="text1"/>
          <w:szCs w:val="20"/>
        </w:rPr>
      </w:pPr>
    </w:p>
    <w:p w14:paraId="3E361538" w14:textId="77777777" w:rsidR="0045003A" w:rsidRDefault="0045003A" w:rsidP="00E14711">
      <w:pPr>
        <w:spacing w:after="0" w:line="480" w:lineRule="auto"/>
        <w:jc w:val="left"/>
        <w:rPr>
          <w:rFonts w:ascii="Times New Roman" w:hAnsi="Times New Roman" w:cs="Times New Roman"/>
          <w:color w:val="000000" w:themeColor="text1"/>
          <w:szCs w:val="20"/>
        </w:rPr>
      </w:pPr>
    </w:p>
    <w:p w14:paraId="05DFA3DA" w14:textId="77777777" w:rsidR="0045003A" w:rsidRDefault="0045003A" w:rsidP="00E14711">
      <w:pPr>
        <w:spacing w:after="0" w:line="480" w:lineRule="auto"/>
        <w:jc w:val="left"/>
        <w:rPr>
          <w:rFonts w:ascii="Times New Roman" w:hAnsi="Times New Roman" w:cs="Times New Roman"/>
          <w:color w:val="000000" w:themeColor="text1"/>
          <w:szCs w:val="20"/>
        </w:rPr>
      </w:pPr>
    </w:p>
    <w:p w14:paraId="42BC386C" w14:textId="25059458" w:rsidR="00CC4C23" w:rsidRPr="00E273E8" w:rsidRDefault="00CC4C23" w:rsidP="0045003A">
      <w:pPr>
        <w:tabs>
          <w:tab w:val="left" w:pos="5576"/>
        </w:tabs>
        <w:wordWrap/>
        <w:adjustRightInd w:val="0"/>
        <w:spacing w:after="0" w:line="480" w:lineRule="auto"/>
        <w:jc w:val="left"/>
        <w:rPr>
          <w:rFonts w:ascii="Times New Roman" w:hAnsi="Times New Roman" w:cs="Times New Roman"/>
          <w:b/>
          <w:sz w:val="24"/>
        </w:rPr>
      </w:pPr>
      <w:r w:rsidRPr="00E273E8">
        <w:rPr>
          <w:rFonts w:ascii="Times New Roman" w:hAnsi="Times New Roman" w:cs="Times New Roman"/>
          <w:b/>
          <w:sz w:val="24"/>
        </w:rPr>
        <w:lastRenderedPageBreak/>
        <w:t xml:space="preserve">1. </w:t>
      </w:r>
      <w:r w:rsidR="00D24C9A" w:rsidRPr="00E273E8">
        <w:rPr>
          <w:rFonts w:ascii="Times New Roman" w:hAnsi="Times New Roman" w:cs="Times New Roman" w:hint="eastAsia"/>
          <w:b/>
          <w:sz w:val="24"/>
        </w:rPr>
        <w:t>I</w:t>
      </w:r>
      <w:r w:rsidR="00C45462">
        <w:rPr>
          <w:rFonts w:ascii="Times New Roman" w:hAnsi="Times New Roman" w:cs="Times New Roman"/>
          <w:b/>
          <w:sz w:val="24"/>
        </w:rPr>
        <w:t>ntroduction</w:t>
      </w:r>
      <w:r w:rsidR="00E273E8">
        <w:rPr>
          <w:rFonts w:ascii="Times New Roman" w:hAnsi="Times New Roman" w:cs="Times New Roman"/>
          <w:b/>
          <w:sz w:val="24"/>
        </w:rPr>
        <w:t xml:space="preserve"> </w:t>
      </w:r>
      <w:r w:rsidR="00E273E8" w:rsidRPr="00E273E8">
        <w:rPr>
          <w:rFonts w:ascii="Times New Roman" w:hAnsi="Times New Roman" w:cs="Times New Roman"/>
          <w:b/>
          <w:color w:val="0000FF"/>
          <w:sz w:val="24"/>
        </w:rPr>
        <w:t>(12p)</w:t>
      </w:r>
    </w:p>
    <w:p w14:paraId="721389B9" w14:textId="77777777" w:rsidR="00463FE8" w:rsidRDefault="00463FE8" w:rsidP="0045003A">
      <w:pPr>
        <w:wordWrap/>
        <w:adjustRightInd w:val="0"/>
        <w:spacing w:after="0" w:line="480" w:lineRule="auto"/>
        <w:ind w:firstLineChars="100" w:firstLine="220"/>
        <w:rPr>
          <w:rFonts w:ascii="Times New Roman" w:hAnsi="Times New Roman" w:cs="Times New Roman"/>
          <w:sz w:val="22"/>
        </w:rPr>
      </w:pPr>
    </w:p>
    <w:p w14:paraId="6C5943D3" w14:textId="5AF48808" w:rsidR="0045003A" w:rsidRDefault="0045003A" w:rsidP="0045003A">
      <w:pPr>
        <w:wordWrap/>
        <w:adjustRightInd w:val="0"/>
        <w:spacing w:after="0" w:line="480" w:lineRule="auto"/>
        <w:ind w:firstLineChars="100" w:firstLine="220"/>
        <w:rPr>
          <w:rFonts w:ascii="Times New Roman" w:hAnsi="Times New Roman" w:cs="Times New Roman"/>
          <w:sz w:val="22"/>
        </w:rPr>
      </w:pPr>
      <w:r>
        <w:rPr>
          <w:rFonts w:ascii="Times New Roman" w:hAnsi="Times New Roman" w:cs="Times New Roman"/>
          <w:sz w:val="22"/>
        </w:rPr>
        <w:t xml:space="preserve">Manuscripts should be typed on a paper of A4 format with 2.5 cm margins (right, left, top, bottom), and double-spaced, using Times Roman 11 font. Abbreviations should be defined the first time they occur in manuscript. </w:t>
      </w:r>
    </w:p>
    <w:p w14:paraId="4F27542C" w14:textId="32D5020A" w:rsidR="00D24C9A" w:rsidRPr="0045003A" w:rsidRDefault="00D24C9A" w:rsidP="007D093A">
      <w:pPr>
        <w:wordWrap/>
        <w:adjustRightInd w:val="0"/>
        <w:spacing w:after="0" w:line="480" w:lineRule="auto"/>
        <w:ind w:firstLineChars="100" w:firstLine="220"/>
        <w:rPr>
          <w:rFonts w:ascii="Times New Roman" w:hAnsi="Times New Roman" w:cs="Times New Roman"/>
          <w:sz w:val="22"/>
        </w:rPr>
      </w:pPr>
    </w:p>
    <w:p w14:paraId="632FD31A" w14:textId="660A0F00" w:rsidR="00D24C9A" w:rsidRDefault="00D24C9A" w:rsidP="0045003A">
      <w:pPr>
        <w:wordWrap/>
        <w:spacing w:after="0" w:line="480" w:lineRule="auto"/>
        <w:jc w:val="left"/>
        <w:rPr>
          <w:rFonts w:ascii="Times New Roman" w:hAnsi="Times New Roman" w:cs="Times New Roman"/>
          <w:b/>
          <w:sz w:val="24"/>
        </w:rPr>
      </w:pPr>
      <w:r w:rsidRPr="00E273E8">
        <w:rPr>
          <w:rFonts w:ascii="Times New Roman" w:hAnsi="Times New Roman" w:cs="Times New Roman"/>
          <w:b/>
          <w:sz w:val="24"/>
        </w:rPr>
        <w:t xml:space="preserve">2. </w:t>
      </w:r>
      <w:r w:rsidRPr="00E273E8">
        <w:rPr>
          <w:rFonts w:ascii="Times New Roman" w:hAnsi="Times New Roman" w:cs="Times New Roman" w:hint="eastAsia"/>
          <w:b/>
          <w:sz w:val="24"/>
        </w:rPr>
        <w:t>E</w:t>
      </w:r>
      <w:r w:rsidR="00C45462">
        <w:rPr>
          <w:rFonts w:ascii="Times New Roman" w:hAnsi="Times New Roman" w:cs="Times New Roman"/>
          <w:b/>
          <w:sz w:val="24"/>
        </w:rPr>
        <w:t>xperimental</w:t>
      </w:r>
      <w:r w:rsidR="00C57E5C">
        <w:rPr>
          <w:rFonts w:ascii="Times New Roman" w:hAnsi="Times New Roman" w:cs="Times New Roman" w:hint="eastAsia"/>
          <w:b/>
          <w:sz w:val="24"/>
        </w:rPr>
        <w:t xml:space="preserve"> Procedure</w:t>
      </w:r>
      <w:r w:rsidR="008F6B54">
        <w:rPr>
          <w:rFonts w:ascii="Times New Roman" w:hAnsi="Times New Roman" w:cs="Times New Roman"/>
          <w:b/>
          <w:sz w:val="24"/>
        </w:rPr>
        <w:t xml:space="preserve"> </w:t>
      </w:r>
      <w:r w:rsidR="008F6B54" w:rsidRPr="00E273E8">
        <w:rPr>
          <w:rFonts w:ascii="Times New Roman" w:hAnsi="Times New Roman" w:cs="Times New Roman"/>
          <w:b/>
          <w:color w:val="0000FF"/>
          <w:sz w:val="24"/>
        </w:rPr>
        <w:t>(12p)</w:t>
      </w:r>
    </w:p>
    <w:p w14:paraId="71BC2C18" w14:textId="77777777" w:rsidR="00463FE8" w:rsidRDefault="00463FE8" w:rsidP="007D093A">
      <w:pPr>
        <w:wordWrap/>
        <w:adjustRightInd w:val="0"/>
        <w:spacing w:after="0" w:line="480" w:lineRule="auto"/>
        <w:rPr>
          <w:rFonts w:ascii="Times New Roman" w:hAnsi="Times New Roman" w:cs="Times New Roman"/>
          <w:sz w:val="22"/>
        </w:rPr>
      </w:pPr>
    </w:p>
    <w:p w14:paraId="7AE61A16" w14:textId="5A7C685A" w:rsidR="002C7742" w:rsidRDefault="002C7742" w:rsidP="007D093A">
      <w:pPr>
        <w:wordWrap/>
        <w:adjustRightInd w:val="0"/>
        <w:spacing w:after="0" w:line="480" w:lineRule="auto"/>
        <w:rPr>
          <w:rFonts w:ascii="Times New Roman" w:hAnsi="Times New Roman" w:cs="Times New Roman"/>
          <w:sz w:val="22"/>
        </w:rPr>
      </w:pPr>
      <w:r>
        <w:rPr>
          <w:rFonts w:ascii="Times New Roman" w:hAnsi="Times New Roman" w:cs="Times New Roman" w:hint="eastAsia"/>
          <w:sz w:val="22"/>
        </w:rPr>
        <w:t>2</w:t>
      </w:r>
      <w:r>
        <w:rPr>
          <w:rFonts w:ascii="Times New Roman" w:hAnsi="Times New Roman" w:cs="Times New Roman"/>
          <w:sz w:val="22"/>
        </w:rPr>
        <w:t xml:space="preserve">.1. </w:t>
      </w:r>
      <w:r w:rsidR="0045003A">
        <w:rPr>
          <w:rFonts w:ascii="Times New Roman" w:hAnsi="Times New Roman" w:cs="Times New Roman" w:hint="eastAsia"/>
          <w:sz w:val="22"/>
        </w:rPr>
        <w:t>Materials and Methods</w:t>
      </w:r>
    </w:p>
    <w:p w14:paraId="2DE1DD1C" w14:textId="77777777" w:rsidR="0045003A" w:rsidRDefault="0045003A" w:rsidP="0045003A">
      <w:pPr>
        <w:wordWrap/>
        <w:adjustRightInd w:val="0"/>
        <w:spacing w:after="0" w:line="480" w:lineRule="auto"/>
        <w:ind w:firstLineChars="100" w:firstLine="220"/>
        <w:rPr>
          <w:rFonts w:ascii="Times New Roman" w:hAnsi="Times New Roman" w:cs="Times New Roman"/>
          <w:sz w:val="22"/>
        </w:rPr>
      </w:pPr>
      <w:r>
        <w:rPr>
          <w:rFonts w:ascii="Times New Roman" w:hAnsi="Times New Roman" w:cs="Times New Roman"/>
          <w:sz w:val="22"/>
        </w:rPr>
        <w:t xml:space="preserve">Manuscripts should be typed on a paper of A4 format with 2.5 cm margins (right, left, top, bottom), and double-spaced, using Times Roman 11 font. Abbreviations should be defined the first time they occur in manuscript. </w:t>
      </w:r>
    </w:p>
    <w:p w14:paraId="678A7359" w14:textId="77777777" w:rsidR="002C7742" w:rsidRPr="0045003A" w:rsidRDefault="002C7742" w:rsidP="007D093A">
      <w:pPr>
        <w:wordWrap/>
        <w:spacing w:after="0" w:line="480" w:lineRule="auto"/>
        <w:jc w:val="center"/>
        <w:rPr>
          <w:rFonts w:ascii="Times New Roman" w:hAnsi="Times New Roman" w:cs="Times New Roman"/>
          <w:b/>
          <w:sz w:val="24"/>
        </w:rPr>
      </w:pPr>
    </w:p>
    <w:p w14:paraId="73EEEF01" w14:textId="65006C27" w:rsidR="00EA63D5" w:rsidRPr="00D67EF6" w:rsidRDefault="00EA63D5" w:rsidP="007D093A">
      <w:pPr>
        <w:wordWrap/>
        <w:spacing w:after="0" w:line="480" w:lineRule="auto"/>
        <w:jc w:val="center"/>
        <w:rPr>
          <w:rFonts w:ascii="Times New Roman" w:hAnsi="Times New Roman" w:cs="Times New Roman"/>
          <w:sz w:val="22"/>
        </w:rPr>
      </w:pPr>
      <w:r w:rsidRPr="006B643B">
        <w:rPr>
          <w:rFonts w:ascii="Times New Roman" w:hAnsi="Times New Roman" w:cs="Times New Roman"/>
          <w:b/>
          <w:sz w:val="22"/>
        </w:rPr>
        <w:t xml:space="preserve">Table </w:t>
      </w:r>
      <w:r w:rsidR="006B643B" w:rsidRPr="006B643B">
        <w:rPr>
          <w:rFonts w:ascii="Times New Roman" w:hAnsi="Times New Roman" w:cs="Times New Roman"/>
          <w:b/>
          <w:sz w:val="22"/>
        </w:rPr>
        <w:t>1</w:t>
      </w:r>
      <w:r w:rsidRPr="006B643B">
        <w:rPr>
          <w:rFonts w:ascii="Times New Roman" w:hAnsi="Times New Roman" w:cs="Times New Roman"/>
          <w:b/>
          <w:sz w:val="22"/>
        </w:rPr>
        <w:t>.</w:t>
      </w:r>
      <w:r w:rsidRPr="00D67EF6">
        <w:rPr>
          <w:rFonts w:ascii="Times New Roman" w:hAnsi="Times New Roman" w:cs="Times New Roman"/>
          <w:sz w:val="22"/>
        </w:rPr>
        <w:t xml:space="preserve"> </w:t>
      </w:r>
      <w:r w:rsidRPr="005C510D">
        <w:rPr>
          <w:rFonts w:ascii="Times New Roman" w:hAnsi="Times New Roman" w:cs="Times New Roman"/>
          <w:sz w:val="22"/>
        </w:rPr>
        <w:t xml:space="preserve">The </w:t>
      </w:r>
      <w:r>
        <w:rPr>
          <w:rFonts w:ascii="Times New Roman" w:hAnsi="Times New Roman" w:cs="Times New Roman"/>
          <w:sz w:val="22"/>
        </w:rPr>
        <w:t>table</w:t>
      </w:r>
      <w:r w:rsidRPr="005C510D">
        <w:rPr>
          <w:rFonts w:ascii="Times New Roman" w:hAnsi="Times New Roman" w:cs="Times New Roman"/>
          <w:sz w:val="22"/>
        </w:rPr>
        <w:t xml:space="preserve"> captions must be included</w:t>
      </w:r>
      <w:r w:rsidR="0045003A">
        <w:rPr>
          <w:rFonts w:ascii="Times New Roman" w:hAnsi="Times New Roman" w:cs="Times New Roman" w:hint="eastAsia"/>
          <w:sz w:val="22"/>
        </w:rPr>
        <w:t xml:space="preserve"> (In English).</w:t>
      </w:r>
    </w:p>
    <w:tbl>
      <w:tblPr>
        <w:tblStyle w:val="a9"/>
        <w:tblW w:w="0" w:type="auto"/>
        <w:tblLook w:val="04A0" w:firstRow="1" w:lastRow="0" w:firstColumn="1" w:lastColumn="0" w:noHBand="0" w:noVBand="1"/>
      </w:tblPr>
      <w:tblGrid>
        <w:gridCol w:w="3006"/>
        <w:gridCol w:w="3005"/>
        <w:gridCol w:w="3005"/>
      </w:tblGrid>
      <w:tr w:rsidR="00EA63D5" w14:paraId="05EFB1B7" w14:textId="77777777" w:rsidTr="00D45610">
        <w:tc>
          <w:tcPr>
            <w:tcW w:w="3020" w:type="dxa"/>
          </w:tcPr>
          <w:p w14:paraId="3053E38A" w14:textId="77777777" w:rsidR="00EA63D5" w:rsidRDefault="00EA63D5" w:rsidP="007D093A">
            <w:pPr>
              <w:tabs>
                <w:tab w:val="left" w:pos="3060"/>
              </w:tabs>
              <w:spacing w:line="480" w:lineRule="auto"/>
              <w:rPr>
                <w:rFonts w:ascii="Times New Roman" w:hAnsi="Times New Roman" w:cs="Times New Roman"/>
                <w:b/>
                <w:sz w:val="22"/>
              </w:rPr>
            </w:pPr>
          </w:p>
        </w:tc>
        <w:tc>
          <w:tcPr>
            <w:tcW w:w="3020" w:type="dxa"/>
          </w:tcPr>
          <w:p w14:paraId="1D4CE772" w14:textId="77777777" w:rsidR="00EA63D5" w:rsidRDefault="00EA63D5" w:rsidP="007D093A">
            <w:pPr>
              <w:tabs>
                <w:tab w:val="left" w:pos="3060"/>
              </w:tabs>
              <w:spacing w:line="480" w:lineRule="auto"/>
              <w:rPr>
                <w:rFonts w:ascii="Times New Roman" w:hAnsi="Times New Roman" w:cs="Times New Roman"/>
                <w:b/>
                <w:sz w:val="22"/>
              </w:rPr>
            </w:pPr>
          </w:p>
        </w:tc>
        <w:tc>
          <w:tcPr>
            <w:tcW w:w="3020" w:type="dxa"/>
          </w:tcPr>
          <w:p w14:paraId="2A57D0BD" w14:textId="77777777" w:rsidR="00EA63D5" w:rsidRDefault="00EA63D5" w:rsidP="007D093A">
            <w:pPr>
              <w:tabs>
                <w:tab w:val="left" w:pos="3060"/>
              </w:tabs>
              <w:spacing w:line="480" w:lineRule="auto"/>
              <w:rPr>
                <w:rFonts w:ascii="Times New Roman" w:hAnsi="Times New Roman" w:cs="Times New Roman"/>
                <w:b/>
                <w:sz w:val="22"/>
              </w:rPr>
            </w:pPr>
          </w:p>
        </w:tc>
      </w:tr>
      <w:tr w:rsidR="00EA63D5" w14:paraId="036B8E11" w14:textId="77777777" w:rsidTr="00D45610">
        <w:tc>
          <w:tcPr>
            <w:tcW w:w="3020" w:type="dxa"/>
          </w:tcPr>
          <w:p w14:paraId="57815ECB" w14:textId="77777777" w:rsidR="00EA63D5" w:rsidRDefault="00EA63D5" w:rsidP="007D093A">
            <w:pPr>
              <w:tabs>
                <w:tab w:val="left" w:pos="3060"/>
              </w:tabs>
              <w:spacing w:line="480" w:lineRule="auto"/>
              <w:rPr>
                <w:rFonts w:ascii="Times New Roman" w:hAnsi="Times New Roman" w:cs="Times New Roman"/>
                <w:b/>
                <w:sz w:val="22"/>
              </w:rPr>
            </w:pPr>
          </w:p>
        </w:tc>
        <w:tc>
          <w:tcPr>
            <w:tcW w:w="3020" w:type="dxa"/>
          </w:tcPr>
          <w:p w14:paraId="191E7D1F" w14:textId="77777777" w:rsidR="00EA63D5" w:rsidRDefault="00EA63D5" w:rsidP="007D093A">
            <w:pPr>
              <w:tabs>
                <w:tab w:val="left" w:pos="3060"/>
              </w:tabs>
              <w:spacing w:line="480" w:lineRule="auto"/>
              <w:rPr>
                <w:rFonts w:ascii="Times New Roman" w:hAnsi="Times New Roman" w:cs="Times New Roman"/>
                <w:b/>
                <w:sz w:val="22"/>
              </w:rPr>
            </w:pPr>
          </w:p>
        </w:tc>
        <w:tc>
          <w:tcPr>
            <w:tcW w:w="3020" w:type="dxa"/>
          </w:tcPr>
          <w:p w14:paraId="41B2CCE7" w14:textId="77777777" w:rsidR="00EA63D5" w:rsidRDefault="00EA63D5" w:rsidP="007D093A">
            <w:pPr>
              <w:tabs>
                <w:tab w:val="left" w:pos="3060"/>
              </w:tabs>
              <w:spacing w:line="480" w:lineRule="auto"/>
              <w:rPr>
                <w:rFonts w:ascii="Times New Roman" w:hAnsi="Times New Roman" w:cs="Times New Roman"/>
                <w:b/>
                <w:sz w:val="22"/>
              </w:rPr>
            </w:pPr>
          </w:p>
        </w:tc>
      </w:tr>
      <w:tr w:rsidR="00EA63D5" w14:paraId="451B0E09" w14:textId="77777777" w:rsidTr="00D45610">
        <w:tc>
          <w:tcPr>
            <w:tcW w:w="3020" w:type="dxa"/>
          </w:tcPr>
          <w:p w14:paraId="5035D4FA" w14:textId="77777777" w:rsidR="00EA63D5" w:rsidRDefault="00EA63D5" w:rsidP="007D093A">
            <w:pPr>
              <w:tabs>
                <w:tab w:val="left" w:pos="3060"/>
              </w:tabs>
              <w:spacing w:line="480" w:lineRule="auto"/>
              <w:rPr>
                <w:rFonts w:ascii="Times New Roman" w:hAnsi="Times New Roman" w:cs="Times New Roman"/>
                <w:b/>
                <w:sz w:val="22"/>
              </w:rPr>
            </w:pPr>
          </w:p>
        </w:tc>
        <w:tc>
          <w:tcPr>
            <w:tcW w:w="3020" w:type="dxa"/>
          </w:tcPr>
          <w:p w14:paraId="3C385A81" w14:textId="77777777" w:rsidR="00EA63D5" w:rsidRDefault="00EA63D5" w:rsidP="007D093A">
            <w:pPr>
              <w:tabs>
                <w:tab w:val="left" w:pos="3060"/>
              </w:tabs>
              <w:spacing w:line="480" w:lineRule="auto"/>
              <w:rPr>
                <w:rFonts w:ascii="Times New Roman" w:hAnsi="Times New Roman" w:cs="Times New Roman"/>
                <w:b/>
                <w:sz w:val="22"/>
              </w:rPr>
            </w:pPr>
          </w:p>
        </w:tc>
        <w:tc>
          <w:tcPr>
            <w:tcW w:w="3020" w:type="dxa"/>
          </w:tcPr>
          <w:p w14:paraId="58F4DEFA" w14:textId="77777777" w:rsidR="00EA63D5" w:rsidRDefault="00EA63D5" w:rsidP="007D093A">
            <w:pPr>
              <w:tabs>
                <w:tab w:val="left" w:pos="3060"/>
              </w:tabs>
              <w:spacing w:line="480" w:lineRule="auto"/>
              <w:rPr>
                <w:rFonts w:ascii="Times New Roman" w:hAnsi="Times New Roman" w:cs="Times New Roman"/>
                <w:b/>
                <w:sz w:val="22"/>
              </w:rPr>
            </w:pPr>
          </w:p>
        </w:tc>
      </w:tr>
    </w:tbl>
    <w:p w14:paraId="30BBFC3F" w14:textId="3BE7E82A" w:rsidR="00D24C9A" w:rsidRPr="00EA63D5" w:rsidRDefault="00D24C9A" w:rsidP="007D093A">
      <w:pPr>
        <w:wordWrap/>
        <w:adjustRightInd w:val="0"/>
        <w:spacing w:after="0" w:line="480" w:lineRule="auto"/>
        <w:rPr>
          <w:rFonts w:ascii="Times New Roman" w:hAnsi="Times New Roman" w:cs="Times New Roman"/>
          <w:sz w:val="22"/>
        </w:rPr>
      </w:pPr>
    </w:p>
    <w:p w14:paraId="081EFB96" w14:textId="1AC60D51" w:rsidR="00523C41" w:rsidRPr="00E273E8" w:rsidRDefault="00882C35" w:rsidP="0045003A">
      <w:pPr>
        <w:wordWrap/>
        <w:spacing w:after="0" w:line="480" w:lineRule="auto"/>
        <w:jc w:val="left"/>
        <w:rPr>
          <w:rFonts w:ascii="Times New Roman" w:hAnsi="Times New Roman" w:cs="Times New Roman"/>
          <w:b/>
          <w:sz w:val="24"/>
        </w:rPr>
      </w:pPr>
      <w:r w:rsidRPr="00E273E8">
        <w:rPr>
          <w:rFonts w:ascii="Times New Roman" w:hAnsi="Times New Roman" w:cs="Times New Roman"/>
          <w:b/>
          <w:sz w:val="24"/>
        </w:rPr>
        <w:t xml:space="preserve">3. </w:t>
      </w:r>
      <w:r w:rsidR="00523C41" w:rsidRPr="00E273E8">
        <w:rPr>
          <w:rFonts w:ascii="Times New Roman" w:hAnsi="Times New Roman" w:cs="Times New Roman"/>
          <w:b/>
          <w:sz w:val="24"/>
        </w:rPr>
        <w:t>R</w:t>
      </w:r>
      <w:r w:rsidR="00C45462">
        <w:rPr>
          <w:rFonts w:ascii="Times New Roman" w:hAnsi="Times New Roman" w:cs="Times New Roman"/>
          <w:b/>
          <w:sz w:val="24"/>
        </w:rPr>
        <w:t>esults and Discussion</w:t>
      </w:r>
      <w:r w:rsidR="008F6B54">
        <w:rPr>
          <w:rFonts w:ascii="Times New Roman" w:hAnsi="Times New Roman" w:cs="Times New Roman"/>
          <w:b/>
          <w:sz w:val="24"/>
        </w:rPr>
        <w:t xml:space="preserve"> </w:t>
      </w:r>
      <w:r w:rsidR="008F6B54" w:rsidRPr="00E273E8">
        <w:rPr>
          <w:rFonts w:ascii="Times New Roman" w:hAnsi="Times New Roman" w:cs="Times New Roman"/>
          <w:b/>
          <w:color w:val="0000FF"/>
          <w:sz w:val="24"/>
        </w:rPr>
        <w:t>(12p)</w:t>
      </w:r>
    </w:p>
    <w:p w14:paraId="13706918" w14:textId="77777777" w:rsidR="00463FE8" w:rsidRDefault="00463FE8" w:rsidP="006B5F94">
      <w:pPr>
        <w:wordWrap/>
        <w:adjustRightInd w:val="0"/>
        <w:spacing w:after="0" w:line="480" w:lineRule="auto"/>
        <w:rPr>
          <w:rFonts w:ascii="Times New Roman" w:hAnsi="Times New Roman" w:cs="Times New Roman"/>
          <w:sz w:val="22"/>
        </w:rPr>
      </w:pPr>
    </w:p>
    <w:p w14:paraId="52DEFFAE" w14:textId="718EEEEA" w:rsidR="006B5F94" w:rsidRDefault="006B5F94" w:rsidP="006B5F94">
      <w:pPr>
        <w:wordWrap/>
        <w:adjustRightInd w:val="0"/>
        <w:spacing w:after="0" w:line="480" w:lineRule="auto"/>
        <w:rPr>
          <w:rFonts w:ascii="Times New Roman" w:hAnsi="Times New Roman" w:cs="Times New Roman"/>
          <w:sz w:val="22"/>
        </w:rPr>
      </w:pPr>
      <w:r>
        <w:rPr>
          <w:rFonts w:ascii="Times New Roman" w:hAnsi="Times New Roman" w:cs="Times New Roman"/>
          <w:sz w:val="22"/>
        </w:rPr>
        <w:t xml:space="preserve">3.1. </w:t>
      </w:r>
      <w:r w:rsidR="0045003A">
        <w:rPr>
          <w:rFonts w:ascii="Times New Roman" w:hAnsi="Times New Roman" w:cs="Times New Roman" w:hint="eastAsia"/>
          <w:sz w:val="22"/>
        </w:rPr>
        <w:t>Microstructures</w:t>
      </w:r>
      <w:r w:rsidR="00463FE8">
        <w:rPr>
          <w:rFonts w:ascii="Times New Roman" w:hAnsi="Times New Roman" w:cs="Times New Roman" w:hint="eastAsia"/>
          <w:sz w:val="22"/>
        </w:rPr>
        <w:t xml:space="preserve"> of Powders</w:t>
      </w:r>
    </w:p>
    <w:p w14:paraId="72EFC105" w14:textId="6F0847D7" w:rsidR="002C7742" w:rsidRDefault="002C7742" w:rsidP="007D093A">
      <w:pPr>
        <w:wordWrap/>
        <w:adjustRightInd w:val="0"/>
        <w:spacing w:after="0" w:line="480" w:lineRule="auto"/>
        <w:rPr>
          <w:rFonts w:ascii="Times New Roman" w:hAnsi="Times New Roman" w:cs="Times New Roman"/>
          <w:sz w:val="22"/>
        </w:rPr>
      </w:pPr>
    </w:p>
    <w:p w14:paraId="1B42B60E" w14:textId="72D9A731" w:rsidR="0045003A" w:rsidRDefault="0045003A" w:rsidP="0045003A">
      <w:pPr>
        <w:wordWrap/>
        <w:adjustRightInd w:val="0"/>
        <w:spacing w:after="0" w:line="480" w:lineRule="auto"/>
        <w:rPr>
          <w:rFonts w:ascii="Times New Roman" w:hAnsi="Times New Roman" w:cs="Times New Roman"/>
          <w:sz w:val="22"/>
        </w:rPr>
      </w:pPr>
      <w:r>
        <w:rPr>
          <w:rFonts w:ascii="Times New Roman" w:hAnsi="Times New Roman" w:cs="Times New Roman"/>
          <w:sz w:val="22"/>
        </w:rPr>
        <w:t>3.</w:t>
      </w:r>
      <w:r>
        <w:rPr>
          <w:rFonts w:ascii="Times New Roman" w:hAnsi="Times New Roman" w:cs="Times New Roman" w:hint="eastAsia"/>
          <w:sz w:val="22"/>
        </w:rPr>
        <w:t>2</w:t>
      </w:r>
      <w:r>
        <w:rPr>
          <w:rFonts w:ascii="Times New Roman" w:hAnsi="Times New Roman" w:cs="Times New Roman"/>
          <w:sz w:val="22"/>
        </w:rPr>
        <w:t xml:space="preserve">. </w:t>
      </w:r>
      <w:r w:rsidR="00463FE8">
        <w:rPr>
          <w:rFonts w:ascii="Times New Roman" w:hAnsi="Times New Roman" w:cs="Times New Roman" w:hint="eastAsia"/>
          <w:sz w:val="22"/>
        </w:rPr>
        <w:t>Characterization of Sintered Materials</w:t>
      </w:r>
    </w:p>
    <w:p w14:paraId="32BB6E16" w14:textId="77777777" w:rsidR="0045003A" w:rsidRDefault="0045003A" w:rsidP="007D093A">
      <w:pPr>
        <w:wordWrap/>
        <w:adjustRightInd w:val="0"/>
        <w:spacing w:after="0" w:line="480" w:lineRule="auto"/>
        <w:rPr>
          <w:rFonts w:ascii="Times New Roman" w:hAnsi="Times New Roman" w:cs="Times New Roman"/>
          <w:sz w:val="22"/>
        </w:rPr>
      </w:pPr>
    </w:p>
    <w:p w14:paraId="737602CE" w14:textId="3663BE26" w:rsidR="00463FE8" w:rsidRDefault="00463FE8" w:rsidP="007D093A">
      <w:pPr>
        <w:wordWrap/>
        <w:adjustRightInd w:val="0"/>
        <w:spacing w:after="0" w:line="480" w:lineRule="auto"/>
        <w:rPr>
          <w:rFonts w:ascii="Times New Roman" w:hAnsi="Times New Roman" w:cs="Times New Roman"/>
          <w:sz w:val="22"/>
        </w:rPr>
      </w:pPr>
      <w:r>
        <w:rPr>
          <w:rFonts w:ascii="Times New Roman" w:hAnsi="Times New Roman" w:cs="Times New Roman" w:hint="eastAsia"/>
          <w:sz w:val="22"/>
        </w:rPr>
        <w:t>3.3 Analysis of the Mater</w:t>
      </w:r>
    </w:p>
    <w:p w14:paraId="7AE1E88D" w14:textId="0DC90981" w:rsidR="008F6B54" w:rsidRPr="00D67EF6" w:rsidRDefault="008F6B54" w:rsidP="007D093A">
      <w:pPr>
        <w:wordWrap/>
        <w:spacing w:after="0" w:line="480" w:lineRule="auto"/>
        <w:jc w:val="center"/>
        <w:rPr>
          <w:rFonts w:ascii="Times New Roman" w:hAnsi="Times New Roman" w:cs="Times New Roman"/>
          <w:sz w:val="22"/>
        </w:rPr>
      </w:pPr>
      <w:r>
        <w:rPr>
          <w:rFonts w:ascii="Times New Roman" w:hAnsi="Times New Roman" w:cs="Times New Roman"/>
          <w:b/>
          <w:noProof/>
          <w:sz w:val="22"/>
        </w:rPr>
        <w:lastRenderedPageBreak/>
        <mc:AlternateContent>
          <mc:Choice Requires="wps">
            <w:drawing>
              <wp:inline distT="0" distB="0" distL="0" distR="0" wp14:anchorId="747E57AD" wp14:editId="1E758338">
                <wp:extent cx="4448942" cy="2633573"/>
                <wp:effectExtent l="0" t="0" r="27940" b="14605"/>
                <wp:docPr id="3" name="직사각형 3"/>
                <wp:cNvGraphicFramePr/>
                <a:graphic xmlns:a="http://schemas.openxmlformats.org/drawingml/2006/main">
                  <a:graphicData uri="http://schemas.microsoft.com/office/word/2010/wordprocessingShape">
                    <wps:wsp>
                      <wps:cNvSpPr/>
                      <wps:spPr>
                        <a:xfrm>
                          <a:off x="0" y="0"/>
                          <a:ext cx="4448942" cy="2633573"/>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A34FF3" w14:textId="006CA16C" w:rsidR="008F6B54" w:rsidRPr="005C510D" w:rsidRDefault="008F6B54" w:rsidP="008F6B54">
                            <w:pPr>
                              <w:spacing w:line="480" w:lineRule="auto"/>
                              <w:jc w:val="center"/>
                              <w:rPr>
                                <w:rFonts w:ascii="Times New Roman" w:hAnsi="Times New Roman" w:cs="Times New Roman"/>
                                <w:color w:val="000000" w:themeColor="text1"/>
                                <w:sz w:val="22"/>
                              </w:rPr>
                            </w:pPr>
                            <w:r w:rsidRPr="005C510D">
                              <w:rPr>
                                <w:rFonts w:ascii="Times New Roman" w:hAnsi="Times New Roman" w:cs="Times New Roman"/>
                                <w:color w:val="000000" w:themeColor="text1"/>
                                <w:sz w:val="22"/>
                              </w:rPr>
                              <w:t>Figures for best results submit illustrations in the actual size (300 dpi) at which they should be published. The line drawings and the photographs should be originals and sharp</w:t>
                            </w:r>
                            <w:r w:rsidRPr="005C510D">
                              <w:rPr>
                                <w:rFonts w:ascii="Times New Roman" w:hAnsi="Times New Roman" w:cs="Times New Roman" w:hint="eastAsia"/>
                                <w:color w:val="000000" w:themeColor="text1"/>
                                <w:sz w:val="22"/>
                              </w:rPr>
                              <w:t xml:space="preserve"> </w:t>
                            </w:r>
                            <w:r w:rsidRPr="005C510D">
                              <w:rPr>
                                <w:rFonts w:ascii="Times New Roman" w:hAnsi="Times New Roman" w:cs="Times New Roman"/>
                                <w:color w:val="000000" w:themeColor="text1"/>
                                <w:sz w:val="22"/>
                              </w:rPr>
                              <w:t>images, with somewhat more contrast than is required in</w:t>
                            </w:r>
                            <w:r>
                              <w:rPr>
                                <w:rFonts w:ascii="Times New Roman" w:hAnsi="Times New Roman" w:cs="Times New Roman"/>
                                <w:color w:val="000000" w:themeColor="text1"/>
                                <w:sz w:val="22"/>
                              </w:rPr>
                              <w:t xml:space="preserve"> </w:t>
                            </w:r>
                            <w:r w:rsidRPr="005C510D">
                              <w:rPr>
                                <w:rFonts w:ascii="Times New Roman" w:hAnsi="Times New Roman" w:cs="Times New Roman"/>
                                <w:color w:val="000000" w:themeColor="text1"/>
                                <w:sz w:val="22"/>
                              </w:rPr>
                              <w:t>the printed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47E57AD" id="직사각형 3" o:spid="_x0000_s1026" style="width:350.3pt;height:207.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" fillcolor="white [3212]" strokecolor="black [3213]">
                <v:textbox>
                  <w:txbxContent>
                    <w:p w14:paraId="47A34FF3" w14:textId="006CA16C" w:rsidR="008F6B54" w:rsidRPr="005C510D" w:rsidRDefault="008F6B54" w:rsidP="008F6B54">
                      <w:pPr>
                        <w:spacing w:line="480" w:lineRule="auto"/>
                        <w:jc w:val="center"/>
                        <w:rPr>
                          <w:rFonts w:ascii="Times New Roman" w:hAnsi="Times New Roman" w:cs="Times New Roman"/>
                          <w:color w:val="000000" w:themeColor="text1"/>
                          <w:sz w:val="22"/>
                        </w:rPr>
                      </w:pPr>
                      <w:r w:rsidRPr="005C510D">
                        <w:rPr>
                          <w:rFonts w:ascii="Times New Roman" w:hAnsi="Times New Roman" w:cs="Times New Roman"/>
                          <w:color w:val="000000" w:themeColor="text1"/>
                          <w:sz w:val="22"/>
                        </w:rPr>
                        <w:t>Figures for best results submit illustrations in the actual size (300 dpi) at which they should be published. The line drawings and the photographs should be originals and sharp</w:t>
                      </w:r>
                      <w:r w:rsidRPr="005C510D">
                        <w:rPr>
                          <w:rFonts w:ascii="Times New Roman" w:hAnsi="Times New Roman" w:cs="Times New Roman" w:hint="eastAsia"/>
                          <w:color w:val="000000" w:themeColor="text1"/>
                          <w:sz w:val="22"/>
                        </w:rPr>
                        <w:t xml:space="preserve"> </w:t>
                      </w:r>
                      <w:r w:rsidRPr="005C510D">
                        <w:rPr>
                          <w:rFonts w:ascii="Times New Roman" w:hAnsi="Times New Roman" w:cs="Times New Roman"/>
                          <w:color w:val="000000" w:themeColor="text1"/>
                          <w:sz w:val="22"/>
                        </w:rPr>
                        <w:t>images, with somewhat more contrast than is required in</w:t>
                      </w:r>
                      <w:r>
                        <w:rPr>
                          <w:rFonts w:ascii="Times New Roman" w:hAnsi="Times New Roman" w:cs="Times New Roman"/>
                          <w:color w:val="000000" w:themeColor="text1"/>
                          <w:sz w:val="22"/>
                        </w:rPr>
                        <w:t xml:space="preserve"> </w:t>
                      </w:r>
                      <w:r w:rsidRPr="005C510D">
                        <w:rPr>
                          <w:rFonts w:ascii="Times New Roman" w:hAnsi="Times New Roman" w:cs="Times New Roman"/>
                          <w:color w:val="000000" w:themeColor="text1"/>
                          <w:sz w:val="22"/>
                        </w:rPr>
                        <w:t>the printed version.</w:t>
                      </w:r>
                    </w:p>
                  </w:txbxContent>
                </v:textbox>
                <w10:anchorlock/>
              </v:rect>
            </w:pict>
          </mc:Fallback>
        </mc:AlternateContent>
      </w:r>
    </w:p>
    <w:p w14:paraId="1A02E0CD" w14:textId="2984BC31" w:rsidR="002C7742" w:rsidRPr="002C7742" w:rsidRDefault="002C7742" w:rsidP="007D093A">
      <w:pPr>
        <w:wordWrap/>
        <w:adjustRightInd w:val="0"/>
        <w:spacing w:after="0" w:line="480" w:lineRule="auto"/>
        <w:jc w:val="center"/>
        <w:rPr>
          <w:rFonts w:ascii="Times New Roman" w:hAnsi="Times New Roman" w:cs="Times New Roman"/>
          <w:sz w:val="22"/>
        </w:rPr>
      </w:pPr>
      <w:r>
        <w:rPr>
          <w:rFonts w:ascii="Times New Roman" w:hAnsi="Times New Roman" w:cs="Times New Roman"/>
          <w:b/>
          <w:sz w:val="22"/>
        </w:rPr>
        <w:t>Fig</w:t>
      </w:r>
      <w:r w:rsidR="00C45462">
        <w:rPr>
          <w:rFonts w:ascii="Times New Roman" w:hAnsi="Times New Roman" w:cs="Times New Roman"/>
          <w:b/>
          <w:sz w:val="22"/>
        </w:rPr>
        <w:t>.</w:t>
      </w:r>
      <w:r w:rsidRPr="006B643B">
        <w:rPr>
          <w:rFonts w:ascii="Times New Roman" w:hAnsi="Times New Roman" w:cs="Times New Roman"/>
          <w:b/>
          <w:sz w:val="22"/>
        </w:rPr>
        <w:t xml:space="preserve"> 1.</w:t>
      </w:r>
      <w:r w:rsidRPr="00D67EF6">
        <w:rPr>
          <w:rFonts w:ascii="Times New Roman" w:hAnsi="Times New Roman" w:cs="Times New Roman"/>
          <w:sz w:val="22"/>
        </w:rPr>
        <w:t xml:space="preserve"> </w:t>
      </w:r>
      <w:r w:rsidRPr="005C510D">
        <w:rPr>
          <w:rFonts w:ascii="Times New Roman" w:hAnsi="Times New Roman" w:cs="Times New Roman"/>
          <w:sz w:val="22"/>
        </w:rPr>
        <w:t xml:space="preserve">The </w:t>
      </w:r>
      <w:r>
        <w:rPr>
          <w:rFonts w:ascii="Times New Roman" w:hAnsi="Times New Roman" w:cs="Times New Roman" w:hint="eastAsia"/>
          <w:sz w:val="22"/>
        </w:rPr>
        <w:t>f</w:t>
      </w:r>
      <w:r>
        <w:rPr>
          <w:rFonts w:ascii="Times New Roman" w:hAnsi="Times New Roman" w:cs="Times New Roman"/>
          <w:sz w:val="22"/>
        </w:rPr>
        <w:t>igure</w:t>
      </w:r>
      <w:r w:rsidRPr="005C510D">
        <w:rPr>
          <w:rFonts w:ascii="Times New Roman" w:hAnsi="Times New Roman" w:cs="Times New Roman"/>
          <w:sz w:val="22"/>
        </w:rPr>
        <w:t xml:space="preserve"> captions must be included</w:t>
      </w:r>
      <w:r w:rsidR="0045003A">
        <w:rPr>
          <w:rFonts w:ascii="Times New Roman" w:hAnsi="Times New Roman" w:cs="Times New Roman" w:hint="eastAsia"/>
          <w:sz w:val="22"/>
        </w:rPr>
        <w:t xml:space="preserve"> (In English)</w:t>
      </w:r>
      <w:r w:rsidRPr="005C510D">
        <w:rPr>
          <w:rFonts w:ascii="Times New Roman" w:hAnsi="Times New Roman" w:cs="Times New Roman"/>
          <w:sz w:val="22"/>
        </w:rPr>
        <w:t>.</w:t>
      </w:r>
    </w:p>
    <w:p w14:paraId="67B30E76" w14:textId="5B3EB8B4" w:rsidR="00523C41" w:rsidRPr="002C7742" w:rsidRDefault="00523C41" w:rsidP="007D093A">
      <w:pPr>
        <w:wordWrap/>
        <w:spacing w:after="0" w:line="480" w:lineRule="auto"/>
        <w:jc w:val="left"/>
        <w:rPr>
          <w:rFonts w:ascii="Times New Roman" w:hAnsi="Times New Roman" w:cs="Times New Roman"/>
          <w:sz w:val="22"/>
        </w:rPr>
      </w:pPr>
    </w:p>
    <w:p w14:paraId="20A7520D" w14:textId="01C3488A" w:rsidR="00523C41" w:rsidRPr="00D67EF6" w:rsidRDefault="00523C41" w:rsidP="0045003A">
      <w:pPr>
        <w:wordWrap/>
        <w:spacing w:after="0" w:line="480" w:lineRule="auto"/>
        <w:jc w:val="left"/>
        <w:rPr>
          <w:rFonts w:ascii="Times New Roman" w:hAnsi="Times New Roman" w:cs="Times New Roman"/>
          <w:sz w:val="22"/>
        </w:rPr>
      </w:pPr>
      <w:r w:rsidRPr="00E273E8">
        <w:rPr>
          <w:rFonts w:ascii="Times New Roman" w:hAnsi="Times New Roman" w:cs="Times New Roman"/>
          <w:b/>
          <w:sz w:val="24"/>
        </w:rPr>
        <w:t>4. C</w:t>
      </w:r>
      <w:r w:rsidR="00C45462">
        <w:rPr>
          <w:rFonts w:ascii="Times New Roman" w:hAnsi="Times New Roman" w:cs="Times New Roman"/>
          <w:b/>
          <w:sz w:val="24"/>
        </w:rPr>
        <w:t>onclusion</w:t>
      </w:r>
      <w:r w:rsidR="008F6B54">
        <w:rPr>
          <w:rFonts w:ascii="Times New Roman" w:hAnsi="Times New Roman" w:cs="Times New Roman"/>
          <w:b/>
          <w:sz w:val="24"/>
        </w:rPr>
        <w:t xml:space="preserve"> </w:t>
      </w:r>
      <w:r w:rsidR="008F6B54" w:rsidRPr="00E273E8">
        <w:rPr>
          <w:rFonts w:ascii="Times New Roman" w:hAnsi="Times New Roman" w:cs="Times New Roman"/>
          <w:b/>
          <w:color w:val="0000FF"/>
          <w:sz w:val="24"/>
        </w:rPr>
        <w:t>(12p)</w:t>
      </w:r>
    </w:p>
    <w:p w14:paraId="548C63CA" w14:textId="77777777" w:rsidR="0045003A" w:rsidRPr="0045003A" w:rsidRDefault="0045003A" w:rsidP="0045003A">
      <w:pPr>
        <w:wordWrap/>
        <w:adjustRightInd w:val="0"/>
        <w:spacing w:after="0" w:line="480" w:lineRule="auto"/>
        <w:rPr>
          <w:rFonts w:ascii="Times New Roman" w:hAnsi="Times New Roman" w:cs="Times New Roman"/>
          <w:sz w:val="22"/>
        </w:rPr>
      </w:pPr>
      <w:r w:rsidRPr="0045003A">
        <w:rPr>
          <w:rFonts w:ascii="Times New Roman" w:hAnsi="Times New Roman" w:cs="Times New Roman"/>
          <w:sz w:val="22"/>
        </w:rPr>
        <w:t>Papers submitted to the journal will be examined using the prescribed review form.</w:t>
      </w:r>
    </w:p>
    <w:p w14:paraId="4E612D0D" w14:textId="77777777" w:rsidR="0045003A" w:rsidRDefault="0045003A" w:rsidP="0045003A">
      <w:pPr>
        <w:wordWrap/>
        <w:adjustRightInd w:val="0"/>
        <w:spacing w:after="0" w:line="480" w:lineRule="auto"/>
        <w:rPr>
          <w:rFonts w:ascii="Times New Roman" w:hAnsi="Times New Roman" w:cs="Times New Roman"/>
          <w:sz w:val="22"/>
        </w:rPr>
      </w:pPr>
      <w:r w:rsidRPr="0045003A">
        <w:rPr>
          <w:rFonts w:ascii="Times New Roman" w:hAnsi="Times New Roman" w:cs="Times New Roman"/>
          <w:sz w:val="22"/>
        </w:rPr>
        <w:t>1) The editorial director appoints the received manuscripts to three or more reviewers for review.</w:t>
      </w:r>
    </w:p>
    <w:p w14:paraId="7E622A44" w14:textId="77777777" w:rsidR="0045003A" w:rsidRPr="0045003A" w:rsidRDefault="00AF5109" w:rsidP="0045003A">
      <w:pPr>
        <w:wordWrap/>
        <w:adjustRightInd w:val="0"/>
        <w:spacing w:after="0" w:line="480" w:lineRule="auto"/>
        <w:rPr>
          <w:rFonts w:ascii="Times New Roman" w:hAnsi="Times New Roman" w:cs="Times New Roman"/>
          <w:sz w:val="22"/>
        </w:rPr>
      </w:pPr>
      <w:r w:rsidRPr="00AF5109">
        <w:rPr>
          <w:rFonts w:ascii="Times New Roman" w:hAnsi="Times New Roman" w:cs="Times New Roman"/>
          <w:sz w:val="22"/>
        </w:rPr>
        <w:t xml:space="preserve">2) </w:t>
      </w:r>
      <w:r w:rsidR="0045003A" w:rsidRPr="0045003A">
        <w:rPr>
          <w:rFonts w:ascii="Times New Roman" w:hAnsi="Times New Roman" w:cs="Times New Roman"/>
          <w:sz w:val="22"/>
        </w:rPr>
        <w:t>In principle, the names of reviewers will not be disclosed.</w:t>
      </w:r>
    </w:p>
    <w:p w14:paraId="51D404B6" w14:textId="16FC6379" w:rsidR="00492A82" w:rsidRDefault="0045003A" w:rsidP="0045003A">
      <w:pPr>
        <w:wordWrap/>
        <w:adjustRightInd w:val="0"/>
        <w:spacing w:after="0" w:line="480" w:lineRule="auto"/>
        <w:rPr>
          <w:rFonts w:ascii="Times New Roman" w:hAnsi="Times New Roman" w:cs="Times New Roman"/>
          <w:sz w:val="22"/>
        </w:rPr>
      </w:pPr>
      <w:r w:rsidRPr="0045003A">
        <w:rPr>
          <w:rFonts w:ascii="Times New Roman" w:hAnsi="Times New Roman" w:cs="Times New Roman"/>
          <w:sz w:val="22"/>
        </w:rPr>
        <w:t xml:space="preserve">In the case of author change, it is possible to change the author if the paper is in the stage of review, but it is not possible to change the author when the review is </w:t>
      </w:r>
      <w:proofErr w:type="gramStart"/>
      <w:r w:rsidRPr="0045003A">
        <w:rPr>
          <w:rFonts w:ascii="Times New Roman" w:hAnsi="Times New Roman" w:cs="Times New Roman"/>
          <w:sz w:val="22"/>
        </w:rPr>
        <w:t>completed</w:t>
      </w:r>
      <w:proofErr w:type="gramEnd"/>
      <w:r w:rsidRPr="0045003A">
        <w:rPr>
          <w:rFonts w:ascii="Times New Roman" w:hAnsi="Times New Roman" w:cs="Times New Roman"/>
          <w:sz w:val="22"/>
        </w:rPr>
        <w:t xml:space="preserve"> and the publication is determined. Papers that are judged to be for publication go through the revision stage at the conference, and the authors are asked to make final revisions before they are published in the journal. After the final proofreading is completed and printed, it cannot be modified.</w:t>
      </w:r>
    </w:p>
    <w:p w14:paraId="2EB5FC18" w14:textId="77777777" w:rsidR="00492A82" w:rsidRDefault="00492A82" w:rsidP="007D093A">
      <w:pPr>
        <w:wordWrap/>
        <w:adjustRightInd w:val="0"/>
        <w:spacing w:after="0" w:line="480" w:lineRule="auto"/>
        <w:rPr>
          <w:rFonts w:ascii="Times New Roman" w:hAnsi="Times New Roman" w:cs="Times New Roman"/>
          <w:sz w:val="22"/>
        </w:rPr>
      </w:pPr>
    </w:p>
    <w:p w14:paraId="75CDEA68" w14:textId="77777777" w:rsidR="0045003A" w:rsidRDefault="0045003A" w:rsidP="007D093A">
      <w:pPr>
        <w:wordWrap/>
        <w:adjustRightInd w:val="0"/>
        <w:spacing w:after="0" w:line="480" w:lineRule="auto"/>
        <w:rPr>
          <w:rFonts w:ascii="Times New Roman" w:hAnsi="Times New Roman" w:cs="Times New Roman"/>
          <w:sz w:val="22"/>
        </w:rPr>
      </w:pPr>
    </w:p>
    <w:p w14:paraId="48993574" w14:textId="77777777" w:rsidR="00463FE8" w:rsidRDefault="00463FE8" w:rsidP="007D093A">
      <w:pPr>
        <w:wordWrap/>
        <w:adjustRightInd w:val="0"/>
        <w:spacing w:after="0" w:line="480" w:lineRule="auto"/>
        <w:rPr>
          <w:rFonts w:ascii="Times New Roman" w:hAnsi="Times New Roman" w:cs="Times New Roman"/>
          <w:sz w:val="22"/>
        </w:rPr>
      </w:pPr>
    </w:p>
    <w:p w14:paraId="19081E9C" w14:textId="77777777" w:rsidR="00463FE8" w:rsidRDefault="00463FE8" w:rsidP="007D093A">
      <w:pPr>
        <w:wordWrap/>
        <w:adjustRightInd w:val="0"/>
        <w:spacing w:after="0" w:line="480" w:lineRule="auto"/>
        <w:rPr>
          <w:rFonts w:ascii="Times New Roman" w:hAnsi="Times New Roman" w:cs="Times New Roman"/>
          <w:sz w:val="22"/>
        </w:rPr>
      </w:pPr>
    </w:p>
    <w:p w14:paraId="5A43AE9F" w14:textId="77777777" w:rsidR="00463FE8" w:rsidRDefault="00463FE8" w:rsidP="007D093A">
      <w:pPr>
        <w:wordWrap/>
        <w:adjustRightInd w:val="0"/>
        <w:spacing w:after="0" w:line="480" w:lineRule="auto"/>
        <w:rPr>
          <w:rFonts w:ascii="Times New Roman" w:hAnsi="Times New Roman" w:cs="Times New Roman"/>
          <w:sz w:val="22"/>
        </w:rPr>
      </w:pPr>
    </w:p>
    <w:p w14:paraId="49785A74" w14:textId="77777777" w:rsidR="0045003A" w:rsidRPr="00AF5109" w:rsidRDefault="0045003A" w:rsidP="007D093A">
      <w:pPr>
        <w:wordWrap/>
        <w:adjustRightInd w:val="0"/>
        <w:spacing w:after="0" w:line="480" w:lineRule="auto"/>
        <w:rPr>
          <w:rFonts w:ascii="Times New Roman" w:hAnsi="Times New Roman" w:cs="Times New Roman"/>
          <w:sz w:val="22"/>
        </w:rPr>
      </w:pPr>
    </w:p>
    <w:p w14:paraId="3B052481" w14:textId="70DEF7CF" w:rsidR="00C57E5C" w:rsidRPr="008F6B54" w:rsidRDefault="00C57E5C" w:rsidP="0045003A">
      <w:pPr>
        <w:tabs>
          <w:tab w:val="left" w:pos="3060"/>
        </w:tabs>
        <w:wordWrap/>
        <w:spacing w:after="0" w:line="480" w:lineRule="auto"/>
        <w:jc w:val="left"/>
        <w:rPr>
          <w:rFonts w:ascii="Times New Roman" w:hAnsi="Times New Roman" w:cs="Times New Roman"/>
          <w:b/>
          <w:sz w:val="24"/>
        </w:rPr>
      </w:pPr>
      <w:r w:rsidRPr="00C57E5C">
        <w:rPr>
          <w:rFonts w:ascii="Times New Roman" w:hAnsi="Times New Roman" w:cs="Times New Roman"/>
          <w:b/>
          <w:bCs/>
          <w:sz w:val="24"/>
          <w:szCs w:val="24"/>
        </w:rPr>
        <w:lastRenderedPageBreak/>
        <w:t>Conflict of Interest</w:t>
      </w:r>
      <w:r w:rsidR="00F95F9B">
        <w:rPr>
          <w:rFonts w:ascii="Times New Roman" w:hAnsi="Times New Roman" w:cs="Times New Roman" w:hint="eastAsia"/>
          <w:b/>
          <w:bCs/>
          <w:sz w:val="24"/>
          <w:szCs w:val="24"/>
        </w:rPr>
        <w:t xml:space="preserve"> Declaration</w:t>
      </w:r>
      <w:r>
        <w:rPr>
          <w:rFonts w:ascii="Times New Roman" w:hAnsi="Times New Roman" w:cs="Times New Roman" w:hint="eastAsia"/>
          <w:b/>
          <w:bCs/>
          <w:sz w:val="24"/>
          <w:szCs w:val="24"/>
        </w:rPr>
        <w:t xml:space="preserve"> </w:t>
      </w:r>
      <w:r w:rsidRPr="008F6B54">
        <w:rPr>
          <w:rFonts w:ascii="Times New Roman" w:hAnsi="Times New Roman" w:cs="Times New Roman"/>
          <w:b/>
          <w:noProof/>
          <w:color w:val="0000FF"/>
          <w:sz w:val="24"/>
        </w:rPr>
        <w:t>(12p)</w:t>
      </w:r>
      <w:r w:rsidR="0045003A">
        <w:rPr>
          <w:rFonts w:ascii="Times New Roman" w:hAnsi="Times New Roman" w:cs="Times New Roman" w:hint="eastAsia"/>
          <w:b/>
          <w:noProof/>
          <w:color w:val="0000FF"/>
          <w:sz w:val="24"/>
        </w:rPr>
        <w:t xml:space="preserve">, </w:t>
      </w:r>
      <w:r w:rsidR="0045003A" w:rsidRPr="008F6B54">
        <w:rPr>
          <w:rFonts w:ascii="Times New Roman" w:hAnsi="Times New Roman" w:cs="Times New Roman"/>
          <w:b/>
          <w:noProof/>
          <w:color w:val="0000FF"/>
          <w:sz w:val="24"/>
        </w:rPr>
        <w:t xml:space="preserve">(This is </w:t>
      </w:r>
      <w:r w:rsidR="0045003A">
        <w:rPr>
          <w:rFonts w:ascii="Times New Roman" w:hAnsi="Times New Roman" w:cs="Times New Roman" w:hint="eastAsia"/>
          <w:b/>
          <w:noProof/>
          <w:color w:val="0000FF"/>
          <w:sz w:val="24"/>
        </w:rPr>
        <w:t>mandatory)</w:t>
      </w:r>
    </w:p>
    <w:p w14:paraId="03892839" w14:textId="03217FF5" w:rsidR="00C57E5C" w:rsidRDefault="00C57E5C" w:rsidP="00C57E5C">
      <w:pPr>
        <w:wordWrap/>
        <w:adjustRightInd w:val="0"/>
        <w:spacing w:after="0" w:line="480" w:lineRule="auto"/>
        <w:rPr>
          <w:rFonts w:ascii="Times New Roman" w:hAnsi="Times New Roman" w:cs="Times New Roman" w:hint="eastAsia"/>
          <w:sz w:val="22"/>
        </w:rPr>
      </w:pPr>
      <w:r>
        <w:rPr>
          <w:rFonts w:ascii="Times New Roman" w:hAnsi="Times New Roman" w:cs="Times New Roman" w:hint="eastAsia"/>
          <w:sz w:val="22"/>
        </w:rPr>
        <w:t xml:space="preserve">(example 1) </w:t>
      </w:r>
      <w:r w:rsidR="003F1E53">
        <w:rPr>
          <w:rFonts w:ascii="Times New Roman" w:hAnsi="Times New Roman" w:cs="Times New Roman" w:hint="eastAsia"/>
          <w:sz w:val="22"/>
        </w:rPr>
        <w:t>The authors declare no competing financial interests or personal relationships.</w:t>
      </w:r>
    </w:p>
    <w:p w14:paraId="21075734" w14:textId="643474DF" w:rsidR="00C57E5C" w:rsidRDefault="00C57E5C" w:rsidP="00C57E5C">
      <w:pPr>
        <w:wordWrap/>
        <w:adjustRightInd w:val="0"/>
        <w:spacing w:after="0" w:line="480" w:lineRule="auto"/>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example</w:t>
      </w:r>
      <w:r>
        <w:rPr>
          <w:rFonts w:ascii="Times New Roman" w:hAnsi="Times New Roman" w:cs="Times New Roman" w:hint="eastAsia"/>
          <w:sz w:val="22"/>
        </w:rPr>
        <w:t xml:space="preserve"> 2) </w:t>
      </w:r>
      <w:proofErr w:type="spellStart"/>
      <w:proofErr w:type="gramStart"/>
      <w:r>
        <w:rPr>
          <w:rFonts w:ascii="Times New Roman" w:hAnsi="Times New Roman" w:cs="Times New Roman" w:hint="eastAsia"/>
          <w:sz w:val="22"/>
        </w:rPr>
        <w:t>S.Jo</w:t>
      </w:r>
      <w:proofErr w:type="spellEnd"/>
      <w:proofErr w:type="gramEnd"/>
      <w:r>
        <w:rPr>
          <w:rFonts w:ascii="Times New Roman" w:hAnsi="Times New Roman" w:cs="Times New Roman" w:hint="eastAsia"/>
          <w:sz w:val="22"/>
        </w:rPr>
        <w:t xml:space="preserve"> serves as an editor of the Science ed</w:t>
      </w:r>
      <w:r w:rsidR="0045003A">
        <w:rPr>
          <w:rFonts w:ascii="Times New Roman" w:hAnsi="Times New Roman" w:cs="Times New Roman" w:hint="eastAsia"/>
          <w:sz w:val="22"/>
        </w:rPr>
        <w:t>i</w:t>
      </w:r>
      <w:r>
        <w:rPr>
          <w:rFonts w:ascii="Times New Roman" w:hAnsi="Times New Roman" w:cs="Times New Roman" w:hint="eastAsia"/>
          <w:sz w:val="22"/>
        </w:rPr>
        <w:t>ting, but has no role in the decision to publish this article. Except for that, no potential conflict of interest relevant to this article was reported.</w:t>
      </w:r>
    </w:p>
    <w:p w14:paraId="1C9E8D6E" w14:textId="02D187AA" w:rsidR="00C57E5C" w:rsidRDefault="00C57E5C" w:rsidP="00C57E5C">
      <w:pPr>
        <w:wordWrap/>
        <w:adjustRightInd w:val="0"/>
        <w:spacing w:after="0" w:line="480" w:lineRule="auto"/>
        <w:rPr>
          <w:rFonts w:ascii="Times New Roman" w:hAnsi="Times New Roman" w:cs="Times New Roman"/>
          <w:sz w:val="22"/>
        </w:rPr>
      </w:pPr>
    </w:p>
    <w:p w14:paraId="4511ED7A" w14:textId="12753C5E" w:rsidR="00C57E5C" w:rsidRPr="00C57E5C" w:rsidRDefault="00C57E5C" w:rsidP="0045003A">
      <w:pPr>
        <w:wordWrap/>
        <w:adjustRightInd w:val="0"/>
        <w:spacing w:after="0" w:line="480" w:lineRule="auto"/>
        <w:jc w:val="left"/>
        <w:rPr>
          <w:rFonts w:ascii="Times New Roman" w:hAnsi="Times New Roman" w:cs="Times New Roman"/>
          <w:b/>
          <w:bCs/>
          <w:sz w:val="22"/>
        </w:rPr>
      </w:pPr>
      <w:r w:rsidRPr="00C57E5C">
        <w:rPr>
          <w:rFonts w:ascii="Times New Roman" w:hAnsi="Times New Roman" w:cs="Times New Roman" w:hint="eastAsia"/>
          <w:b/>
          <w:bCs/>
          <w:sz w:val="22"/>
        </w:rPr>
        <w:t xml:space="preserve">Author </w:t>
      </w:r>
      <w:r>
        <w:rPr>
          <w:rFonts w:ascii="Times New Roman" w:hAnsi="Times New Roman" w:cs="Times New Roman" w:hint="eastAsia"/>
          <w:b/>
          <w:bCs/>
          <w:sz w:val="22"/>
        </w:rPr>
        <w:t xml:space="preserve">Information and </w:t>
      </w:r>
      <w:r w:rsidRPr="00C57E5C">
        <w:rPr>
          <w:rFonts w:ascii="Times New Roman" w:hAnsi="Times New Roman" w:cs="Times New Roman" w:hint="eastAsia"/>
          <w:b/>
          <w:bCs/>
          <w:sz w:val="22"/>
        </w:rPr>
        <w:t>Contribution</w:t>
      </w:r>
      <w:r w:rsidR="0045003A">
        <w:rPr>
          <w:rFonts w:ascii="Times New Roman" w:hAnsi="Times New Roman" w:cs="Times New Roman" w:hint="eastAsia"/>
          <w:b/>
          <w:bCs/>
          <w:sz w:val="22"/>
        </w:rPr>
        <w:t xml:space="preserve"> </w:t>
      </w:r>
      <w:r w:rsidR="0045003A" w:rsidRPr="008F6B54">
        <w:rPr>
          <w:rFonts w:ascii="Times New Roman" w:hAnsi="Times New Roman" w:cs="Times New Roman"/>
          <w:b/>
          <w:noProof/>
          <w:color w:val="0000FF"/>
          <w:sz w:val="24"/>
        </w:rPr>
        <w:t xml:space="preserve">(This is </w:t>
      </w:r>
      <w:r w:rsidR="0045003A">
        <w:rPr>
          <w:rFonts w:ascii="Times New Roman" w:hAnsi="Times New Roman" w:cs="Times New Roman" w:hint="eastAsia"/>
          <w:b/>
          <w:noProof/>
          <w:color w:val="0000FF"/>
          <w:sz w:val="24"/>
        </w:rPr>
        <w:t>mandatory)</w:t>
      </w:r>
    </w:p>
    <w:p w14:paraId="673FCD3D" w14:textId="3D8DADCB" w:rsidR="008F287B" w:rsidRPr="008F287B" w:rsidRDefault="008F287B" w:rsidP="00C57E5C">
      <w:pPr>
        <w:wordWrap/>
        <w:adjustRightInd w:val="0"/>
        <w:spacing w:after="0" w:line="480" w:lineRule="auto"/>
        <w:rPr>
          <w:rFonts w:ascii="Times New Roman" w:hAnsi="Times New Roman" w:cs="Times New Roman"/>
          <w:sz w:val="22"/>
        </w:rPr>
      </w:pPr>
      <w:r>
        <w:rPr>
          <w:rFonts w:ascii="Times New Roman" w:hAnsi="Times New Roman" w:cs="Times New Roman" w:hint="eastAsia"/>
          <w:sz w:val="22"/>
        </w:rPr>
        <w:t>(example) G.-</w:t>
      </w:r>
      <w:proofErr w:type="gramStart"/>
      <w:r>
        <w:rPr>
          <w:rFonts w:ascii="Times New Roman" w:hAnsi="Times New Roman" w:cs="Times New Roman" w:hint="eastAsia"/>
          <w:sz w:val="22"/>
        </w:rPr>
        <w:t>D.H. :</w:t>
      </w:r>
      <w:proofErr w:type="gramEnd"/>
      <w:r>
        <w:rPr>
          <w:rFonts w:ascii="Times New Roman" w:hAnsi="Times New Roman" w:cs="Times New Roman" w:hint="eastAsia"/>
          <w:sz w:val="22"/>
        </w:rPr>
        <w:t xml:space="preserve"> </w:t>
      </w:r>
      <w:proofErr w:type="spellStart"/>
      <w:r>
        <w:rPr>
          <w:rFonts w:ascii="Times New Roman" w:hAnsi="Times New Roman" w:cs="Times New Roman" w:hint="eastAsia"/>
          <w:sz w:val="22"/>
        </w:rPr>
        <w:t>Ph.D.candidate</w:t>
      </w:r>
      <w:proofErr w:type="spellEnd"/>
      <w:r>
        <w:rPr>
          <w:rFonts w:ascii="Times New Roman" w:hAnsi="Times New Roman" w:cs="Times New Roman" w:hint="eastAsia"/>
          <w:sz w:val="22"/>
        </w:rPr>
        <w:t xml:space="preserve">, experiment, writing a manuscript, P,M.K. : Ph.D. </w:t>
      </w:r>
      <w:r>
        <w:rPr>
          <w:rFonts w:ascii="Times New Roman" w:hAnsi="Times New Roman" w:cs="Times New Roman"/>
          <w:sz w:val="22"/>
        </w:rPr>
        <w:t>candidate</w:t>
      </w:r>
      <w:r>
        <w:rPr>
          <w:rFonts w:ascii="Times New Roman" w:hAnsi="Times New Roman" w:cs="Times New Roman" w:hint="eastAsia"/>
          <w:sz w:val="22"/>
        </w:rPr>
        <w:t xml:space="preserve">, evaluation of the materials, J.R.P. : Professor, </w:t>
      </w:r>
      <w:r w:rsidR="0021499D">
        <w:rPr>
          <w:rFonts w:ascii="Times New Roman" w:hAnsi="Times New Roman" w:cs="Times New Roman" w:hint="eastAsia"/>
          <w:sz w:val="22"/>
        </w:rPr>
        <w:t xml:space="preserve">design of concept and </w:t>
      </w:r>
      <w:r>
        <w:rPr>
          <w:rFonts w:ascii="Times New Roman" w:hAnsi="Times New Roman" w:cs="Times New Roman" w:hint="eastAsia"/>
          <w:sz w:val="22"/>
        </w:rPr>
        <w:t>supervision</w:t>
      </w:r>
      <w:r w:rsidR="0021499D">
        <w:rPr>
          <w:rFonts w:ascii="Times New Roman" w:hAnsi="Times New Roman" w:cs="Times New Roman" w:hint="eastAsia"/>
          <w:sz w:val="22"/>
        </w:rPr>
        <w:t>.</w:t>
      </w:r>
    </w:p>
    <w:p w14:paraId="0B829FCA" w14:textId="77777777" w:rsidR="008F287B" w:rsidRPr="00C57E5C" w:rsidRDefault="008F287B" w:rsidP="00C57E5C">
      <w:pPr>
        <w:wordWrap/>
        <w:adjustRightInd w:val="0"/>
        <w:spacing w:after="0" w:line="480" w:lineRule="auto"/>
        <w:rPr>
          <w:rFonts w:ascii="Times New Roman" w:hAnsi="Times New Roman" w:cs="Times New Roman"/>
          <w:sz w:val="22"/>
        </w:rPr>
      </w:pPr>
    </w:p>
    <w:p w14:paraId="4A491BB3" w14:textId="752CD2A6" w:rsidR="00744ACA" w:rsidRPr="008F6B54" w:rsidRDefault="00523C41" w:rsidP="0045003A">
      <w:pPr>
        <w:tabs>
          <w:tab w:val="left" w:pos="3060"/>
        </w:tabs>
        <w:wordWrap/>
        <w:spacing w:after="0" w:line="480" w:lineRule="auto"/>
        <w:jc w:val="left"/>
        <w:rPr>
          <w:rFonts w:ascii="Times New Roman" w:hAnsi="Times New Roman" w:cs="Times New Roman"/>
          <w:b/>
          <w:sz w:val="24"/>
        </w:rPr>
      </w:pPr>
      <w:r w:rsidRPr="008F6B54">
        <w:rPr>
          <w:rFonts w:ascii="Times New Roman" w:hAnsi="Times New Roman" w:cs="Times New Roman" w:hint="eastAsia"/>
          <w:b/>
          <w:noProof/>
          <w:sz w:val="24"/>
        </w:rPr>
        <w:t>A</w:t>
      </w:r>
      <w:r w:rsidR="00C45462">
        <w:rPr>
          <w:rFonts w:ascii="Times New Roman" w:hAnsi="Times New Roman" w:cs="Times New Roman"/>
          <w:b/>
          <w:noProof/>
          <w:sz w:val="24"/>
        </w:rPr>
        <w:t xml:space="preserve">cknowledgement </w:t>
      </w:r>
      <w:r w:rsidRPr="008F6B54">
        <w:rPr>
          <w:rFonts w:ascii="Times New Roman" w:hAnsi="Times New Roman" w:cs="Times New Roman"/>
          <w:b/>
          <w:noProof/>
          <w:color w:val="0000FF"/>
          <w:sz w:val="24"/>
        </w:rPr>
        <w:t>(This is author’s option</w:t>
      </w:r>
      <w:r w:rsidR="008F6B54" w:rsidRPr="008F6B54">
        <w:rPr>
          <w:rFonts w:ascii="Times New Roman" w:hAnsi="Times New Roman" w:cs="Times New Roman"/>
          <w:b/>
          <w:noProof/>
          <w:color w:val="0000FF"/>
          <w:sz w:val="24"/>
        </w:rPr>
        <w:t>, 12p</w:t>
      </w:r>
      <w:r w:rsidRPr="008F6B54">
        <w:rPr>
          <w:rFonts w:ascii="Times New Roman" w:hAnsi="Times New Roman" w:cs="Times New Roman"/>
          <w:b/>
          <w:noProof/>
          <w:color w:val="0000FF"/>
          <w:sz w:val="24"/>
        </w:rPr>
        <w:t>)</w:t>
      </w:r>
      <w:r w:rsidR="0045003A">
        <w:rPr>
          <w:rFonts w:ascii="Times New Roman" w:hAnsi="Times New Roman" w:cs="Times New Roman" w:hint="eastAsia"/>
          <w:b/>
          <w:noProof/>
          <w:color w:val="0000FF"/>
          <w:sz w:val="24"/>
        </w:rPr>
        <w:t xml:space="preserve">, </w:t>
      </w:r>
      <w:r w:rsidR="0021499D" w:rsidRPr="0021499D">
        <w:rPr>
          <w:rFonts w:ascii="Times New Roman" w:hAnsi="Times New Roman" w:cs="Times New Roman"/>
          <w:b/>
          <w:noProof/>
          <w:color w:val="0000FF"/>
          <w:sz w:val="24"/>
        </w:rPr>
        <w:t>author should provide information such as Code (or project) no of Funding sources.</w:t>
      </w:r>
    </w:p>
    <w:p w14:paraId="21A0FBB1" w14:textId="76ED024B" w:rsidR="008F287B" w:rsidRPr="008F287B" w:rsidRDefault="008F287B" w:rsidP="007D093A">
      <w:pPr>
        <w:wordWrap/>
        <w:adjustRightInd w:val="0"/>
        <w:spacing w:after="0" w:line="480" w:lineRule="auto"/>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example</w:t>
      </w:r>
      <w:r>
        <w:rPr>
          <w:rFonts w:ascii="Times New Roman" w:hAnsi="Times New Roman" w:cs="Times New Roman" w:hint="eastAsia"/>
          <w:sz w:val="22"/>
        </w:rPr>
        <w:t xml:space="preserve">) This work was </w:t>
      </w:r>
      <w:r>
        <w:rPr>
          <w:rFonts w:ascii="Times New Roman" w:hAnsi="Times New Roman" w:cs="Times New Roman"/>
          <w:sz w:val="22"/>
        </w:rPr>
        <w:t>supported</w:t>
      </w:r>
      <w:r>
        <w:rPr>
          <w:rFonts w:ascii="Times New Roman" w:hAnsi="Times New Roman" w:cs="Times New Roman" w:hint="eastAsia"/>
          <w:sz w:val="22"/>
        </w:rPr>
        <w:t xml:space="preserve"> by the R&amp;D project (Code</w:t>
      </w:r>
      <w:r w:rsidR="0021499D">
        <w:rPr>
          <w:rFonts w:ascii="Times New Roman" w:hAnsi="Times New Roman" w:cs="Times New Roman" w:hint="eastAsia"/>
          <w:sz w:val="22"/>
        </w:rPr>
        <w:t xml:space="preserve"> (or Project)</w:t>
      </w:r>
      <w:r>
        <w:rPr>
          <w:rFonts w:ascii="Times New Roman" w:hAnsi="Times New Roman" w:cs="Times New Roman" w:hint="eastAsia"/>
          <w:sz w:val="22"/>
        </w:rPr>
        <w:t xml:space="preserve"> </w:t>
      </w:r>
      <w:proofErr w:type="gramStart"/>
      <w:r>
        <w:rPr>
          <w:rFonts w:ascii="Times New Roman" w:hAnsi="Times New Roman" w:cs="Times New Roman" w:hint="eastAsia"/>
          <w:sz w:val="22"/>
        </w:rPr>
        <w:t>no. :</w:t>
      </w:r>
      <w:proofErr w:type="gramEnd"/>
      <w:r>
        <w:rPr>
          <w:rFonts w:ascii="Times New Roman" w:hAnsi="Times New Roman" w:cs="Times New Roman" w:hint="eastAsia"/>
          <w:sz w:val="22"/>
        </w:rPr>
        <w:t xml:space="preserve"> 000000000000) funded by National Research Foundation of the Republic of Korea.</w:t>
      </w:r>
    </w:p>
    <w:p w14:paraId="271D5765" w14:textId="741141A9" w:rsidR="00744ACA" w:rsidRPr="008F6B54" w:rsidRDefault="00744ACA" w:rsidP="007D093A">
      <w:pPr>
        <w:tabs>
          <w:tab w:val="left" w:pos="3060"/>
        </w:tabs>
        <w:wordWrap/>
        <w:spacing w:after="0" w:line="480" w:lineRule="auto"/>
        <w:rPr>
          <w:rFonts w:ascii="Times New Roman" w:hAnsi="Times New Roman" w:cs="Times New Roman"/>
          <w:b/>
          <w:sz w:val="22"/>
        </w:rPr>
      </w:pPr>
    </w:p>
    <w:p w14:paraId="5510DDB7" w14:textId="76CD144E" w:rsidR="00744ACA" w:rsidRDefault="00481CAA" w:rsidP="00463FE8">
      <w:pPr>
        <w:tabs>
          <w:tab w:val="left" w:pos="3060"/>
        </w:tabs>
        <w:wordWrap/>
        <w:spacing w:after="0" w:line="480" w:lineRule="auto"/>
        <w:jc w:val="left"/>
        <w:rPr>
          <w:rFonts w:ascii="Times New Roman" w:hAnsi="Times New Roman" w:cs="Times New Roman"/>
          <w:b/>
          <w:color w:val="0000FF"/>
          <w:sz w:val="24"/>
        </w:rPr>
      </w:pPr>
      <w:r w:rsidRPr="00481CAA">
        <w:rPr>
          <w:rFonts w:ascii="Times New Roman" w:hAnsi="Times New Roman" w:cs="Times New Roman"/>
          <w:b/>
          <w:sz w:val="24"/>
        </w:rPr>
        <w:t>R</w:t>
      </w:r>
      <w:r w:rsidR="00C45462">
        <w:rPr>
          <w:rFonts w:ascii="Times New Roman" w:hAnsi="Times New Roman" w:cs="Times New Roman"/>
          <w:b/>
          <w:sz w:val="24"/>
        </w:rPr>
        <w:t>eferences</w:t>
      </w:r>
      <w:r w:rsidR="000B6FDA">
        <w:rPr>
          <w:rFonts w:ascii="Times New Roman" w:hAnsi="Times New Roman" w:cs="Times New Roman"/>
          <w:b/>
          <w:sz w:val="24"/>
        </w:rPr>
        <w:t xml:space="preserve"> </w:t>
      </w:r>
      <w:r w:rsidR="000B6FDA" w:rsidRPr="00E273E8">
        <w:rPr>
          <w:rFonts w:ascii="Times New Roman" w:hAnsi="Times New Roman" w:cs="Times New Roman"/>
          <w:b/>
          <w:color w:val="0000FF"/>
          <w:sz w:val="24"/>
        </w:rPr>
        <w:t>(12p)</w:t>
      </w:r>
    </w:p>
    <w:p w14:paraId="3F924906" w14:textId="56114170" w:rsidR="007D093A" w:rsidRPr="00481CAA" w:rsidRDefault="007D093A" w:rsidP="00F95F9B">
      <w:pPr>
        <w:tabs>
          <w:tab w:val="left" w:pos="3060"/>
        </w:tabs>
        <w:wordWrap/>
        <w:spacing w:after="0" w:line="480" w:lineRule="auto"/>
        <w:jc w:val="left"/>
        <w:rPr>
          <w:rFonts w:ascii="Times New Roman" w:hAnsi="Times New Roman" w:cs="Times New Roman"/>
          <w:b/>
          <w:sz w:val="24"/>
        </w:rPr>
      </w:pPr>
      <w:r w:rsidRPr="006B643B">
        <w:rPr>
          <w:rFonts w:ascii="Times New Roman" w:hAnsi="Times New Roman" w:cs="Times New Roman"/>
          <w:color w:val="0000FF"/>
          <w:sz w:val="22"/>
        </w:rPr>
        <w:t>(</w:t>
      </w:r>
      <w:r w:rsidR="00463FE8" w:rsidRPr="00463FE8">
        <w:rPr>
          <w:rFonts w:ascii="Times New Roman" w:hAnsi="Times New Roman" w:cs="Times New Roman"/>
          <w:color w:val="0000FF"/>
          <w:sz w:val="22"/>
        </w:rPr>
        <w:t>Journals in references are written by widely known abbreviations</w:t>
      </w:r>
      <w:r w:rsidR="00463FE8">
        <w:rPr>
          <w:rFonts w:ascii="Times New Roman" w:hAnsi="Times New Roman" w:cs="Times New Roman" w:hint="eastAsia"/>
          <w:color w:val="0000FF"/>
          <w:sz w:val="22"/>
        </w:rPr>
        <w:t xml:space="preserve"> (</w:t>
      </w:r>
      <w:r w:rsidR="00463FE8" w:rsidRPr="00463FE8">
        <w:rPr>
          <w:rFonts w:ascii="Times New Roman" w:hAnsi="Times New Roman" w:cs="Times New Roman"/>
          <w:color w:val="0000FF"/>
          <w:sz w:val="22"/>
        </w:rPr>
        <w:t>in the Web of Science</w:t>
      </w:r>
      <w:r w:rsidR="00463FE8">
        <w:rPr>
          <w:rFonts w:ascii="Times New Roman" w:hAnsi="Times New Roman" w:cs="Times New Roman" w:hint="eastAsia"/>
          <w:color w:val="0000FF"/>
          <w:sz w:val="22"/>
        </w:rPr>
        <w:t>)</w:t>
      </w:r>
      <w:r w:rsidRPr="006B643B">
        <w:rPr>
          <w:rFonts w:ascii="Times New Roman" w:hAnsi="Times New Roman" w:cs="Times New Roman" w:hint="eastAsia"/>
          <w:color w:val="0000FF"/>
          <w:sz w:val="22"/>
        </w:rPr>
        <w:t>,</w:t>
      </w:r>
      <w:r w:rsidRPr="006B643B">
        <w:rPr>
          <w:rFonts w:ascii="Times New Roman" w:hAnsi="Times New Roman" w:cs="Times New Roman"/>
          <w:color w:val="0000FF"/>
          <w:sz w:val="22"/>
        </w:rPr>
        <w:t xml:space="preserve"> </w:t>
      </w:r>
      <w:r>
        <w:rPr>
          <w:rFonts w:ascii="Times New Roman" w:hAnsi="Times New Roman" w:cs="Times New Roman" w:hint="eastAsia"/>
          <w:color w:val="0000FF"/>
          <w:sz w:val="22"/>
        </w:rPr>
        <w:t>T</w:t>
      </w:r>
      <w:r>
        <w:rPr>
          <w:rFonts w:ascii="Times New Roman" w:hAnsi="Times New Roman" w:cs="Times New Roman"/>
          <w:color w:val="0000FF"/>
          <w:sz w:val="22"/>
        </w:rPr>
        <w:t xml:space="preserve">imes New Roman, </w:t>
      </w:r>
      <w:r w:rsidRPr="006B643B">
        <w:rPr>
          <w:rFonts w:ascii="Times New Roman" w:hAnsi="Times New Roman" w:cs="Times New Roman"/>
          <w:color w:val="0000FF"/>
          <w:sz w:val="22"/>
        </w:rPr>
        <w:t>1</w:t>
      </w:r>
      <w:r>
        <w:rPr>
          <w:rFonts w:ascii="Times New Roman" w:hAnsi="Times New Roman" w:cs="Times New Roman"/>
          <w:color w:val="0000FF"/>
          <w:sz w:val="22"/>
        </w:rPr>
        <w:t>1</w:t>
      </w:r>
      <w:r w:rsidRPr="006B643B">
        <w:rPr>
          <w:rFonts w:ascii="Times New Roman" w:hAnsi="Times New Roman" w:cs="Times New Roman" w:hint="eastAsia"/>
          <w:color w:val="0000FF"/>
          <w:sz w:val="22"/>
        </w:rPr>
        <w:t>p)</w:t>
      </w:r>
    </w:p>
    <w:p w14:paraId="18E9C6FA" w14:textId="47C99ADC" w:rsidR="005B096B" w:rsidRPr="00F7433B" w:rsidRDefault="005B096B"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D67EF6">
        <w:rPr>
          <w:rFonts w:ascii="Times New Roman" w:hAnsi="Times New Roman" w:cs="Times New Roman"/>
          <w:b w:val="0"/>
          <w:sz w:val="22"/>
          <w:szCs w:val="22"/>
        </w:rPr>
        <w:t xml:space="preserve">[1] J. Choe, J. Yun, D.-Y. Yang, S. Yang, J.-H. Yu, C.-W. </w:t>
      </w:r>
      <w:proofErr w:type="gramStart"/>
      <w:r w:rsidRPr="00D67EF6">
        <w:rPr>
          <w:rFonts w:ascii="Times New Roman" w:hAnsi="Times New Roman" w:cs="Times New Roman"/>
          <w:b w:val="0"/>
          <w:sz w:val="22"/>
          <w:szCs w:val="22"/>
        </w:rPr>
        <w:t>Lee</w:t>
      </w:r>
      <w:proofErr w:type="gramEnd"/>
      <w:r w:rsidRPr="00D67EF6">
        <w:rPr>
          <w:rFonts w:ascii="Times New Roman" w:hAnsi="Times New Roman" w:cs="Times New Roman"/>
          <w:b w:val="0"/>
          <w:sz w:val="22"/>
          <w:szCs w:val="22"/>
        </w:rPr>
        <w:t xml:space="preserve"> and </w:t>
      </w:r>
      <w:r w:rsidRPr="00F7433B">
        <w:rPr>
          <w:rFonts w:ascii="Times New Roman" w:hAnsi="Times New Roman" w:cs="Times New Roman"/>
          <w:b w:val="0"/>
          <w:sz w:val="22"/>
          <w:szCs w:val="22"/>
        </w:rPr>
        <w:t>Y.-J. Kim: J. Powder Met</w:t>
      </w:r>
      <w:r w:rsidR="00855C26" w:rsidRPr="00F7433B">
        <w:rPr>
          <w:rFonts w:ascii="Times New Roman" w:hAnsi="Times New Roman" w:cs="Times New Roman"/>
          <w:b w:val="0"/>
          <w:sz w:val="22"/>
          <w:szCs w:val="22"/>
        </w:rPr>
        <w:t>er.</w:t>
      </w:r>
      <w:r w:rsidRPr="00F7433B">
        <w:rPr>
          <w:rFonts w:ascii="Times New Roman" w:hAnsi="Times New Roman" w:cs="Times New Roman"/>
          <w:b w:val="0"/>
          <w:sz w:val="22"/>
          <w:szCs w:val="22"/>
        </w:rPr>
        <w:t xml:space="preserve">, </w:t>
      </w:r>
      <w:r w:rsidRPr="00C45462">
        <w:rPr>
          <w:rFonts w:ascii="Times New Roman" w:hAnsi="Times New Roman" w:cs="Times New Roman"/>
          <w:bCs w:val="0"/>
          <w:sz w:val="22"/>
          <w:szCs w:val="22"/>
        </w:rPr>
        <w:t>24</w:t>
      </w:r>
      <w:r w:rsidRPr="00F7433B">
        <w:rPr>
          <w:rFonts w:ascii="Times New Roman" w:hAnsi="Times New Roman" w:cs="Times New Roman"/>
          <w:b w:val="0"/>
          <w:sz w:val="22"/>
          <w:szCs w:val="22"/>
        </w:rPr>
        <w:t xml:space="preserve"> (2017) 187. </w:t>
      </w:r>
    </w:p>
    <w:p w14:paraId="4A0FD21C" w14:textId="366DEAB9" w:rsidR="00855C26" w:rsidRPr="00F7433B"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F7433B">
        <w:rPr>
          <w:rFonts w:ascii="Times New Roman" w:hAnsi="Times New Roman" w:cs="Times New Roman"/>
          <w:b w:val="0"/>
          <w:sz w:val="22"/>
          <w:szCs w:val="22"/>
        </w:rPr>
        <w:t>[</w:t>
      </w:r>
      <w:r w:rsidR="00137FAA" w:rsidRPr="00F7433B">
        <w:rPr>
          <w:rFonts w:ascii="Times New Roman" w:hAnsi="Times New Roman" w:cs="Times New Roman"/>
          <w:b w:val="0"/>
          <w:sz w:val="22"/>
          <w:szCs w:val="22"/>
        </w:rPr>
        <w:t>3</w:t>
      </w:r>
      <w:r w:rsidRPr="00F7433B">
        <w:rPr>
          <w:rFonts w:ascii="Times New Roman" w:hAnsi="Times New Roman" w:cs="Times New Roman"/>
          <w:b w:val="0"/>
          <w:sz w:val="22"/>
          <w:szCs w:val="22"/>
        </w:rPr>
        <w:t xml:space="preserve">] J. M. Park: </w:t>
      </w:r>
      <w:r w:rsidR="00137FAA" w:rsidRPr="00F7433B">
        <w:rPr>
          <w:rFonts w:ascii="Times New Roman" w:hAnsi="Times New Roman" w:cs="Times New Roman"/>
          <w:b w:val="0"/>
          <w:sz w:val="22"/>
          <w:szCs w:val="22"/>
        </w:rPr>
        <w:t>J. Powder Meter.,</w:t>
      </w:r>
      <w:r w:rsidR="00137FAA" w:rsidRPr="00C45462">
        <w:rPr>
          <w:rFonts w:ascii="Times New Roman" w:hAnsi="Times New Roman" w:cs="Times New Roman"/>
          <w:bCs w:val="0"/>
          <w:sz w:val="22"/>
          <w:szCs w:val="22"/>
        </w:rPr>
        <w:t xml:space="preserve"> 29</w:t>
      </w:r>
      <w:r w:rsidR="00137FAA" w:rsidRPr="00F7433B">
        <w:rPr>
          <w:rFonts w:ascii="Times New Roman" w:hAnsi="Times New Roman" w:cs="Times New Roman"/>
          <w:b w:val="0"/>
          <w:sz w:val="22"/>
          <w:szCs w:val="22"/>
        </w:rPr>
        <w:t xml:space="preserve"> (2022) 132</w:t>
      </w:r>
      <w:r w:rsidRPr="00F7433B">
        <w:rPr>
          <w:rFonts w:ascii="Times New Roman" w:hAnsi="Times New Roman" w:cs="Times New Roman"/>
          <w:b w:val="0"/>
          <w:sz w:val="22"/>
          <w:szCs w:val="22"/>
        </w:rPr>
        <w:t>.</w:t>
      </w:r>
    </w:p>
    <w:p w14:paraId="4FD2220C" w14:textId="66093AEF" w:rsidR="00855C26" w:rsidRPr="00855C26"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855C26">
        <w:rPr>
          <w:rFonts w:ascii="Times New Roman" w:hAnsi="Times New Roman" w:cs="Times New Roman"/>
          <w:b w:val="0"/>
          <w:sz w:val="22"/>
          <w:szCs w:val="22"/>
        </w:rPr>
        <w:t xml:space="preserve">[3] H. E. Exner and G. </w:t>
      </w:r>
      <w:proofErr w:type="spellStart"/>
      <w:r w:rsidRPr="00855C26">
        <w:rPr>
          <w:rFonts w:ascii="Times New Roman" w:hAnsi="Times New Roman" w:cs="Times New Roman"/>
          <w:b w:val="0"/>
          <w:sz w:val="22"/>
          <w:szCs w:val="22"/>
        </w:rPr>
        <w:t>Petzow</w:t>
      </w:r>
      <w:proofErr w:type="spellEnd"/>
      <w:r w:rsidRPr="00855C26">
        <w:rPr>
          <w:rFonts w:ascii="Times New Roman" w:hAnsi="Times New Roman" w:cs="Times New Roman"/>
          <w:b w:val="0"/>
          <w:sz w:val="22"/>
          <w:szCs w:val="22"/>
        </w:rPr>
        <w:t>: Sintering and Catalysis, G. C. Kuczynski (Ed.), Plenum Press, New</w:t>
      </w:r>
      <w:r w:rsidR="00137FAA">
        <w:rPr>
          <w:rFonts w:ascii="Times New Roman" w:hAnsi="Times New Roman" w:cs="Times New Roman"/>
          <w:b w:val="0"/>
          <w:sz w:val="22"/>
          <w:szCs w:val="22"/>
        </w:rPr>
        <w:t xml:space="preserve"> </w:t>
      </w:r>
      <w:r w:rsidRPr="00855C26">
        <w:rPr>
          <w:rFonts w:ascii="Times New Roman" w:hAnsi="Times New Roman" w:cs="Times New Roman"/>
          <w:b w:val="0"/>
          <w:sz w:val="22"/>
          <w:szCs w:val="22"/>
        </w:rPr>
        <w:t xml:space="preserve">York (1976) </w:t>
      </w:r>
      <w:r w:rsidRPr="00C45462">
        <w:rPr>
          <w:rFonts w:ascii="Times New Roman" w:hAnsi="Times New Roman" w:cs="Times New Roman"/>
          <w:bCs w:val="0"/>
          <w:sz w:val="22"/>
          <w:szCs w:val="22"/>
        </w:rPr>
        <w:t>279.</w:t>
      </w:r>
    </w:p>
    <w:p w14:paraId="3BAB12A5" w14:textId="58E29925" w:rsidR="00855C26" w:rsidRPr="00855C26"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855C26">
        <w:rPr>
          <w:rFonts w:ascii="Times New Roman" w:hAnsi="Times New Roman" w:cs="Times New Roman"/>
          <w:b w:val="0"/>
          <w:sz w:val="22"/>
          <w:szCs w:val="22"/>
        </w:rPr>
        <w:t>[4] D. R. Dank and D. A. Koss: High Temperature</w:t>
      </w:r>
      <w:r w:rsidR="00137FAA">
        <w:rPr>
          <w:rFonts w:ascii="Times New Roman" w:hAnsi="Times New Roman" w:cs="Times New Roman"/>
          <w:b w:val="0"/>
          <w:sz w:val="22"/>
          <w:szCs w:val="22"/>
        </w:rPr>
        <w:t xml:space="preserve"> </w:t>
      </w:r>
      <w:r w:rsidRPr="00855C26">
        <w:rPr>
          <w:rFonts w:ascii="Times New Roman" w:hAnsi="Times New Roman" w:cs="Times New Roman"/>
          <w:b w:val="0"/>
          <w:sz w:val="22"/>
          <w:szCs w:val="22"/>
        </w:rPr>
        <w:t>Ordered Intermetallic Alloys, C. T. Liu (Ed.), MRS</w:t>
      </w:r>
      <w:r w:rsidR="00F7433B">
        <w:rPr>
          <w:rFonts w:ascii="Times New Roman" w:hAnsi="Times New Roman" w:cs="Times New Roman"/>
          <w:b w:val="0"/>
          <w:sz w:val="22"/>
          <w:szCs w:val="22"/>
        </w:rPr>
        <w:t xml:space="preserve"> </w:t>
      </w:r>
      <w:r w:rsidRPr="00855C26">
        <w:rPr>
          <w:rFonts w:ascii="Times New Roman" w:hAnsi="Times New Roman" w:cs="Times New Roman"/>
          <w:b w:val="0"/>
          <w:sz w:val="22"/>
          <w:szCs w:val="22"/>
        </w:rPr>
        <w:t xml:space="preserve">Symp. Proc. Vol. 133, Pittsburg, PA (1989) </w:t>
      </w:r>
      <w:r w:rsidRPr="00C45462">
        <w:rPr>
          <w:rFonts w:ascii="Times New Roman" w:hAnsi="Times New Roman" w:cs="Times New Roman"/>
          <w:bCs w:val="0"/>
          <w:sz w:val="22"/>
          <w:szCs w:val="22"/>
        </w:rPr>
        <w:t>561.</w:t>
      </w:r>
    </w:p>
    <w:p w14:paraId="2CF72593" w14:textId="480A19B5" w:rsidR="00855C26" w:rsidRPr="00855C26"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855C26">
        <w:rPr>
          <w:rFonts w:ascii="Times New Roman" w:hAnsi="Times New Roman" w:cs="Times New Roman"/>
          <w:b w:val="0"/>
          <w:sz w:val="22"/>
          <w:szCs w:val="22"/>
        </w:rPr>
        <w:t>[5] Daido Steel: USA, US 5,193,607 (1993).</w:t>
      </w:r>
    </w:p>
    <w:p w14:paraId="01AA9B8A" w14:textId="1D260CD5" w:rsidR="00855C26" w:rsidRPr="00855C26"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855C26">
        <w:rPr>
          <w:rFonts w:ascii="Times New Roman" w:hAnsi="Times New Roman" w:cs="Times New Roman"/>
          <w:b w:val="0"/>
          <w:sz w:val="22"/>
          <w:szCs w:val="22"/>
        </w:rPr>
        <w:lastRenderedPageBreak/>
        <w:t xml:space="preserve">[6] </w:t>
      </w:r>
      <w:proofErr w:type="spellStart"/>
      <w:r w:rsidRPr="00855C26">
        <w:rPr>
          <w:rFonts w:ascii="Times New Roman" w:hAnsi="Times New Roman" w:cs="Times New Roman"/>
          <w:b w:val="0"/>
          <w:sz w:val="22"/>
          <w:szCs w:val="22"/>
        </w:rPr>
        <w:t>M.</w:t>
      </w:r>
      <w:proofErr w:type="gramStart"/>
      <w:r w:rsidRPr="00855C26">
        <w:rPr>
          <w:rFonts w:ascii="Times New Roman" w:hAnsi="Times New Roman" w:cs="Times New Roman"/>
          <w:b w:val="0"/>
          <w:sz w:val="22"/>
          <w:szCs w:val="22"/>
        </w:rPr>
        <w:t>G.Kim</w:t>
      </w:r>
      <w:proofErr w:type="spellEnd"/>
      <w:proofErr w:type="gramEnd"/>
      <w:r w:rsidRPr="00855C26">
        <w:rPr>
          <w:rFonts w:ascii="Times New Roman" w:hAnsi="Times New Roman" w:cs="Times New Roman"/>
          <w:b w:val="0"/>
          <w:sz w:val="22"/>
          <w:szCs w:val="22"/>
        </w:rPr>
        <w:t xml:space="preserve"> and </w:t>
      </w:r>
      <w:proofErr w:type="spellStart"/>
      <w:r w:rsidRPr="00855C26">
        <w:rPr>
          <w:rFonts w:ascii="Times New Roman" w:hAnsi="Times New Roman" w:cs="Times New Roman"/>
          <w:b w:val="0"/>
          <w:sz w:val="22"/>
          <w:szCs w:val="22"/>
        </w:rPr>
        <w:t>J.H.Kim</w:t>
      </w:r>
      <w:proofErr w:type="spellEnd"/>
      <w:r w:rsidRPr="00855C26">
        <w:rPr>
          <w:rFonts w:ascii="Times New Roman" w:hAnsi="Times New Roman" w:cs="Times New Roman"/>
          <w:b w:val="0"/>
          <w:sz w:val="22"/>
          <w:szCs w:val="22"/>
        </w:rPr>
        <w:t>: Korea, KR 0041070</w:t>
      </w:r>
      <w:r w:rsidR="00137FAA">
        <w:rPr>
          <w:rFonts w:ascii="Times New Roman" w:hAnsi="Times New Roman" w:cs="Times New Roman" w:hint="eastAsia"/>
          <w:b w:val="0"/>
          <w:sz w:val="22"/>
          <w:szCs w:val="22"/>
        </w:rPr>
        <w:t xml:space="preserve"> </w:t>
      </w:r>
      <w:r w:rsidRPr="00855C26">
        <w:rPr>
          <w:rFonts w:ascii="Times New Roman" w:hAnsi="Times New Roman" w:cs="Times New Roman"/>
          <w:b w:val="0"/>
          <w:sz w:val="22"/>
          <w:szCs w:val="22"/>
        </w:rPr>
        <w:t>(2010).</w:t>
      </w:r>
    </w:p>
    <w:p w14:paraId="091DA599" w14:textId="57C6FADB" w:rsidR="00855C26" w:rsidRPr="00855C26"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855C26">
        <w:rPr>
          <w:rFonts w:ascii="Times New Roman" w:hAnsi="Times New Roman" w:cs="Times New Roman"/>
          <w:b w:val="0"/>
          <w:sz w:val="22"/>
          <w:szCs w:val="22"/>
        </w:rPr>
        <w:t xml:space="preserve">[7] Germany: DIN EN ISO 11876N, </w:t>
      </w:r>
      <w:proofErr w:type="spellStart"/>
      <w:r w:rsidRPr="00855C26">
        <w:rPr>
          <w:rFonts w:ascii="Times New Roman" w:hAnsi="Times New Roman" w:cs="Times New Roman"/>
          <w:b w:val="0"/>
          <w:sz w:val="22"/>
          <w:szCs w:val="22"/>
        </w:rPr>
        <w:t>Hardmetals</w:t>
      </w:r>
      <w:proofErr w:type="spellEnd"/>
      <w:r w:rsidRPr="00855C26">
        <w:rPr>
          <w:rFonts w:ascii="Times New Roman" w:hAnsi="Times New Roman" w:cs="Times New Roman"/>
          <w:b w:val="0"/>
          <w:sz w:val="22"/>
          <w:szCs w:val="22"/>
        </w:rPr>
        <w:t>.</w:t>
      </w:r>
    </w:p>
    <w:p w14:paraId="677CAC6C" w14:textId="078C39E2" w:rsidR="00855C26" w:rsidRPr="00855C26"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855C26">
        <w:rPr>
          <w:rFonts w:ascii="Times New Roman" w:hAnsi="Times New Roman" w:cs="Times New Roman"/>
          <w:b w:val="0"/>
          <w:sz w:val="22"/>
          <w:szCs w:val="22"/>
        </w:rPr>
        <w:t>[8] ASTM B213:03, Standard Test Method for Flow</w:t>
      </w:r>
      <w:r w:rsidR="00137FAA">
        <w:rPr>
          <w:rFonts w:ascii="Times New Roman" w:hAnsi="Times New Roman" w:cs="Times New Roman" w:hint="eastAsia"/>
          <w:b w:val="0"/>
          <w:sz w:val="22"/>
          <w:szCs w:val="22"/>
        </w:rPr>
        <w:t xml:space="preserve"> </w:t>
      </w:r>
      <w:r w:rsidRPr="00855C26">
        <w:rPr>
          <w:rFonts w:ascii="Times New Roman" w:hAnsi="Times New Roman" w:cs="Times New Roman"/>
          <w:b w:val="0"/>
          <w:sz w:val="22"/>
          <w:szCs w:val="22"/>
        </w:rPr>
        <w:t>Rate of Metal Powders.</w:t>
      </w:r>
    </w:p>
    <w:p w14:paraId="34EF9D20" w14:textId="2995387E" w:rsidR="00855C26" w:rsidRPr="00855C26"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855C26">
        <w:rPr>
          <w:rFonts w:ascii="Times New Roman" w:hAnsi="Times New Roman" w:cs="Times New Roman"/>
          <w:b w:val="0"/>
          <w:sz w:val="22"/>
          <w:szCs w:val="22"/>
        </w:rPr>
        <w:t xml:space="preserve">[9] J. C. Kim: M.S. Thesis, Title of Dissertation, Daehan University, Seoul (2011) </w:t>
      </w:r>
      <w:r w:rsidRPr="00C45462">
        <w:rPr>
          <w:rFonts w:ascii="Times New Roman" w:hAnsi="Times New Roman" w:cs="Times New Roman"/>
          <w:bCs w:val="0"/>
          <w:sz w:val="22"/>
          <w:szCs w:val="22"/>
        </w:rPr>
        <w:t>123.</w:t>
      </w:r>
    </w:p>
    <w:p w14:paraId="343B1478" w14:textId="676BB20F" w:rsidR="00855C26"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r w:rsidRPr="00855C26">
        <w:rPr>
          <w:rFonts w:ascii="Times New Roman" w:hAnsi="Times New Roman" w:cs="Times New Roman"/>
          <w:b w:val="0"/>
          <w:sz w:val="22"/>
          <w:szCs w:val="22"/>
        </w:rPr>
        <w:t xml:space="preserve">[10] J. C. Kim: Ph. D. Dissertation, Title of Dissertation, Hankook University, Seoul (2011) </w:t>
      </w:r>
      <w:r w:rsidRPr="00C45462">
        <w:rPr>
          <w:rFonts w:ascii="Times New Roman" w:hAnsi="Times New Roman" w:cs="Times New Roman"/>
          <w:bCs w:val="0"/>
          <w:sz w:val="22"/>
          <w:szCs w:val="22"/>
        </w:rPr>
        <w:t>123.</w:t>
      </w:r>
    </w:p>
    <w:p w14:paraId="1110774C" w14:textId="77777777" w:rsidR="00855C26" w:rsidRPr="00D67EF6" w:rsidRDefault="00855C26" w:rsidP="007D093A">
      <w:pPr>
        <w:pStyle w:val="1"/>
        <w:shd w:val="clear" w:color="auto" w:fill="FFFFFF"/>
        <w:spacing w:before="0" w:beforeAutospacing="0" w:after="0" w:afterAutospacing="0" w:line="480" w:lineRule="auto"/>
        <w:jc w:val="both"/>
        <w:textAlignment w:val="baseline"/>
        <w:rPr>
          <w:rFonts w:ascii="Times New Roman" w:hAnsi="Times New Roman" w:cs="Times New Roman"/>
          <w:b w:val="0"/>
          <w:sz w:val="22"/>
          <w:szCs w:val="22"/>
        </w:rPr>
      </w:pPr>
    </w:p>
    <w:p w14:paraId="70838683" w14:textId="325A7327" w:rsidR="00C65CEC" w:rsidRPr="00C45462" w:rsidRDefault="00C45462" w:rsidP="007D093A">
      <w:pPr>
        <w:widowControl/>
        <w:wordWrap/>
        <w:autoSpaceDE/>
        <w:autoSpaceDN/>
        <w:spacing w:line="480" w:lineRule="auto"/>
        <w:rPr>
          <w:rFonts w:ascii="Times New Roman" w:hAnsi="Times New Roman" w:cs="Times New Roman"/>
          <w:b/>
          <w:color w:val="0070C0"/>
          <w:sz w:val="22"/>
        </w:rPr>
      </w:pPr>
      <w:r w:rsidRPr="00C45462">
        <w:rPr>
          <w:rFonts w:ascii="Times New Roman" w:hAnsi="Times New Roman" w:cs="Times New Roman" w:hint="eastAsia"/>
          <w:b/>
          <w:color w:val="0070C0"/>
          <w:sz w:val="22"/>
        </w:rPr>
        <w:t>&lt;</w:t>
      </w:r>
      <w:r w:rsidR="00463FE8">
        <w:rPr>
          <w:rFonts w:ascii="Times New Roman" w:hAnsi="Times New Roman" w:cs="Times New Roman" w:hint="eastAsia"/>
          <w:b/>
          <w:color w:val="0070C0"/>
          <w:sz w:val="22"/>
        </w:rPr>
        <w:t>Example</w:t>
      </w:r>
      <w:r w:rsidRPr="00C45462">
        <w:rPr>
          <w:rFonts w:ascii="Times New Roman" w:hAnsi="Times New Roman" w:cs="Times New Roman" w:hint="eastAsia"/>
          <w:b/>
          <w:color w:val="0070C0"/>
          <w:sz w:val="22"/>
        </w:rPr>
        <w:t>&gt;</w:t>
      </w:r>
    </w:p>
    <w:p w14:paraId="69BE22C0" w14:textId="6E1C3E33" w:rsidR="00C45462" w:rsidRDefault="00C45462" w:rsidP="007D093A">
      <w:pPr>
        <w:widowControl/>
        <w:wordWrap/>
        <w:autoSpaceDE/>
        <w:autoSpaceDN/>
        <w:spacing w:line="480" w:lineRule="auto"/>
        <w:rPr>
          <w:rFonts w:ascii="Times New Roman" w:hAnsi="Times New Roman" w:cs="Times New Roman"/>
          <w:bCs/>
          <w:sz w:val="22"/>
        </w:rPr>
      </w:pPr>
      <w:r w:rsidRPr="00C45462">
        <w:rPr>
          <w:rFonts w:ascii="Times New Roman" w:hAnsi="Times New Roman" w:cs="Times New Roman" w:hint="eastAsia"/>
          <w:bCs/>
          <w:sz w:val="22"/>
        </w:rPr>
        <w:t>-</w:t>
      </w:r>
      <w:r w:rsidRPr="00C45462">
        <w:rPr>
          <w:rFonts w:ascii="Times New Roman" w:hAnsi="Times New Roman" w:cs="Times New Roman"/>
          <w:b/>
          <w:sz w:val="22"/>
        </w:rPr>
        <w:t>Journal</w:t>
      </w:r>
      <w:r w:rsidRPr="00C45462">
        <w:rPr>
          <w:rFonts w:ascii="Times New Roman" w:hAnsi="Times New Roman" w:cs="Times New Roman"/>
          <w:bCs/>
          <w:sz w:val="22"/>
        </w:rPr>
        <w:t xml:space="preserve">: J. D. James, B. </w:t>
      </w:r>
      <w:proofErr w:type="gramStart"/>
      <w:r w:rsidRPr="00C45462">
        <w:rPr>
          <w:rFonts w:ascii="Times New Roman" w:hAnsi="Times New Roman" w:cs="Times New Roman"/>
          <w:bCs/>
          <w:sz w:val="22"/>
        </w:rPr>
        <w:t>Wilshire</w:t>
      </w:r>
      <w:proofErr w:type="gramEnd"/>
      <w:r w:rsidRPr="00C45462">
        <w:rPr>
          <w:rFonts w:ascii="Times New Roman" w:hAnsi="Times New Roman" w:cs="Times New Roman"/>
          <w:bCs/>
          <w:sz w:val="22"/>
        </w:rPr>
        <w:t xml:space="preserve"> and D. Cleaver: Powder Metall., </w:t>
      </w:r>
      <w:r w:rsidRPr="00C45462">
        <w:rPr>
          <w:rFonts w:ascii="Times New Roman" w:hAnsi="Times New Roman" w:cs="Times New Roman"/>
          <w:b/>
          <w:sz w:val="22"/>
        </w:rPr>
        <w:t>33</w:t>
      </w:r>
      <w:r w:rsidRPr="00C45462">
        <w:rPr>
          <w:rFonts w:ascii="Times New Roman" w:hAnsi="Times New Roman" w:cs="Times New Roman"/>
          <w:bCs/>
          <w:sz w:val="22"/>
        </w:rPr>
        <w:t xml:space="preserve"> (1990) 247.</w:t>
      </w:r>
    </w:p>
    <w:p w14:paraId="4C8B2A94" w14:textId="5F56DBB5" w:rsidR="00C45462" w:rsidRDefault="00C45462" w:rsidP="007D093A">
      <w:pPr>
        <w:widowControl/>
        <w:wordWrap/>
        <w:autoSpaceDE/>
        <w:autoSpaceDN/>
        <w:spacing w:line="480" w:lineRule="auto"/>
        <w:rPr>
          <w:rFonts w:ascii="Times New Roman" w:hAnsi="Times New Roman" w:cs="Times New Roman"/>
          <w:bCs/>
          <w:sz w:val="22"/>
        </w:rPr>
      </w:pPr>
      <w:r>
        <w:rPr>
          <w:rFonts w:ascii="Times New Roman" w:hAnsi="Times New Roman" w:cs="Times New Roman" w:hint="eastAsia"/>
          <w:bCs/>
          <w:sz w:val="22"/>
        </w:rPr>
        <w:t>-</w:t>
      </w:r>
      <w:r w:rsidRPr="00C45462">
        <w:rPr>
          <w:rFonts w:ascii="Times New Roman" w:hAnsi="Times New Roman" w:cs="Times New Roman"/>
          <w:b/>
          <w:sz w:val="22"/>
        </w:rPr>
        <w:t>Book</w:t>
      </w:r>
      <w:r>
        <w:rPr>
          <w:rFonts w:ascii="Times New Roman" w:hAnsi="Times New Roman" w:cs="Times New Roman"/>
          <w:bCs/>
          <w:sz w:val="22"/>
        </w:rPr>
        <w:t xml:space="preserve">: H. E. Exner and P. </w:t>
      </w:r>
      <w:proofErr w:type="spellStart"/>
      <w:r>
        <w:rPr>
          <w:rFonts w:ascii="Times New Roman" w:hAnsi="Times New Roman" w:cs="Times New Roman"/>
          <w:bCs/>
          <w:sz w:val="22"/>
        </w:rPr>
        <w:t>Petzow</w:t>
      </w:r>
      <w:proofErr w:type="spellEnd"/>
      <w:r>
        <w:rPr>
          <w:rFonts w:ascii="Times New Roman" w:hAnsi="Times New Roman" w:cs="Times New Roman"/>
          <w:bCs/>
          <w:sz w:val="22"/>
        </w:rPr>
        <w:t>: Sintering and Catalysis, G. C. Kuczynski (Ed.), Plenum Press, New York (1976) 279.</w:t>
      </w:r>
    </w:p>
    <w:p w14:paraId="2237981B" w14:textId="0B9891A2" w:rsidR="00C45462" w:rsidRPr="00C45462" w:rsidRDefault="00C45462" w:rsidP="007D093A">
      <w:pPr>
        <w:widowControl/>
        <w:wordWrap/>
        <w:autoSpaceDE/>
        <w:autoSpaceDN/>
        <w:spacing w:line="480" w:lineRule="auto"/>
        <w:rPr>
          <w:rFonts w:ascii="Times New Roman" w:hAnsi="Times New Roman" w:cs="Times New Roman"/>
          <w:bCs/>
          <w:sz w:val="22"/>
        </w:rPr>
      </w:pPr>
      <w:r>
        <w:rPr>
          <w:rFonts w:ascii="Times New Roman" w:hAnsi="Times New Roman" w:cs="Times New Roman" w:hint="eastAsia"/>
          <w:bCs/>
          <w:sz w:val="22"/>
        </w:rPr>
        <w:t>-</w:t>
      </w:r>
      <w:r w:rsidRPr="00C45462">
        <w:rPr>
          <w:rFonts w:ascii="Times New Roman" w:hAnsi="Times New Roman" w:cs="Times New Roman"/>
          <w:b/>
          <w:sz w:val="22"/>
        </w:rPr>
        <w:t>Patent</w:t>
      </w:r>
      <w:r>
        <w:rPr>
          <w:rFonts w:ascii="Times New Roman" w:hAnsi="Times New Roman" w:cs="Times New Roman"/>
          <w:bCs/>
          <w:sz w:val="22"/>
        </w:rPr>
        <w:t>: M. G. Kim and J. H. Kim: Korea, KR0041070 (2010).</w:t>
      </w:r>
    </w:p>
    <w:sectPr w:rsidR="00C45462" w:rsidRPr="00C45462" w:rsidSect="00443B50">
      <w:headerReference w:type="default" r:id="rId9"/>
      <w:footerReference w:type="default" r:id="rId10"/>
      <w:pgSz w:w="11906" w:h="16838" w:code="9"/>
      <w:pgMar w:top="1701" w:right="1440" w:bottom="1440" w:left="1440" w:header="850" w:footer="907"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4DC87" w14:textId="77777777" w:rsidR="00443B50" w:rsidRDefault="00443B50" w:rsidP="00AA3A56">
      <w:pPr>
        <w:spacing w:after="0" w:line="240" w:lineRule="auto"/>
      </w:pPr>
      <w:r>
        <w:separator/>
      </w:r>
    </w:p>
  </w:endnote>
  <w:endnote w:type="continuationSeparator" w:id="0">
    <w:p w14:paraId="2310854D" w14:textId="77777777" w:rsidR="00443B50" w:rsidRDefault="00443B50" w:rsidP="00AA3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한컴바탕">
    <w:altName w:val="바탕"/>
    <w:panose1 w:val="02030600000101010101"/>
    <w:charset w:val="81"/>
    <w:family w:val="roman"/>
    <w:pitch w:val="variable"/>
    <w:sig w:usb0="F7FFAFFF" w:usb1="FBDFFFFF" w:usb2="00FFFFFF" w:usb3="00000000" w:csb0="803F01FF" w:csb1="00000000"/>
  </w:font>
  <w:font w:name="Arial Unicode MS">
    <w:panose1 w:val="020B0604020202020204"/>
    <w:charset w:val="81"/>
    <w:family w:val="modern"/>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4750252"/>
      <w:docPartObj>
        <w:docPartGallery w:val="Page Numbers (Bottom of Page)"/>
        <w:docPartUnique/>
      </w:docPartObj>
    </w:sdtPr>
    <w:sdtContent>
      <w:p w14:paraId="7441C3C5" w14:textId="1018E1F0" w:rsidR="005F62C2" w:rsidRDefault="005F62C2">
        <w:pPr>
          <w:pStyle w:val="a4"/>
          <w:jc w:val="center"/>
        </w:pPr>
        <w:r>
          <w:fldChar w:fldCharType="begin"/>
        </w:r>
        <w:r>
          <w:instrText>PAGE   \* MERGEFORMAT</w:instrText>
        </w:r>
        <w:r>
          <w:fldChar w:fldCharType="separate"/>
        </w:r>
        <w:r w:rsidR="00C24667" w:rsidRPr="00C24667">
          <w:rPr>
            <w:noProof/>
            <w:lang w:val="ko-KR"/>
          </w:rPr>
          <w:t>16</w:t>
        </w:r>
        <w:r>
          <w:fldChar w:fldCharType="end"/>
        </w:r>
      </w:p>
    </w:sdtContent>
  </w:sdt>
  <w:p w14:paraId="116B425F" w14:textId="77777777" w:rsidR="005F62C2" w:rsidRDefault="005F62C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DF2C3" w14:textId="77777777" w:rsidR="00443B50" w:rsidRDefault="00443B50" w:rsidP="00AA3A56">
      <w:pPr>
        <w:spacing w:after="0" w:line="240" w:lineRule="auto"/>
      </w:pPr>
      <w:r>
        <w:separator/>
      </w:r>
    </w:p>
  </w:footnote>
  <w:footnote w:type="continuationSeparator" w:id="0">
    <w:p w14:paraId="06C002F0" w14:textId="77777777" w:rsidR="00443B50" w:rsidRDefault="00443B50" w:rsidP="00AA3A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2434D" w14:textId="705A2E87" w:rsidR="00050A62" w:rsidRPr="006B5264" w:rsidRDefault="006B5264" w:rsidP="006B5264">
    <w:pPr>
      <w:pStyle w:val="a3"/>
      <w:jc w:val="right"/>
    </w:pPr>
    <w:r>
      <w:rPr>
        <w:rFonts w:ascii="맑은 고딕" w:eastAsia="맑은 고딕" w:hAnsi="Arial Unicode MS" w:cs="맑은 고딕" w:hint="eastAsia"/>
        <w:color w:val="31849B" w:themeColor="accent5" w:themeShade="BF"/>
        <w:sz w:val="14"/>
        <w:szCs w:val="14"/>
      </w:rPr>
      <w:t>Accepted</w:t>
    </w:r>
    <w:r w:rsidRPr="006B5264">
      <w:rPr>
        <w:rFonts w:ascii="맑은 고딕" w:eastAsia="맑은 고딕" w:hAnsi="Arial Unicode MS" w:cs="맑은 고딕"/>
        <w:color w:val="31849B" w:themeColor="accent5" w:themeShade="BF"/>
        <w:sz w:val="14"/>
        <w:szCs w:val="14"/>
      </w:rPr>
      <w:t xml:space="preserve"> papers </w:t>
    </w:r>
    <w:r>
      <w:rPr>
        <w:rFonts w:ascii="맑은 고딕" w:eastAsia="맑은 고딕" w:hAnsi="Arial Unicode MS" w:cs="맑은 고딕" w:hint="eastAsia"/>
        <w:color w:val="31849B" w:themeColor="accent5" w:themeShade="BF"/>
        <w:sz w:val="14"/>
        <w:szCs w:val="14"/>
      </w:rPr>
      <w:t>will be</w:t>
    </w:r>
    <w:r w:rsidRPr="006B5264">
      <w:rPr>
        <w:rFonts w:ascii="맑은 고딕" w:eastAsia="맑은 고딕" w:hAnsi="Arial Unicode MS" w:cs="맑은 고딕"/>
        <w:color w:val="31849B" w:themeColor="accent5" w:themeShade="BF"/>
        <w:sz w:val="14"/>
        <w:szCs w:val="14"/>
      </w:rPr>
      <w:t xml:space="preserve"> edited in accordance with the journal's editorial </w:t>
    </w:r>
    <w:proofErr w:type="gramStart"/>
    <w:r w:rsidRPr="006B5264">
      <w:rPr>
        <w:rFonts w:ascii="맑은 고딕" w:eastAsia="맑은 고딕" w:hAnsi="Arial Unicode MS" w:cs="맑은 고딕"/>
        <w:color w:val="31849B" w:themeColor="accent5" w:themeShade="BF"/>
        <w:sz w:val="14"/>
        <w:szCs w:val="14"/>
      </w:rPr>
      <w:t>regulation</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28CC9138"/>
    <w:lvl w:ilvl="0">
      <w:numFmt w:val="bullet"/>
      <w:lvlText w:val="*"/>
      <w:lvlJc w:val="left"/>
    </w:lvl>
  </w:abstractNum>
  <w:abstractNum w:abstractNumId="1" w15:restartNumberingAfterBreak="0">
    <w:nsid w:val="05BE7ABC"/>
    <w:multiLevelType w:val="multilevel"/>
    <w:tmpl w:val="3D320CB8"/>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2" w15:restartNumberingAfterBreak="0">
    <w:nsid w:val="06830709"/>
    <w:multiLevelType w:val="multilevel"/>
    <w:tmpl w:val="3D320CB8"/>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3" w15:restartNumberingAfterBreak="0">
    <w:nsid w:val="07630D03"/>
    <w:multiLevelType w:val="multilevel"/>
    <w:tmpl w:val="C868C174"/>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b w:val="0"/>
        <w:i/>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4" w15:restartNumberingAfterBreak="0">
    <w:nsid w:val="0AE1057B"/>
    <w:multiLevelType w:val="hybridMultilevel"/>
    <w:tmpl w:val="EF727FD2"/>
    <w:lvl w:ilvl="0" w:tplc="BED4785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0A717FB"/>
    <w:multiLevelType w:val="hybridMultilevel"/>
    <w:tmpl w:val="5568CE14"/>
    <w:lvl w:ilvl="0" w:tplc="04090013">
      <w:start w:val="1"/>
      <w:numFmt w:val="upperRoman"/>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6" w15:restartNumberingAfterBreak="0">
    <w:nsid w:val="10CA4454"/>
    <w:multiLevelType w:val="hybridMultilevel"/>
    <w:tmpl w:val="2DD485DC"/>
    <w:lvl w:ilvl="0" w:tplc="0409000F">
      <w:start w:val="1"/>
      <w:numFmt w:val="decimal"/>
      <w:lvlText w:val="%1."/>
      <w:lvlJc w:val="left"/>
      <w:pPr>
        <w:ind w:left="1301" w:hanging="400"/>
      </w:pPr>
    </w:lvl>
    <w:lvl w:ilvl="1" w:tplc="04090019" w:tentative="1">
      <w:start w:val="1"/>
      <w:numFmt w:val="upperLetter"/>
      <w:lvlText w:val="%2."/>
      <w:lvlJc w:val="left"/>
      <w:pPr>
        <w:ind w:left="1701" w:hanging="400"/>
      </w:pPr>
    </w:lvl>
    <w:lvl w:ilvl="2" w:tplc="0409001B" w:tentative="1">
      <w:start w:val="1"/>
      <w:numFmt w:val="lowerRoman"/>
      <w:lvlText w:val="%3."/>
      <w:lvlJc w:val="right"/>
      <w:pPr>
        <w:ind w:left="2101" w:hanging="400"/>
      </w:pPr>
    </w:lvl>
    <w:lvl w:ilvl="3" w:tplc="0409000F" w:tentative="1">
      <w:start w:val="1"/>
      <w:numFmt w:val="decimal"/>
      <w:lvlText w:val="%4."/>
      <w:lvlJc w:val="left"/>
      <w:pPr>
        <w:ind w:left="2501" w:hanging="400"/>
      </w:pPr>
    </w:lvl>
    <w:lvl w:ilvl="4" w:tplc="04090019" w:tentative="1">
      <w:start w:val="1"/>
      <w:numFmt w:val="upperLetter"/>
      <w:lvlText w:val="%5."/>
      <w:lvlJc w:val="left"/>
      <w:pPr>
        <w:ind w:left="2901" w:hanging="400"/>
      </w:pPr>
    </w:lvl>
    <w:lvl w:ilvl="5" w:tplc="0409001B" w:tentative="1">
      <w:start w:val="1"/>
      <w:numFmt w:val="lowerRoman"/>
      <w:lvlText w:val="%6."/>
      <w:lvlJc w:val="right"/>
      <w:pPr>
        <w:ind w:left="3301" w:hanging="400"/>
      </w:pPr>
    </w:lvl>
    <w:lvl w:ilvl="6" w:tplc="0409000F" w:tentative="1">
      <w:start w:val="1"/>
      <w:numFmt w:val="decimal"/>
      <w:lvlText w:val="%7."/>
      <w:lvlJc w:val="left"/>
      <w:pPr>
        <w:ind w:left="3701" w:hanging="400"/>
      </w:pPr>
    </w:lvl>
    <w:lvl w:ilvl="7" w:tplc="04090019" w:tentative="1">
      <w:start w:val="1"/>
      <w:numFmt w:val="upperLetter"/>
      <w:lvlText w:val="%8."/>
      <w:lvlJc w:val="left"/>
      <w:pPr>
        <w:ind w:left="4101" w:hanging="400"/>
      </w:pPr>
    </w:lvl>
    <w:lvl w:ilvl="8" w:tplc="0409001B" w:tentative="1">
      <w:start w:val="1"/>
      <w:numFmt w:val="lowerRoman"/>
      <w:lvlText w:val="%9."/>
      <w:lvlJc w:val="right"/>
      <w:pPr>
        <w:ind w:left="4501" w:hanging="400"/>
      </w:pPr>
    </w:lvl>
  </w:abstractNum>
  <w:abstractNum w:abstractNumId="7" w15:restartNumberingAfterBreak="0">
    <w:nsid w:val="10CB73E4"/>
    <w:multiLevelType w:val="hybridMultilevel"/>
    <w:tmpl w:val="CB262ACE"/>
    <w:lvl w:ilvl="0" w:tplc="3D704588">
      <w:start w:val="1"/>
      <w:numFmt w:val="decimal"/>
      <w:lvlText w:val="%1)"/>
      <w:lvlJc w:val="left"/>
      <w:pPr>
        <w:ind w:left="690" w:hanging="360"/>
      </w:pPr>
      <w:rPr>
        <w:rFonts w:hint="default"/>
      </w:rPr>
    </w:lvl>
    <w:lvl w:ilvl="1" w:tplc="04090019" w:tentative="1">
      <w:start w:val="1"/>
      <w:numFmt w:val="upperLetter"/>
      <w:lvlText w:val="%2."/>
      <w:lvlJc w:val="left"/>
      <w:pPr>
        <w:ind w:left="1130" w:hanging="400"/>
      </w:pPr>
    </w:lvl>
    <w:lvl w:ilvl="2" w:tplc="0409001B" w:tentative="1">
      <w:start w:val="1"/>
      <w:numFmt w:val="lowerRoman"/>
      <w:lvlText w:val="%3."/>
      <w:lvlJc w:val="right"/>
      <w:pPr>
        <w:ind w:left="1530" w:hanging="400"/>
      </w:pPr>
    </w:lvl>
    <w:lvl w:ilvl="3" w:tplc="0409000F" w:tentative="1">
      <w:start w:val="1"/>
      <w:numFmt w:val="decimal"/>
      <w:lvlText w:val="%4."/>
      <w:lvlJc w:val="left"/>
      <w:pPr>
        <w:ind w:left="1930" w:hanging="400"/>
      </w:pPr>
    </w:lvl>
    <w:lvl w:ilvl="4" w:tplc="04090019" w:tentative="1">
      <w:start w:val="1"/>
      <w:numFmt w:val="upperLetter"/>
      <w:lvlText w:val="%5."/>
      <w:lvlJc w:val="left"/>
      <w:pPr>
        <w:ind w:left="2330" w:hanging="400"/>
      </w:pPr>
    </w:lvl>
    <w:lvl w:ilvl="5" w:tplc="0409001B" w:tentative="1">
      <w:start w:val="1"/>
      <w:numFmt w:val="lowerRoman"/>
      <w:lvlText w:val="%6."/>
      <w:lvlJc w:val="right"/>
      <w:pPr>
        <w:ind w:left="2730" w:hanging="400"/>
      </w:pPr>
    </w:lvl>
    <w:lvl w:ilvl="6" w:tplc="0409000F" w:tentative="1">
      <w:start w:val="1"/>
      <w:numFmt w:val="decimal"/>
      <w:lvlText w:val="%7."/>
      <w:lvlJc w:val="left"/>
      <w:pPr>
        <w:ind w:left="3130" w:hanging="400"/>
      </w:pPr>
    </w:lvl>
    <w:lvl w:ilvl="7" w:tplc="04090019" w:tentative="1">
      <w:start w:val="1"/>
      <w:numFmt w:val="upperLetter"/>
      <w:lvlText w:val="%8."/>
      <w:lvlJc w:val="left"/>
      <w:pPr>
        <w:ind w:left="3530" w:hanging="400"/>
      </w:pPr>
    </w:lvl>
    <w:lvl w:ilvl="8" w:tplc="0409001B" w:tentative="1">
      <w:start w:val="1"/>
      <w:numFmt w:val="lowerRoman"/>
      <w:lvlText w:val="%9."/>
      <w:lvlJc w:val="right"/>
      <w:pPr>
        <w:ind w:left="3930" w:hanging="400"/>
      </w:pPr>
    </w:lvl>
  </w:abstractNum>
  <w:abstractNum w:abstractNumId="8" w15:restartNumberingAfterBreak="0">
    <w:nsid w:val="196A270D"/>
    <w:multiLevelType w:val="hybridMultilevel"/>
    <w:tmpl w:val="02CCA44E"/>
    <w:lvl w:ilvl="0" w:tplc="C4E86CB6">
      <w:start w:val="1"/>
      <w:numFmt w:val="decimal"/>
      <w:lvlText w:val="%1."/>
      <w:lvlJc w:val="left"/>
      <w:pPr>
        <w:ind w:left="580" w:hanging="360"/>
      </w:pPr>
      <w:rPr>
        <w:rFonts w:hint="default"/>
      </w:rPr>
    </w:lvl>
    <w:lvl w:ilvl="1" w:tplc="04090019" w:tentative="1">
      <w:start w:val="1"/>
      <w:numFmt w:val="upperLetter"/>
      <w:lvlText w:val="%2."/>
      <w:lvlJc w:val="left"/>
      <w:pPr>
        <w:ind w:left="1020" w:hanging="400"/>
      </w:pPr>
    </w:lvl>
    <w:lvl w:ilvl="2" w:tplc="0409001B" w:tentative="1">
      <w:start w:val="1"/>
      <w:numFmt w:val="lowerRoman"/>
      <w:lvlText w:val="%3."/>
      <w:lvlJc w:val="right"/>
      <w:pPr>
        <w:ind w:left="1420" w:hanging="400"/>
      </w:pPr>
    </w:lvl>
    <w:lvl w:ilvl="3" w:tplc="0409000F" w:tentative="1">
      <w:start w:val="1"/>
      <w:numFmt w:val="decimal"/>
      <w:lvlText w:val="%4."/>
      <w:lvlJc w:val="left"/>
      <w:pPr>
        <w:ind w:left="1820" w:hanging="400"/>
      </w:pPr>
    </w:lvl>
    <w:lvl w:ilvl="4" w:tplc="04090019" w:tentative="1">
      <w:start w:val="1"/>
      <w:numFmt w:val="upperLetter"/>
      <w:lvlText w:val="%5."/>
      <w:lvlJc w:val="left"/>
      <w:pPr>
        <w:ind w:left="2220" w:hanging="400"/>
      </w:pPr>
    </w:lvl>
    <w:lvl w:ilvl="5" w:tplc="0409001B" w:tentative="1">
      <w:start w:val="1"/>
      <w:numFmt w:val="lowerRoman"/>
      <w:lvlText w:val="%6."/>
      <w:lvlJc w:val="right"/>
      <w:pPr>
        <w:ind w:left="2620" w:hanging="400"/>
      </w:pPr>
    </w:lvl>
    <w:lvl w:ilvl="6" w:tplc="0409000F" w:tentative="1">
      <w:start w:val="1"/>
      <w:numFmt w:val="decimal"/>
      <w:lvlText w:val="%7."/>
      <w:lvlJc w:val="left"/>
      <w:pPr>
        <w:ind w:left="3020" w:hanging="400"/>
      </w:pPr>
    </w:lvl>
    <w:lvl w:ilvl="7" w:tplc="04090019" w:tentative="1">
      <w:start w:val="1"/>
      <w:numFmt w:val="upperLetter"/>
      <w:lvlText w:val="%8."/>
      <w:lvlJc w:val="left"/>
      <w:pPr>
        <w:ind w:left="3420" w:hanging="400"/>
      </w:pPr>
    </w:lvl>
    <w:lvl w:ilvl="8" w:tplc="0409001B" w:tentative="1">
      <w:start w:val="1"/>
      <w:numFmt w:val="lowerRoman"/>
      <w:lvlText w:val="%9."/>
      <w:lvlJc w:val="right"/>
      <w:pPr>
        <w:ind w:left="3820" w:hanging="400"/>
      </w:pPr>
    </w:lvl>
  </w:abstractNum>
  <w:abstractNum w:abstractNumId="9" w15:restartNumberingAfterBreak="0">
    <w:nsid w:val="1B2D31C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2C3C329B"/>
    <w:multiLevelType w:val="hybridMultilevel"/>
    <w:tmpl w:val="42005D84"/>
    <w:lvl w:ilvl="0" w:tplc="04090015">
      <w:start w:val="1"/>
      <w:numFmt w:val="ganada"/>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F754974"/>
    <w:multiLevelType w:val="hybridMultilevel"/>
    <w:tmpl w:val="56E89C2A"/>
    <w:lvl w:ilvl="0" w:tplc="515A83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1C763A6"/>
    <w:multiLevelType w:val="hybridMultilevel"/>
    <w:tmpl w:val="509AAECC"/>
    <w:lvl w:ilvl="0" w:tplc="715A2BBC">
      <w:start w:val="1"/>
      <w:numFmt w:val="low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6DF40A7"/>
    <w:multiLevelType w:val="hybridMultilevel"/>
    <w:tmpl w:val="F2F653B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D4B2960"/>
    <w:multiLevelType w:val="multilevel"/>
    <w:tmpl w:val="C4D2434A"/>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i/>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15" w15:restartNumberingAfterBreak="0">
    <w:nsid w:val="420A2EBA"/>
    <w:multiLevelType w:val="multilevel"/>
    <w:tmpl w:val="3D320CB8"/>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16" w15:restartNumberingAfterBreak="0">
    <w:nsid w:val="45EC3A4C"/>
    <w:multiLevelType w:val="hybridMultilevel"/>
    <w:tmpl w:val="DE54E778"/>
    <w:lvl w:ilvl="0" w:tplc="85D6FA82">
      <w:start w:val="1"/>
      <w:numFmt w:val="decimal"/>
      <w:lvlText w:val="%1."/>
      <w:lvlJc w:val="left"/>
      <w:pPr>
        <w:ind w:left="470" w:hanging="360"/>
      </w:pPr>
      <w:rPr>
        <w:rFonts w:hint="default"/>
      </w:rPr>
    </w:lvl>
    <w:lvl w:ilvl="1" w:tplc="04090019" w:tentative="1">
      <w:start w:val="1"/>
      <w:numFmt w:val="upperLetter"/>
      <w:lvlText w:val="%2."/>
      <w:lvlJc w:val="left"/>
      <w:pPr>
        <w:ind w:left="910" w:hanging="400"/>
      </w:pPr>
    </w:lvl>
    <w:lvl w:ilvl="2" w:tplc="0409001B" w:tentative="1">
      <w:start w:val="1"/>
      <w:numFmt w:val="lowerRoman"/>
      <w:lvlText w:val="%3."/>
      <w:lvlJc w:val="right"/>
      <w:pPr>
        <w:ind w:left="1310" w:hanging="400"/>
      </w:pPr>
    </w:lvl>
    <w:lvl w:ilvl="3" w:tplc="0409000F" w:tentative="1">
      <w:start w:val="1"/>
      <w:numFmt w:val="decimal"/>
      <w:lvlText w:val="%4."/>
      <w:lvlJc w:val="left"/>
      <w:pPr>
        <w:ind w:left="1710" w:hanging="400"/>
      </w:pPr>
    </w:lvl>
    <w:lvl w:ilvl="4" w:tplc="04090019" w:tentative="1">
      <w:start w:val="1"/>
      <w:numFmt w:val="upperLetter"/>
      <w:lvlText w:val="%5."/>
      <w:lvlJc w:val="left"/>
      <w:pPr>
        <w:ind w:left="2110" w:hanging="400"/>
      </w:pPr>
    </w:lvl>
    <w:lvl w:ilvl="5" w:tplc="0409001B" w:tentative="1">
      <w:start w:val="1"/>
      <w:numFmt w:val="lowerRoman"/>
      <w:lvlText w:val="%6."/>
      <w:lvlJc w:val="right"/>
      <w:pPr>
        <w:ind w:left="2510" w:hanging="400"/>
      </w:pPr>
    </w:lvl>
    <w:lvl w:ilvl="6" w:tplc="0409000F" w:tentative="1">
      <w:start w:val="1"/>
      <w:numFmt w:val="decimal"/>
      <w:lvlText w:val="%7."/>
      <w:lvlJc w:val="left"/>
      <w:pPr>
        <w:ind w:left="2910" w:hanging="400"/>
      </w:pPr>
    </w:lvl>
    <w:lvl w:ilvl="7" w:tplc="04090019" w:tentative="1">
      <w:start w:val="1"/>
      <w:numFmt w:val="upperLetter"/>
      <w:lvlText w:val="%8."/>
      <w:lvlJc w:val="left"/>
      <w:pPr>
        <w:ind w:left="3310" w:hanging="400"/>
      </w:pPr>
    </w:lvl>
    <w:lvl w:ilvl="8" w:tplc="0409001B" w:tentative="1">
      <w:start w:val="1"/>
      <w:numFmt w:val="lowerRoman"/>
      <w:lvlText w:val="%9."/>
      <w:lvlJc w:val="right"/>
      <w:pPr>
        <w:ind w:left="3710" w:hanging="400"/>
      </w:pPr>
    </w:lvl>
  </w:abstractNum>
  <w:abstractNum w:abstractNumId="17" w15:restartNumberingAfterBreak="0">
    <w:nsid w:val="52E861C9"/>
    <w:multiLevelType w:val="hybridMultilevel"/>
    <w:tmpl w:val="39B67A5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5A6D4B8B"/>
    <w:multiLevelType w:val="hybridMultilevel"/>
    <w:tmpl w:val="B5F62E20"/>
    <w:lvl w:ilvl="0" w:tplc="064E1A08">
      <w:start w:val="1"/>
      <w:numFmt w:val="bullet"/>
      <w:suff w:val="space"/>
      <w:lvlText w:val=""/>
      <w:lvlJc w:val="left"/>
      <w:pPr>
        <w:ind w:left="0" w:firstLine="0"/>
      </w:pPr>
      <w:rPr>
        <w:rFonts w:ascii="Wingdings" w:hAnsi="Wingdings" w:hint="default"/>
      </w:rPr>
    </w:lvl>
    <w:lvl w:ilvl="1" w:tplc="1876E35E">
      <w:start w:val="1"/>
      <w:numFmt w:val="decimal"/>
      <w:lvlText w:val="%2."/>
      <w:lvlJc w:val="left"/>
      <w:pPr>
        <w:tabs>
          <w:tab w:val="num" w:pos="1440"/>
        </w:tabs>
        <w:ind w:left="1440" w:hanging="360"/>
      </w:pPr>
    </w:lvl>
    <w:lvl w:ilvl="2" w:tplc="3B4C2DDA">
      <w:start w:val="1"/>
      <w:numFmt w:val="decimal"/>
      <w:lvlText w:val="%3."/>
      <w:lvlJc w:val="left"/>
      <w:pPr>
        <w:tabs>
          <w:tab w:val="num" w:pos="2160"/>
        </w:tabs>
        <w:ind w:left="2160" w:hanging="360"/>
      </w:pPr>
    </w:lvl>
    <w:lvl w:ilvl="3" w:tplc="70E0B144">
      <w:start w:val="1"/>
      <w:numFmt w:val="decimal"/>
      <w:lvlText w:val="%4."/>
      <w:lvlJc w:val="left"/>
      <w:pPr>
        <w:tabs>
          <w:tab w:val="num" w:pos="2880"/>
        </w:tabs>
        <w:ind w:left="2880" w:hanging="360"/>
      </w:pPr>
    </w:lvl>
    <w:lvl w:ilvl="4" w:tplc="F7A88976">
      <w:start w:val="1"/>
      <w:numFmt w:val="decimal"/>
      <w:lvlText w:val="%5."/>
      <w:lvlJc w:val="left"/>
      <w:pPr>
        <w:tabs>
          <w:tab w:val="num" w:pos="3600"/>
        </w:tabs>
        <w:ind w:left="3600" w:hanging="360"/>
      </w:pPr>
    </w:lvl>
    <w:lvl w:ilvl="5" w:tplc="FAD4326A">
      <w:start w:val="1"/>
      <w:numFmt w:val="decimal"/>
      <w:lvlText w:val="%6."/>
      <w:lvlJc w:val="left"/>
      <w:pPr>
        <w:tabs>
          <w:tab w:val="num" w:pos="4320"/>
        </w:tabs>
        <w:ind w:left="4320" w:hanging="360"/>
      </w:pPr>
    </w:lvl>
    <w:lvl w:ilvl="6" w:tplc="91D2A450">
      <w:start w:val="1"/>
      <w:numFmt w:val="decimal"/>
      <w:lvlText w:val="%7."/>
      <w:lvlJc w:val="left"/>
      <w:pPr>
        <w:tabs>
          <w:tab w:val="num" w:pos="5040"/>
        </w:tabs>
        <w:ind w:left="5040" w:hanging="360"/>
      </w:pPr>
    </w:lvl>
    <w:lvl w:ilvl="7" w:tplc="425C21E4">
      <w:start w:val="1"/>
      <w:numFmt w:val="decimal"/>
      <w:lvlText w:val="%8."/>
      <w:lvlJc w:val="left"/>
      <w:pPr>
        <w:tabs>
          <w:tab w:val="num" w:pos="5760"/>
        </w:tabs>
        <w:ind w:left="5760" w:hanging="360"/>
      </w:pPr>
    </w:lvl>
    <w:lvl w:ilvl="8" w:tplc="9648CB26">
      <w:start w:val="1"/>
      <w:numFmt w:val="decimal"/>
      <w:lvlText w:val="%9."/>
      <w:lvlJc w:val="left"/>
      <w:pPr>
        <w:tabs>
          <w:tab w:val="num" w:pos="6480"/>
        </w:tabs>
        <w:ind w:left="6480" w:hanging="360"/>
      </w:pPr>
    </w:lvl>
  </w:abstractNum>
  <w:abstractNum w:abstractNumId="19" w15:restartNumberingAfterBreak="0">
    <w:nsid w:val="602B208B"/>
    <w:multiLevelType w:val="multilevel"/>
    <w:tmpl w:val="3D320CB8"/>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20" w15:restartNumberingAfterBreak="0">
    <w:nsid w:val="65EF5F80"/>
    <w:multiLevelType w:val="multilevel"/>
    <w:tmpl w:val="3D320CB8"/>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21" w15:restartNumberingAfterBreak="0">
    <w:nsid w:val="671E245A"/>
    <w:multiLevelType w:val="hybridMultilevel"/>
    <w:tmpl w:val="A7E45AC8"/>
    <w:lvl w:ilvl="0" w:tplc="0409000F">
      <w:start w:val="1"/>
      <w:numFmt w:val="decimal"/>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2" w15:restartNumberingAfterBreak="0">
    <w:nsid w:val="692918CE"/>
    <w:multiLevelType w:val="hybridMultilevel"/>
    <w:tmpl w:val="AC48F562"/>
    <w:lvl w:ilvl="0" w:tplc="221E4998">
      <w:start w:val="1"/>
      <w:numFmt w:val="decimal"/>
      <w:lvlText w:val="(%1)"/>
      <w:lvlJc w:val="left"/>
      <w:pPr>
        <w:ind w:left="470" w:hanging="360"/>
      </w:pPr>
      <w:rPr>
        <w:rFonts w:hint="default"/>
      </w:rPr>
    </w:lvl>
    <w:lvl w:ilvl="1" w:tplc="04090019" w:tentative="1">
      <w:start w:val="1"/>
      <w:numFmt w:val="upperLetter"/>
      <w:lvlText w:val="%2."/>
      <w:lvlJc w:val="left"/>
      <w:pPr>
        <w:ind w:left="910" w:hanging="400"/>
      </w:pPr>
    </w:lvl>
    <w:lvl w:ilvl="2" w:tplc="0409001B" w:tentative="1">
      <w:start w:val="1"/>
      <w:numFmt w:val="lowerRoman"/>
      <w:lvlText w:val="%3."/>
      <w:lvlJc w:val="right"/>
      <w:pPr>
        <w:ind w:left="1310" w:hanging="400"/>
      </w:pPr>
    </w:lvl>
    <w:lvl w:ilvl="3" w:tplc="0409000F" w:tentative="1">
      <w:start w:val="1"/>
      <w:numFmt w:val="decimal"/>
      <w:lvlText w:val="%4."/>
      <w:lvlJc w:val="left"/>
      <w:pPr>
        <w:ind w:left="1710" w:hanging="400"/>
      </w:pPr>
    </w:lvl>
    <w:lvl w:ilvl="4" w:tplc="04090019" w:tentative="1">
      <w:start w:val="1"/>
      <w:numFmt w:val="upperLetter"/>
      <w:lvlText w:val="%5."/>
      <w:lvlJc w:val="left"/>
      <w:pPr>
        <w:ind w:left="2110" w:hanging="400"/>
      </w:pPr>
    </w:lvl>
    <w:lvl w:ilvl="5" w:tplc="0409001B" w:tentative="1">
      <w:start w:val="1"/>
      <w:numFmt w:val="lowerRoman"/>
      <w:lvlText w:val="%6."/>
      <w:lvlJc w:val="right"/>
      <w:pPr>
        <w:ind w:left="2510" w:hanging="400"/>
      </w:pPr>
    </w:lvl>
    <w:lvl w:ilvl="6" w:tplc="0409000F" w:tentative="1">
      <w:start w:val="1"/>
      <w:numFmt w:val="decimal"/>
      <w:lvlText w:val="%7."/>
      <w:lvlJc w:val="left"/>
      <w:pPr>
        <w:ind w:left="2910" w:hanging="400"/>
      </w:pPr>
    </w:lvl>
    <w:lvl w:ilvl="7" w:tplc="04090019" w:tentative="1">
      <w:start w:val="1"/>
      <w:numFmt w:val="upperLetter"/>
      <w:lvlText w:val="%8."/>
      <w:lvlJc w:val="left"/>
      <w:pPr>
        <w:ind w:left="3310" w:hanging="400"/>
      </w:pPr>
    </w:lvl>
    <w:lvl w:ilvl="8" w:tplc="0409001B" w:tentative="1">
      <w:start w:val="1"/>
      <w:numFmt w:val="lowerRoman"/>
      <w:lvlText w:val="%9."/>
      <w:lvlJc w:val="right"/>
      <w:pPr>
        <w:ind w:left="3710" w:hanging="400"/>
      </w:pPr>
    </w:lvl>
  </w:abstractNum>
  <w:abstractNum w:abstractNumId="23" w15:restartNumberingAfterBreak="0">
    <w:nsid w:val="6A157F57"/>
    <w:multiLevelType w:val="multilevel"/>
    <w:tmpl w:val="3D320CB8"/>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num w:numId="1" w16cid:durableId="91554732">
    <w:abstractNumId w:val="3"/>
  </w:num>
  <w:num w:numId="2" w16cid:durableId="941373070">
    <w:abstractNumId w:val="17"/>
  </w:num>
  <w:num w:numId="3" w16cid:durableId="531501916">
    <w:abstractNumId w:val="20"/>
  </w:num>
  <w:num w:numId="4" w16cid:durableId="1448744075">
    <w:abstractNumId w:val="1"/>
  </w:num>
  <w:num w:numId="5" w16cid:durableId="1941258987">
    <w:abstractNumId w:val="23"/>
  </w:num>
  <w:num w:numId="6" w16cid:durableId="188028122">
    <w:abstractNumId w:val="19"/>
  </w:num>
  <w:num w:numId="7" w16cid:durableId="374740290">
    <w:abstractNumId w:val="15"/>
  </w:num>
  <w:num w:numId="8" w16cid:durableId="1752195761">
    <w:abstractNumId w:val="2"/>
  </w:num>
  <w:num w:numId="9" w16cid:durableId="341706506">
    <w:abstractNumId w:val="14"/>
  </w:num>
  <w:num w:numId="10" w16cid:durableId="1805662435">
    <w:abstractNumId w:val="6"/>
  </w:num>
  <w:num w:numId="11" w16cid:durableId="323779599">
    <w:abstractNumId w:val="13"/>
  </w:num>
  <w:num w:numId="12" w16cid:durableId="886799778">
    <w:abstractNumId w:val="9"/>
  </w:num>
  <w:num w:numId="13" w16cid:durableId="181476490">
    <w:abstractNumId w:val="5"/>
  </w:num>
  <w:num w:numId="14" w16cid:durableId="2121029647">
    <w:abstractNumId w:val="21"/>
  </w:num>
  <w:num w:numId="15" w16cid:durableId="630406351">
    <w:abstractNumId w:val="10"/>
  </w:num>
  <w:num w:numId="16" w16cid:durableId="1334450431">
    <w:abstractNumId w:val="12"/>
  </w:num>
  <w:num w:numId="17" w16cid:durableId="1998532448">
    <w:abstractNumId w:val="7"/>
  </w:num>
  <w:num w:numId="18" w16cid:durableId="2079595820">
    <w:abstractNumId w:val="22"/>
  </w:num>
  <w:num w:numId="19" w16cid:durableId="377049143">
    <w:abstractNumId w:val="16"/>
  </w:num>
  <w:num w:numId="20" w16cid:durableId="441804671">
    <w:abstractNumId w:val="11"/>
  </w:num>
  <w:num w:numId="21" w16cid:durableId="1953514587">
    <w:abstractNumId w:val="4"/>
  </w:num>
  <w:num w:numId="22" w16cid:durableId="1857231892">
    <w:abstractNumId w:val="0"/>
    <w:lvlOverride w:ilvl="0">
      <w:lvl w:ilvl="0">
        <w:numFmt w:val="bullet"/>
        <w:lvlText w:val=""/>
        <w:legacy w:legacy="1" w:legacySpace="0" w:legacyIndent="0"/>
        <w:lvlJc w:val="left"/>
        <w:rPr>
          <w:rFonts w:ascii="Symbol" w:hAnsi="Symbol" w:hint="default"/>
        </w:rPr>
      </w:lvl>
    </w:lvlOverride>
  </w:num>
  <w:num w:numId="23" w16cid:durableId="54546584">
    <w:abstractNumId w:val="8"/>
  </w:num>
  <w:num w:numId="24" w16cid:durableId="91458327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GB" w:vendorID="64" w:dllVersion="6" w:nlCheck="1" w:checkStyle="0"/>
  <w:activeWritingStyle w:appName="MSWord" w:lang="ko-KR" w:vendorID="64" w:dllVersion="0" w:nlCheck="1" w:checkStyle="0"/>
  <w:activeWritingStyle w:appName="MSWord" w:lang="en-US" w:vendorID="64" w:dllVersion="4096" w:nlCheck="1" w:checkStyle="0"/>
  <w:activeWritingStyle w:appName="MSWord" w:lang="en-US" w:vendorID="64" w:dllVersion="0" w:nlCheck="1" w:checkStyle="0"/>
  <w:proofState w:spelling="clean" w:grammar="clean"/>
  <w:defaultTabStop w:val="80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gIjA0NTY0tTIxNLUyUdpeDU4uLM/DyQAkPzWgBw81KDLQAAAA=="/>
    <w:docVar w:name="EN.InstantFormat" w:val="&lt;ENInstantFormat&gt;&lt;Enabled&gt;1&lt;/Enabled&gt;&lt;ScanUnformatted&gt;1&lt;/ScanUnformatted&gt;&lt;ScanChanges&gt;1&lt;/ScanChanges&gt;&lt;Suspended&gt;1&lt;/Suspended&gt;&lt;/ENInstantFormat&gt;"/>
    <w:docVar w:name="EN.Layout" w:val="&lt;ENLayout&gt;&lt;Style&gt;Metallurgical Materials Trans&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svsxtaez6f9pr9eetv1xevwlxzzfwe9w59d0&quot;&gt;Finite-Element and Experimental Analysis of formability of steel sheet produced by Compact Endless cast &amp;amp; rolling Mill&lt;record-ids&gt;&lt;item&gt;2&lt;/item&gt;&lt;item&gt;3&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0309B2"/>
    <w:rsid w:val="00000A71"/>
    <w:rsid w:val="00000ACF"/>
    <w:rsid w:val="00001D3B"/>
    <w:rsid w:val="000024C8"/>
    <w:rsid w:val="000025B9"/>
    <w:rsid w:val="00002FB1"/>
    <w:rsid w:val="000031FD"/>
    <w:rsid w:val="0000633D"/>
    <w:rsid w:val="0000684F"/>
    <w:rsid w:val="00007262"/>
    <w:rsid w:val="00010892"/>
    <w:rsid w:val="00012EEB"/>
    <w:rsid w:val="00012F5E"/>
    <w:rsid w:val="00014C01"/>
    <w:rsid w:val="0001595E"/>
    <w:rsid w:val="00015DB3"/>
    <w:rsid w:val="0001607A"/>
    <w:rsid w:val="0001731C"/>
    <w:rsid w:val="00017FE9"/>
    <w:rsid w:val="00020245"/>
    <w:rsid w:val="000209BD"/>
    <w:rsid w:val="000214A8"/>
    <w:rsid w:val="000215ED"/>
    <w:rsid w:val="000218CE"/>
    <w:rsid w:val="00022775"/>
    <w:rsid w:val="00023017"/>
    <w:rsid w:val="000231E2"/>
    <w:rsid w:val="00023372"/>
    <w:rsid w:val="000240DB"/>
    <w:rsid w:val="00024CED"/>
    <w:rsid w:val="00024FC4"/>
    <w:rsid w:val="00025085"/>
    <w:rsid w:val="00027B05"/>
    <w:rsid w:val="00027CF6"/>
    <w:rsid w:val="00027E09"/>
    <w:rsid w:val="00027E4D"/>
    <w:rsid w:val="0003027C"/>
    <w:rsid w:val="000309B2"/>
    <w:rsid w:val="00031235"/>
    <w:rsid w:val="0003285F"/>
    <w:rsid w:val="00032F75"/>
    <w:rsid w:val="00033DA5"/>
    <w:rsid w:val="00034336"/>
    <w:rsid w:val="00036930"/>
    <w:rsid w:val="00037759"/>
    <w:rsid w:val="00037C27"/>
    <w:rsid w:val="00037C31"/>
    <w:rsid w:val="00037F67"/>
    <w:rsid w:val="0004021F"/>
    <w:rsid w:val="0004022E"/>
    <w:rsid w:val="00040924"/>
    <w:rsid w:val="00040934"/>
    <w:rsid w:val="00040ADC"/>
    <w:rsid w:val="00040B20"/>
    <w:rsid w:val="00040E33"/>
    <w:rsid w:val="00041847"/>
    <w:rsid w:val="00041A08"/>
    <w:rsid w:val="00042108"/>
    <w:rsid w:val="0004291F"/>
    <w:rsid w:val="00042B62"/>
    <w:rsid w:val="00042E12"/>
    <w:rsid w:val="00042E19"/>
    <w:rsid w:val="000438B7"/>
    <w:rsid w:val="000446D3"/>
    <w:rsid w:val="00044F2C"/>
    <w:rsid w:val="0004564E"/>
    <w:rsid w:val="000465B5"/>
    <w:rsid w:val="0004671B"/>
    <w:rsid w:val="00046A29"/>
    <w:rsid w:val="000505B0"/>
    <w:rsid w:val="00050A62"/>
    <w:rsid w:val="00051DBE"/>
    <w:rsid w:val="0005209B"/>
    <w:rsid w:val="00052253"/>
    <w:rsid w:val="000524A7"/>
    <w:rsid w:val="000526E5"/>
    <w:rsid w:val="00052D61"/>
    <w:rsid w:val="00052FF3"/>
    <w:rsid w:val="000532E8"/>
    <w:rsid w:val="0005352E"/>
    <w:rsid w:val="00053DF0"/>
    <w:rsid w:val="000549DB"/>
    <w:rsid w:val="0005597E"/>
    <w:rsid w:val="00057073"/>
    <w:rsid w:val="00057BA9"/>
    <w:rsid w:val="00061857"/>
    <w:rsid w:val="00061FD7"/>
    <w:rsid w:val="00062B3F"/>
    <w:rsid w:val="00062E4D"/>
    <w:rsid w:val="00063077"/>
    <w:rsid w:val="000634B8"/>
    <w:rsid w:val="000635D2"/>
    <w:rsid w:val="000638E4"/>
    <w:rsid w:val="000638FF"/>
    <w:rsid w:val="00063A6B"/>
    <w:rsid w:val="000647CF"/>
    <w:rsid w:val="00065016"/>
    <w:rsid w:val="0006536D"/>
    <w:rsid w:val="00066221"/>
    <w:rsid w:val="00067BB4"/>
    <w:rsid w:val="000715A2"/>
    <w:rsid w:val="00071C8A"/>
    <w:rsid w:val="00071F51"/>
    <w:rsid w:val="00072ACF"/>
    <w:rsid w:val="00073174"/>
    <w:rsid w:val="00073722"/>
    <w:rsid w:val="00073E7C"/>
    <w:rsid w:val="0007416C"/>
    <w:rsid w:val="00074522"/>
    <w:rsid w:val="0007510F"/>
    <w:rsid w:val="00075291"/>
    <w:rsid w:val="0007572A"/>
    <w:rsid w:val="00075925"/>
    <w:rsid w:val="00075C79"/>
    <w:rsid w:val="00076749"/>
    <w:rsid w:val="00077542"/>
    <w:rsid w:val="00080066"/>
    <w:rsid w:val="000802BC"/>
    <w:rsid w:val="00081D3A"/>
    <w:rsid w:val="00082C76"/>
    <w:rsid w:val="00082E55"/>
    <w:rsid w:val="00083934"/>
    <w:rsid w:val="000845AC"/>
    <w:rsid w:val="00084B7C"/>
    <w:rsid w:val="00086741"/>
    <w:rsid w:val="000867AF"/>
    <w:rsid w:val="00086F50"/>
    <w:rsid w:val="000874EA"/>
    <w:rsid w:val="00090A56"/>
    <w:rsid w:val="0009189C"/>
    <w:rsid w:val="00091D33"/>
    <w:rsid w:val="00092F93"/>
    <w:rsid w:val="00093F72"/>
    <w:rsid w:val="000940B9"/>
    <w:rsid w:val="0009438C"/>
    <w:rsid w:val="000952F7"/>
    <w:rsid w:val="000954E3"/>
    <w:rsid w:val="000957DC"/>
    <w:rsid w:val="00095B94"/>
    <w:rsid w:val="000965FA"/>
    <w:rsid w:val="00097A9D"/>
    <w:rsid w:val="00097FA2"/>
    <w:rsid w:val="000A124A"/>
    <w:rsid w:val="000A2A7E"/>
    <w:rsid w:val="000A37DF"/>
    <w:rsid w:val="000A423F"/>
    <w:rsid w:val="000A4528"/>
    <w:rsid w:val="000A4D25"/>
    <w:rsid w:val="000A507E"/>
    <w:rsid w:val="000A5EC6"/>
    <w:rsid w:val="000A73FA"/>
    <w:rsid w:val="000B0625"/>
    <w:rsid w:val="000B096F"/>
    <w:rsid w:val="000B1082"/>
    <w:rsid w:val="000B189F"/>
    <w:rsid w:val="000B1CE6"/>
    <w:rsid w:val="000B1DAF"/>
    <w:rsid w:val="000B20F4"/>
    <w:rsid w:val="000B25F8"/>
    <w:rsid w:val="000B2BE4"/>
    <w:rsid w:val="000B31AD"/>
    <w:rsid w:val="000B32F2"/>
    <w:rsid w:val="000B38DC"/>
    <w:rsid w:val="000B42DE"/>
    <w:rsid w:val="000B4BF5"/>
    <w:rsid w:val="000B65AC"/>
    <w:rsid w:val="000B69A6"/>
    <w:rsid w:val="000B6FDA"/>
    <w:rsid w:val="000C07BC"/>
    <w:rsid w:val="000C0E64"/>
    <w:rsid w:val="000C0F8F"/>
    <w:rsid w:val="000C22F6"/>
    <w:rsid w:val="000C2FFD"/>
    <w:rsid w:val="000C350C"/>
    <w:rsid w:val="000C5DDF"/>
    <w:rsid w:val="000C6973"/>
    <w:rsid w:val="000C71B8"/>
    <w:rsid w:val="000C748F"/>
    <w:rsid w:val="000C7575"/>
    <w:rsid w:val="000D0D7E"/>
    <w:rsid w:val="000D2074"/>
    <w:rsid w:val="000D2FE3"/>
    <w:rsid w:val="000D306F"/>
    <w:rsid w:val="000D34CA"/>
    <w:rsid w:val="000D47C8"/>
    <w:rsid w:val="000D4AD2"/>
    <w:rsid w:val="000D5004"/>
    <w:rsid w:val="000D5655"/>
    <w:rsid w:val="000D61BF"/>
    <w:rsid w:val="000D657A"/>
    <w:rsid w:val="000D6600"/>
    <w:rsid w:val="000D6962"/>
    <w:rsid w:val="000D7E08"/>
    <w:rsid w:val="000E00C4"/>
    <w:rsid w:val="000E0F6F"/>
    <w:rsid w:val="000E2600"/>
    <w:rsid w:val="000E282C"/>
    <w:rsid w:val="000E3489"/>
    <w:rsid w:val="000E3BA5"/>
    <w:rsid w:val="000E4671"/>
    <w:rsid w:val="000E47A0"/>
    <w:rsid w:val="000E4929"/>
    <w:rsid w:val="000E5166"/>
    <w:rsid w:val="000E650B"/>
    <w:rsid w:val="000E770C"/>
    <w:rsid w:val="000E7AAC"/>
    <w:rsid w:val="000F0D91"/>
    <w:rsid w:val="000F0E46"/>
    <w:rsid w:val="000F2215"/>
    <w:rsid w:val="000F231E"/>
    <w:rsid w:val="000F2619"/>
    <w:rsid w:val="000F27DA"/>
    <w:rsid w:val="000F2DF7"/>
    <w:rsid w:val="000F325C"/>
    <w:rsid w:val="000F32B9"/>
    <w:rsid w:val="000F3A4F"/>
    <w:rsid w:val="000F43F8"/>
    <w:rsid w:val="000F4995"/>
    <w:rsid w:val="000F515B"/>
    <w:rsid w:val="000F519A"/>
    <w:rsid w:val="000F59E6"/>
    <w:rsid w:val="000F61EE"/>
    <w:rsid w:val="000F62FA"/>
    <w:rsid w:val="000F7631"/>
    <w:rsid w:val="000F767A"/>
    <w:rsid w:val="000F7D18"/>
    <w:rsid w:val="00100B1F"/>
    <w:rsid w:val="00101AAA"/>
    <w:rsid w:val="00101B1E"/>
    <w:rsid w:val="00101DAA"/>
    <w:rsid w:val="0010266E"/>
    <w:rsid w:val="0010456A"/>
    <w:rsid w:val="001047C7"/>
    <w:rsid w:val="00104EAA"/>
    <w:rsid w:val="00106F31"/>
    <w:rsid w:val="00107567"/>
    <w:rsid w:val="00107882"/>
    <w:rsid w:val="00107A4F"/>
    <w:rsid w:val="00107FCD"/>
    <w:rsid w:val="0011021E"/>
    <w:rsid w:val="0011108A"/>
    <w:rsid w:val="0011294B"/>
    <w:rsid w:val="00112953"/>
    <w:rsid w:val="00112B3B"/>
    <w:rsid w:val="00113681"/>
    <w:rsid w:val="00114080"/>
    <w:rsid w:val="0011423E"/>
    <w:rsid w:val="00114374"/>
    <w:rsid w:val="001146ED"/>
    <w:rsid w:val="00116D9C"/>
    <w:rsid w:val="00117291"/>
    <w:rsid w:val="00117330"/>
    <w:rsid w:val="001202E5"/>
    <w:rsid w:val="00120A85"/>
    <w:rsid w:val="001211F6"/>
    <w:rsid w:val="00121564"/>
    <w:rsid w:val="00121E6C"/>
    <w:rsid w:val="001220A1"/>
    <w:rsid w:val="00122F0D"/>
    <w:rsid w:val="00123D77"/>
    <w:rsid w:val="00124053"/>
    <w:rsid w:val="001243A5"/>
    <w:rsid w:val="0012440B"/>
    <w:rsid w:val="00124E72"/>
    <w:rsid w:val="00125C4A"/>
    <w:rsid w:val="00126556"/>
    <w:rsid w:val="001271CC"/>
    <w:rsid w:val="00127239"/>
    <w:rsid w:val="001277FE"/>
    <w:rsid w:val="00127AF8"/>
    <w:rsid w:val="00127EA3"/>
    <w:rsid w:val="00130010"/>
    <w:rsid w:val="0013445C"/>
    <w:rsid w:val="0013511A"/>
    <w:rsid w:val="0013746C"/>
    <w:rsid w:val="00137FAA"/>
    <w:rsid w:val="00140748"/>
    <w:rsid w:val="001412AB"/>
    <w:rsid w:val="00141E2E"/>
    <w:rsid w:val="00142439"/>
    <w:rsid w:val="00142485"/>
    <w:rsid w:val="00143A61"/>
    <w:rsid w:val="00144637"/>
    <w:rsid w:val="00144753"/>
    <w:rsid w:val="00144C0F"/>
    <w:rsid w:val="00144D51"/>
    <w:rsid w:val="00146C41"/>
    <w:rsid w:val="00147D6E"/>
    <w:rsid w:val="00150010"/>
    <w:rsid w:val="00151658"/>
    <w:rsid w:val="00152583"/>
    <w:rsid w:val="001531C6"/>
    <w:rsid w:val="00153210"/>
    <w:rsid w:val="00153424"/>
    <w:rsid w:val="001542C7"/>
    <w:rsid w:val="00154BA4"/>
    <w:rsid w:val="00154DF4"/>
    <w:rsid w:val="00155A8B"/>
    <w:rsid w:val="00155DD2"/>
    <w:rsid w:val="00157031"/>
    <w:rsid w:val="0015733A"/>
    <w:rsid w:val="00157763"/>
    <w:rsid w:val="00157784"/>
    <w:rsid w:val="001601BA"/>
    <w:rsid w:val="00160213"/>
    <w:rsid w:val="00160CE6"/>
    <w:rsid w:val="00161019"/>
    <w:rsid w:val="0016113E"/>
    <w:rsid w:val="00161D6D"/>
    <w:rsid w:val="0016268C"/>
    <w:rsid w:val="00162C55"/>
    <w:rsid w:val="001634AD"/>
    <w:rsid w:val="00163921"/>
    <w:rsid w:val="001655A7"/>
    <w:rsid w:val="00165AD3"/>
    <w:rsid w:val="00165F34"/>
    <w:rsid w:val="00166F71"/>
    <w:rsid w:val="00167743"/>
    <w:rsid w:val="001707A2"/>
    <w:rsid w:val="00170E65"/>
    <w:rsid w:val="0017137B"/>
    <w:rsid w:val="00171A7A"/>
    <w:rsid w:val="00171AC2"/>
    <w:rsid w:val="00171E38"/>
    <w:rsid w:val="00172074"/>
    <w:rsid w:val="001725C8"/>
    <w:rsid w:val="00172F21"/>
    <w:rsid w:val="00172F52"/>
    <w:rsid w:val="00173AD9"/>
    <w:rsid w:val="0017505B"/>
    <w:rsid w:val="00175347"/>
    <w:rsid w:val="00175681"/>
    <w:rsid w:val="00175815"/>
    <w:rsid w:val="00176477"/>
    <w:rsid w:val="001764CF"/>
    <w:rsid w:val="00176586"/>
    <w:rsid w:val="001777E0"/>
    <w:rsid w:val="00177824"/>
    <w:rsid w:val="00180055"/>
    <w:rsid w:val="00180539"/>
    <w:rsid w:val="00180937"/>
    <w:rsid w:val="00180B97"/>
    <w:rsid w:val="00181EE0"/>
    <w:rsid w:val="00182F60"/>
    <w:rsid w:val="001840F0"/>
    <w:rsid w:val="0018540D"/>
    <w:rsid w:val="00186F39"/>
    <w:rsid w:val="001871AE"/>
    <w:rsid w:val="00187D19"/>
    <w:rsid w:val="00190107"/>
    <w:rsid w:val="001902E0"/>
    <w:rsid w:val="00190466"/>
    <w:rsid w:val="00190A68"/>
    <w:rsid w:val="001919A7"/>
    <w:rsid w:val="00191B1C"/>
    <w:rsid w:val="00193B32"/>
    <w:rsid w:val="00194270"/>
    <w:rsid w:val="00194392"/>
    <w:rsid w:val="00194681"/>
    <w:rsid w:val="001956B2"/>
    <w:rsid w:val="00195ED5"/>
    <w:rsid w:val="00195FC5"/>
    <w:rsid w:val="0019647F"/>
    <w:rsid w:val="00196856"/>
    <w:rsid w:val="00196E3F"/>
    <w:rsid w:val="001A0401"/>
    <w:rsid w:val="001A0E80"/>
    <w:rsid w:val="001A2F1B"/>
    <w:rsid w:val="001A2FDC"/>
    <w:rsid w:val="001A3028"/>
    <w:rsid w:val="001A3816"/>
    <w:rsid w:val="001A3B69"/>
    <w:rsid w:val="001A5EDE"/>
    <w:rsid w:val="001A73D9"/>
    <w:rsid w:val="001A75D8"/>
    <w:rsid w:val="001A7FC2"/>
    <w:rsid w:val="001B0416"/>
    <w:rsid w:val="001B0830"/>
    <w:rsid w:val="001B08E2"/>
    <w:rsid w:val="001B0CD4"/>
    <w:rsid w:val="001B17C4"/>
    <w:rsid w:val="001B2F94"/>
    <w:rsid w:val="001B3E38"/>
    <w:rsid w:val="001B4ED0"/>
    <w:rsid w:val="001B5C9F"/>
    <w:rsid w:val="001B5CF0"/>
    <w:rsid w:val="001B669E"/>
    <w:rsid w:val="001B6808"/>
    <w:rsid w:val="001B7AA1"/>
    <w:rsid w:val="001B7AFA"/>
    <w:rsid w:val="001C015C"/>
    <w:rsid w:val="001C0942"/>
    <w:rsid w:val="001C0AEC"/>
    <w:rsid w:val="001C0BB7"/>
    <w:rsid w:val="001C0DCE"/>
    <w:rsid w:val="001C16F3"/>
    <w:rsid w:val="001C1CD9"/>
    <w:rsid w:val="001C22C8"/>
    <w:rsid w:val="001C29A2"/>
    <w:rsid w:val="001C57DB"/>
    <w:rsid w:val="001C616D"/>
    <w:rsid w:val="001C62DC"/>
    <w:rsid w:val="001C6664"/>
    <w:rsid w:val="001C6840"/>
    <w:rsid w:val="001C6F5B"/>
    <w:rsid w:val="001C73E6"/>
    <w:rsid w:val="001C7C0D"/>
    <w:rsid w:val="001C7C87"/>
    <w:rsid w:val="001D06DE"/>
    <w:rsid w:val="001D2354"/>
    <w:rsid w:val="001D2D83"/>
    <w:rsid w:val="001D32F2"/>
    <w:rsid w:val="001D3A37"/>
    <w:rsid w:val="001D4021"/>
    <w:rsid w:val="001D5631"/>
    <w:rsid w:val="001D576F"/>
    <w:rsid w:val="001D5C5A"/>
    <w:rsid w:val="001D5DBA"/>
    <w:rsid w:val="001D6E43"/>
    <w:rsid w:val="001D7D41"/>
    <w:rsid w:val="001E0829"/>
    <w:rsid w:val="001E195E"/>
    <w:rsid w:val="001E220C"/>
    <w:rsid w:val="001E3189"/>
    <w:rsid w:val="001E31AC"/>
    <w:rsid w:val="001E327B"/>
    <w:rsid w:val="001E3CD6"/>
    <w:rsid w:val="001E40FA"/>
    <w:rsid w:val="001E4186"/>
    <w:rsid w:val="001E42D6"/>
    <w:rsid w:val="001E43BA"/>
    <w:rsid w:val="001E44D9"/>
    <w:rsid w:val="001E4943"/>
    <w:rsid w:val="001E5397"/>
    <w:rsid w:val="001E5B0B"/>
    <w:rsid w:val="001E618B"/>
    <w:rsid w:val="001E6B04"/>
    <w:rsid w:val="001E7B2C"/>
    <w:rsid w:val="001E7F26"/>
    <w:rsid w:val="001F093B"/>
    <w:rsid w:val="001F0B81"/>
    <w:rsid w:val="001F0DE4"/>
    <w:rsid w:val="001F1241"/>
    <w:rsid w:val="001F1F79"/>
    <w:rsid w:val="001F1F9C"/>
    <w:rsid w:val="001F3447"/>
    <w:rsid w:val="001F3887"/>
    <w:rsid w:val="001F3B2E"/>
    <w:rsid w:val="001F4876"/>
    <w:rsid w:val="001F491A"/>
    <w:rsid w:val="001F5CE0"/>
    <w:rsid w:val="001F629C"/>
    <w:rsid w:val="001F6D41"/>
    <w:rsid w:val="001F71CF"/>
    <w:rsid w:val="001F73B2"/>
    <w:rsid w:val="001F7C7C"/>
    <w:rsid w:val="001F7EE5"/>
    <w:rsid w:val="00200435"/>
    <w:rsid w:val="002012B6"/>
    <w:rsid w:val="00201739"/>
    <w:rsid w:val="00201B24"/>
    <w:rsid w:val="00201D78"/>
    <w:rsid w:val="002039FC"/>
    <w:rsid w:val="00203C10"/>
    <w:rsid w:val="00203D96"/>
    <w:rsid w:val="00204F2A"/>
    <w:rsid w:val="00205C1D"/>
    <w:rsid w:val="0020685A"/>
    <w:rsid w:val="002068EA"/>
    <w:rsid w:val="00206986"/>
    <w:rsid w:val="00206BBD"/>
    <w:rsid w:val="002070A6"/>
    <w:rsid w:val="002073C2"/>
    <w:rsid w:val="00207914"/>
    <w:rsid w:val="00207B1A"/>
    <w:rsid w:val="00210127"/>
    <w:rsid w:val="002108A2"/>
    <w:rsid w:val="00210EC3"/>
    <w:rsid w:val="0021135F"/>
    <w:rsid w:val="00211AF8"/>
    <w:rsid w:val="00212B72"/>
    <w:rsid w:val="002134A1"/>
    <w:rsid w:val="00214138"/>
    <w:rsid w:val="0021499D"/>
    <w:rsid w:val="002156AB"/>
    <w:rsid w:val="0021578C"/>
    <w:rsid w:val="00215825"/>
    <w:rsid w:val="00215B94"/>
    <w:rsid w:val="00215CE9"/>
    <w:rsid w:val="00216170"/>
    <w:rsid w:val="00216B50"/>
    <w:rsid w:val="00217F64"/>
    <w:rsid w:val="00220017"/>
    <w:rsid w:val="00220294"/>
    <w:rsid w:val="00220B70"/>
    <w:rsid w:val="00220E21"/>
    <w:rsid w:val="00220E82"/>
    <w:rsid w:val="00221492"/>
    <w:rsid w:val="00222D9F"/>
    <w:rsid w:val="002232C6"/>
    <w:rsid w:val="00223324"/>
    <w:rsid w:val="00223AA1"/>
    <w:rsid w:val="00224028"/>
    <w:rsid w:val="00224332"/>
    <w:rsid w:val="00224DB0"/>
    <w:rsid w:val="0022518F"/>
    <w:rsid w:val="00226030"/>
    <w:rsid w:val="00226C1D"/>
    <w:rsid w:val="0022768E"/>
    <w:rsid w:val="00227789"/>
    <w:rsid w:val="002278EB"/>
    <w:rsid w:val="00227EF3"/>
    <w:rsid w:val="00230AB4"/>
    <w:rsid w:val="0023130E"/>
    <w:rsid w:val="002315AC"/>
    <w:rsid w:val="002316FA"/>
    <w:rsid w:val="00231AB6"/>
    <w:rsid w:val="00232297"/>
    <w:rsid w:val="00232387"/>
    <w:rsid w:val="00232D8A"/>
    <w:rsid w:val="00233654"/>
    <w:rsid w:val="002338EA"/>
    <w:rsid w:val="00233A5B"/>
    <w:rsid w:val="00233A73"/>
    <w:rsid w:val="00233AA3"/>
    <w:rsid w:val="00233BD7"/>
    <w:rsid w:val="00234AC1"/>
    <w:rsid w:val="00234C1A"/>
    <w:rsid w:val="00234E48"/>
    <w:rsid w:val="00235814"/>
    <w:rsid w:val="00235840"/>
    <w:rsid w:val="0023599E"/>
    <w:rsid w:val="00235B8E"/>
    <w:rsid w:val="00235C4A"/>
    <w:rsid w:val="00237384"/>
    <w:rsid w:val="0024021F"/>
    <w:rsid w:val="002405ED"/>
    <w:rsid w:val="002408A2"/>
    <w:rsid w:val="00240A92"/>
    <w:rsid w:val="00240C40"/>
    <w:rsid w:val="00240C47"/>
    <w:rsid w:val="00241286"/>
    <w:rsid w:val="00241F44"/>
    <w:rsid w:val="00243A42"/>
    <w:rsid w:val="00243C75"/>
    <w:rsid w:val="002448B4"/>
    <w:rsid w:val="00244A37"/>
    <w:rsid w:val="002463E7"/>
    <w:rsid w:val="002467A5"/>
    <w:rsid w:val="0024712D"/>
    <w:rsid w:val="002473F6"/>
    <w:rsid w:val="002476DB"/>
    <w:rsid w:val="00247CB1"/>
    <w:rsid w:val="00247F2D"/>
    <w:rsid w:val="002508A8"/>
    <w:rsid w:val="0025178E"/>
    <w:rsid w:val="00251DB5"/>
    <w:rsid w:val="002529EB"/>
    <w:rsid w:val="00253270"/>
    <w:rsid w:val="00253915"/>
    <w:rsid w:val="00253BD7"/>
    <w:rsid w:val="00253FF4"/>
    <w:rsid w:val="00254CA7"/>
    <w:rsid w:val="00255232"/>
    <w:rsid w:val="00255292"/>
    <w:rsid w:val="0025588E"/>
    <w:rsid w:val="002564D6"/>
    <w:rsid w:val="00256CB1"/>
    <w:rsid w:val="0025723C"/>
    <w:rsid w:val="00260770"/>
    <w:rsid w:val="00260E8F"/>
    <w:rsid w:val="0026159E"/>
    <w:rsid w:val="002616E4"/>
    <w:rsid w:val="0026210A"/>
    <w:rsid w:val="00263F58"/>
    <w:rsid w:val="00264D31"/>
    <w:rsid w:val="00264E95"/>
    <w:rsid w:val="0026554C"/>
    <w:rsid w:val="0026592A"/>
    <w:rsid w:val="00265953"/>
    <w:rsid w:val="00267372"/>
    <w:rsid w:val="00267B69"/>
    <w:rsid w:val="00270455"/>
    <w:rsid w:val="002704D6"/>
    <w:rsid w:val="00270D3E"/>
    <w:rsid w:val="00270F47"/>
    <w:rsid w:val="00271157"/>
    <w:rsid w:val="002720DD"/>
    <w:rsid w:val="00272996"/>
    <w:rsid w:val="00273982"/>
    <w:rsid w:val="00273B7F"/>
    <w:rsid w:val="002742D4"/>
    <w:rsid w:val="0027577B"/>
    <w:rsid w:val="00275EDC"/>
    <w:rsid w:val="00277E07"/>
    <w:rsid w:val="0028057B"/>
    <w:rsid w:val="0028120E"/>
    <w:rsid w:val="00281658"/>
    <w:rsid w:val="00282C27"/>
    <w:rsid w:val="002833A1"/>
    <w:rsid w:val="00283AEB"/>
    <w:rsid w:val="00283E43"/>
    <w:rsid w:val="00286151"/>
    <w:rsid w:val="00286F66"/>
    <w:rsid w:val="0028709F"/>
    <w:rsid w:val="002870E5"/>
    <w:rsid w:val="002874A8"/>
    <w:rsid w:val="0028768C"/>
    <w:rsid w:val="00287BC9"/>
    <w:rsid w:val="002903AC"/>
    <w:rsid w:val="00290E39"/>
    <w:rsid w:val="00290F50"/>
    <w:rsid w:val="00291398"/>
    <w:rsid w:val="002913AC"/>
    <w:rsid w:val="002916F4"/>
    <w:rsid w:val="0029198A"/>
    <w:rsid w:val="00292A94"/>
    <w:rsid w:val="00292CC5"/>
    <w:rsid w:val="00292FE8"/>
    <w:rsid w:val="0029314E"/>
    <w:rsid w:val="0029320D"/>
    <w:rsid w:val="00293223"/>
    <w:rsid w:val="0029434A"/>
    <w:rsid w:val="002953AD"/>
    <w:rsid w:val="002968FC"/>
    <w:rsid w:val="002A0300"/>
    <w:rsid w:val="002A0FC8"/>
    <w:rsid w:val="002A1D41"/>
    <w:rsid w:val="002A1FAB"/>
    <w:rsid w:val="002A1FFC"/>
    <w:rsid w:val="002A25A5"/>
    <w:rsid w:val="002A45DB"/>
    <w:rsid w:val="002A474F"/>
    <w:rsid w:val="002A4B05"/>
    <w:rsid w:val="002A5145"/>
    <w:rsid w:val="002A603B"/>
    <w:rsid w:val="002A65A2"/>
    <w:rsid w:val="002A7400"/>
    <w:rsid w:val="002A7B55"/>
    <w:rsid w:val="002B0914"/>
    <w:rsid w:val="002B0AAE"/>
    <w:rsid w:val="002B0BE0"/>
    <w:rsid w:val="002B109D"/>
    <w:rsid w:val="002B21EA"/>
    <w:rsid w:val="002B2429"/>
    <w:rsid w:val="002B43D3"/>
    <w:rsid w:val="002B4498"/>
    <w:rsid w:val="002B4506"/>
    <w:rsid w:val="002B51F8"/>
    <w:rsid w:val="002B5BB2"/>
    <w:rsid w:val="002B68FA"/>
    <w:rsid w:val="002B6F79"/>
    <w:rsid w:val="002B751E"/>
    <w:rsid w:val="002C0196"/>
    <w:rsid w:val="002C04C4"/>
    <w:rsid w:val="002C08AD"/>
    <w:rsid w:val="002C110D"/>
    <w:rsid w:val="002C1835"/>
    <w:rsid w:val="002C241F"/>
    <w:rsid w:val="002C2F11"/>
    <w:rsid w:val="002C312E"/>
    <w:rsid w:val="002C3E93"/>
    <w:rsid w:val="002C432A"/>
    <w:rsid w:val="002C47D0"/>
    <w:rsid w:val="002C4D0A"/>
    <w:rsid w:val="002C57F4"/>
    <w:rsid w:val="002C5838"/>
    <w:rsid w:val="002C712D"/>
    <w:rsid w:val="002C7742"/>
    <w:rsid w:val="002C7FDF"/>
    <w:rsid w:val="002D03A0"/>
    <w:rsid w:val="002D03AF"/>
    <w:rsid w:val="002D0765"/>
    <w:rsid w:val="002D137F"/>
    <w:rsid w:val="002D1CD1"/>
    <w:rsid w:val="002D208F"/>
    <w:rsid w:val="002D243B"/>
    <w:rsid w:val="002D2566"/>
    <w:rsid w:val="002D4EA3"/>
    <w:rsid w:val="002D56A1"/>
    <w:rsid w:val="002D5F92"/>
    <w:rsid w:val="002D6A47"/>
    <w:rsid w:val="002D6E7C"/>
    <w:rsid w:val="002D6F1C"/>
    <w:rsid w:val="002D73B5"/>
    <w:rsid w:val="002D73D7"/>
    <w:rsid w:val="002D743D"/>
    <w:rsid w:val="002D7CEC"/>
    <w:rsid w:val="002E109D"/>
    <w:rsid w:val="002E1775"/>
    <w:rsid w:val="002E1965"/>
    <w:rsid w:val="002E2337"/>
    <w:rsid w:val="002E2DD5"/>
    <w:rsid w:val="002E30FF"/>
    <w:rsid w:val="002E3AF2"/>
    <w:rsid w:val="002E3C8B"/>
    <w:rsid w:val="002E3D17"/>
    <w:rsid w:val="002E42BA"/>
    <w:rsid w:val="002E44E0"/>
    <w:rsid w:val="002E457F"/>
    <w:rsid w:val="002E4A15"/>
    <w:rsid w:val="002E5E11"/>
    <w:rsid w:val="002F1D50"/>
    <w:rsid w:val="002F26F1"/>
    <w:rsid w:val="002F2A0F"/>
    <w:rsid w:val="002F3500"/>
    <w:rsid w:val="002F36B9"/>
    <w:rsid w:val="002F4833"/>
    <w:rsid w:val="002F4BEA"/>
    <w:rsid w:val="002F57E5"/>
    <w:rsid w:val="002F6262"/>
    <w:rsid w:val="0030061D"/>
    <w:rsid w:val="0030090F"/>
    <w:rsid w:val="00300AC8"/>
    <w:rsid w:val="003010B1"/>
    <w:rsid w:val="00301293"/>
    <w:rsid w:val="00302035"/>
    <w:rsid w:val="00302EE0"/>
    <w:rsid w:val="003032B3"/>
    <w:rsid w:val="003036AC"/>
    <w:rsid w:val="003036CE"/>
    <w:rsid w:val="00303AE1"/>
    <w:rsid w:val="00303DFD"/>
    <w:rsid w:val="00303E46"/>
    <w:rsid w:val="003047EA"/>
    <w:rsid w:val="003053B8"/>
    <w:rsid w:val="00305775"/>
    <w:rsid w:val="00305F23"/>
    <w:rsid w:val="00306B58"/>
    <w:rsid w:val="003078EE"/>
    <w:rsid w:val="003120B2"/>
    <w:rsid w:val="003124B5"/>
    <w:rsid w:val="00313095"/>
    <w:rsid w:val="003136D6"/>
    <w:rsid w:val="003141BD"/>
    <w:rsid w:val="00314612"/>
    <w:rsid w:val="003147A0"/>
    <w:rsid w:val="0031496C"/>
    <w:rsid w:val="00314D1C"/>
    <w:rsid w:val="003171A6"/>
    <w:rsid w:val="00317CC8"/>
    <w:rsid w:val="00320A52"/>
    <w:rsid w:val="00322AC0"/>
    <w:rsid w:val="0032365A"/>
    <w:rsid w:val="00323B6F"/>
    <w:rsid w:val="0032474D"/>
    <w:rsid w:val="00324AD6"/>
    <w:rsid w:val="0032504B"/>
    <w:rsid w:val="0032635C"/>
    <w:rsid w:val="003273CD"/>
    <w:rsid w:val="003276DE"/>
    <w:rsid w:val="00327989"/>
    <w:rsid w:val="003279F3"/>
    <w:rsid w:val="00327E65"/>
    <w:rsid w:val="0033021F"/>
    <w:rsid w:val="00330D4D"/>
    <w:rsid w:val="00331A5B"/>
    <w:rsid w:val="0033220E"/>
    <w:rsid w:val="00332F55"/>
    <w:rsid w:val="00333449"/>
    <w:rsid w:val="00333734"/>
    <w:rsid w:val="003348BB"/>
    <w:rsid w:val="00334DE8"/>
    <w:rsid w:val="00335D53"/>
    <w:rsid w:val="00335D85"/>
    <w:rsid w:val="003369D8"/>
    <w:rsid w:val="003400E6"/>
    <w:rsid w:val="00340215"/>
    <w:rsid w:val="00340D23"/>
    <w:rsid w:val="0034142C"/>
    <w:rsid w:val="003427D0"/>
    <w:rsid w:val="00342857"/>
    <w:rsid w:val="003429A4"/>
    <w:rsid w:val="003431D9"/>
    <w:rsid w:val="00344726"/>
    <w:rsid w:val="00346A8B"/>
    <w:rsid w:val="00346BA3"/>
    <w:rsid w:val="0034783B"/>
    <w:rsid w:val="00350705"/>
    <w:rsid w:val="00350E3F"/>
    <w:rsid w:val="00351BE0"/>
    <w:rsid w:val="003522C4"/>
    <w:rsid w:val="00352692"/>
    <w:rsid w:val="003533EA"/>
    <w:rsid w:val="00353989"/>
    <w:rsid w:val="00353AE7"/>
    <w:rsid w:val="00353E0D"/>
    <w:rsid w:val="003540D0"/>
    <w:rsid w:val="00354450"/>
    <w:rsid w:val="003551C8"/>
    <w:rsid w:val="00356774"/>
    <w:rsid w:val="0035680B"/>
    <w:rsid w:val="00357BBE"/>
    <w:rsid w:val="00357FEE"/>
    <w:rsid w:val="00360F32"/>
    <w:rsid w:val="00360F9B"/>
    <w:rsid w:val="003612FA"/>
    <w:rsid w:val="00363F33"/>
    <w:rsid w:val="003672D5"/>
    <w:rsid w:val="0036731D"/>
    <w:rsid w:val="00370707"/>
    <w:rsid w:val="0037072B"/>
    <w:rsid w:val="00370B38"/>
    <w:rsid w:val="00370C43"/>
    <w:rsid w:val="00370C59"/>
    <w:rsid w:val="00370CD4"/>
    <w:rsid w:val="00370CE9"/>
    <w:rsid w:val="00371911"/>
    <w:rsid w:val="00371C3F"/>
    <w:rsid w:val="00371D0B"/>
    <w:rsid w:val="00372846"/>
    <w:rsid w:val="00372BBB"/>
    <w:rsid w:val="003733D4"/>
    <w:rsid w:val="003736C8"/>
    <w:rsid w:val="00373B82"/>
    <w:rsid w:val="00373BCA"/>
    <w:rsid w:val="00373C51"/>
    <w:rsid w:val="00374421"/>
    <w:rsid w:val="00374B81"/>
    <w:rsid w:val="00374F45"/>
    <w:rsid w:val="00377CC2"/>
    <w:rsid w:val="00380806"/>
    <w:rsid w:val="003808E7"/>
    <w:rsid w:val="00380907"/>
    <w:rsid w:val="003811B3"/>
    <w:rsid w:val="00381897"/>
    <w:rsid w:val="00381BDC"/>
    <w:rsid w:val="00381DF6"/>
    <w:rsid w:val="00382075"/>
    <w:rsid w:val="0038214D"/>
    <w:rsid w:val="003821F4"/>
    <w:rsid w:val="00383BAA"/>
    <w:rsid w:val="003845A3"/>
    <w:rsid w:val="00385100"/>
    <w:rsid w:val="00385679"/>
    <w:rsid w:val="00385A38"/>
    <w:rsid w:val="00387377"/>
    <w:rsid w:val="003873C3"/>
    <w:rsid w:val="003878F9"/>
    <w:rsid w:val="00387B9B"/>
    <w:rsid w:val="00390BFB"/>
    <w:rsid w:val="00391878"/>
    <w:rsid w:val="00391E13"/>
    <w:rsid w:val="003923DD"/>
    <w:rsid w:val="0039336E"/>
    <w:rsid w:val="0039358A"/>
    <w:rsid w:val="003948B8"/>
    <w:rsid w:val="00394AE1"/>
    <w:rsid w:val="00394CAF"/>
    <w:rsid w:val="003955A0"/>
    <w:rsid w:val="003956B9"/>
    <w:rsid w:val="00395A9B"/>
    <w:rsid w:val="00396500"/>
    <w:rsid w:val="003965A2"/>
    <w:rsid w:val="00396B93"/>
    <w:rsid w:val="00397878"/>
    <w:rsid w:val="003A061F"/>
    <w:rsid w:val="003A0B58"/>
    <w:rsid w:val="003A2CA5"/>
    <w:rsid w:val="003A2FD6"/>
    <w:rsid w:val="003A3B46"/>
    <w:rsid w:val="003A41CD"/>
    <w:rsid w:val="003A457A"/>
    <w:rsid w:val="003A52BB"/>
    <w:rsid w:val="003A5369"/>
    <w:rsid w:val="003A5E2F"/>
    <w:rsid w:val="003A6054"/>
    <w:rsid w:val="003A60B9"/>
    <w:rsid w:val="003A62A4"/>
    <w:rsid w:val="003A77CB"/>
    <w:rsid w:val="003A7DA1"/>
    <w:rsid w:val="003B033F"/>
    <w:rsid w:val="003B088C"/>
    <w:rsid w:val="003B101B"/>
    <w:rsid w:val="003B15D4"/>
    <w:rsid w:val="003B1757"/>
    <w:rsid w:val="003B1D7D"/>
    <w:rsid w:val="003B26FC"/>
    <w:rsid w:val="003B2815"/>
    <w:rsid w:val="003B2957"/>
    <w:rsid w:val="003B2B10"/>
    <w:rsid w:val="003B2E58"/>
    <w:rsid w:val="003B2E6F"/>
    <w:rsid w:val="003B2EF4"/>
    <w:rsid w:val="003B43AB"/>
    <w:rsid w:val="003B4713"/>
    <w:rsid w:val="003B48F6"/>
    <w:rsid w:val="003B526E"/>
    <w:rsid w:val="003B6855"/>
    <w:rsid w:val="003B727D"/>
    <w:rsid w:val="003B7A14"/>
    <w:rsid w:val="003C01FD"/>
    <w:rsid w:val="003C100D"/>
    <w:rsid w:val="003C1465"/>
    <w:rsid w:val="003C2A10"/>
    <w:rsid w:val="003C2CC5"/>
    <w:rsid w:val="003C2E07"/>
    <w:rsid w:val="003C5E83"/>
    <w:rsid w:val="003C5F01"/>
    <w:rsid w:val="003C5F03"/>
    <w:rsid w:val="003C605D"/>
    <w:rsid w:val="003C62B0"/>
    <w:rsid w:val="003C6C45"/>
    <w:rsid w:val="003C6F9B"/>
    <w:rsid w:val="003D0502"/>
    <w:rsid w:val="003D0CF6"/>
    <w:rsid w:val="003D1A51"/>
    <w:rsid w:val="003D1F53"/>
    <w:rsid w:val="003D2D16"/>
    <w:rsid w:val="003D2E37"/>
    <w:rsid w:val="003D3D58"/>
    <w:rsid w:val="003D514D"/>
    <w:rsid w:val="003D5E4B"/>
    <w:rsid w:val="003D6B7B"/>
    <w:rsid w:val="003D7079"/>
    <w:rsid w:val="003E0118"/>
    <w:rsid w:val="003E0448"/>
    <w:rsid w:val="003E0B9F"/>
    <w:rsid w:val="003E1910"/>
    <w:rsid w:val="003E1998"/>
    <w:rsid w:val="003E41B8"/>
    <w:rsid w:val="003E4704"/>
    <w:rsid w:val="003E4AD9"/>
    <w:rsid w:val="003E555B"/>
    <w:rsid w:val="003E57F5"/>
    <w:rsid w:val="003E58C1"/>
    <w:rsid w:val="003E5D46"/>
    <w:rsid w:val="003E6031"/>
    <w:rsid w:val="003E63FD"/>
    <w:rsid w:val="003E65F5"/>
    <w:rsid w:val="003E6834"/>
    <w:rsid w:val="003E6DDC"/>
    <w:rsid w:val="003E70EF"/>
    <w:rsid w:val="003E797D"/>
    <w:rsid w:val="003E7CB5"/>
    <w:rsid w:val="003E7F10"/>
    <w:rsid w:val="003F049D"/>
    <w:rsid w:val="003F1790"/>
    <w:rsid w:val="003F1842"/>
    <w:rsid w:val="003F1885"/>
    <w:rsid w:val="003F1E53"/>
    <w:rsid w:val="003F20C1"/>
    <w:rsid w:val="003F276E"/>
    <w:rsid w:val="003F2C77"/>
    <w:rsid w:val="003F34B2"/>
    <w:rsid w:val="003F3828"/>
    <w:rsid w:val="003F3CF5"/>
    <w:rsid w:val="003F4799"/>
    <w:rsid w:val="003F4BB4"/>
    <w:rsid w:val="003F4EFF"/>
    <w:rsid w:val="003F5DF5"/>
    <w:rsid w:val="003F6470"/>
    <w:rsid w:val="003F68EB"/>
    <w:rsid w:val="003F6E90"/>
    <w:rsid w:val="003F798A"/>
    <w:rsid w:val="003F7A55"/>
    <w:rsid w:val="004009F0"/>
    <w:rsid w:val="00400A35"/>
    <w:rsid w:val="00403138"/>
    <w:rsid w:val="00404793"/>
    <w:rsid w:val="00405EC6"/>
    <w:rsid w:val="00406060"/>
    <w:rsid w:val="004062CF"/>
    <w:rsid w:val="00406D18"/>
    <w:rsid w:val="00410934"/>
    <w:rsid w:val="00410D9F"/>
    <w:rsid w:val="00412DF3"/>
    <w:rsid w:val="00412FE3"/>
    <w:rsid w:val="004130E4"/>
    <w:rsid w:val="00413535"/>
    <w:rsid w:val="00413DC0"/>
    <w:rsid w:val="00415654"/>
    <w:rsid w:val="00416553"/>
    <w:rsid w:val="004166FE"/>
    <w:rsid w:val="0041699B"/>
    <w:rsid w:val="00416C8E"/>
    <w:rsid w:val="0041722A"/>
    <w:rsid w:val="00421AF6"/>
    <w:rsid w:val="00422676"/>
    <w:rsid w:val="00422AF9"/>
    <w:rsid w:val="00423AAA"/>
    <w:rsid w:val="00424214"/>
    <w:rsid w:val="00424BC0"/>
    <w:rsid w:val="0042547A"/>
    <w:rsid w:val="004254E1"/>
    <w:rsid w:val="004266AA"/>
    <w:rsid w:val="00427084"/>
    <w:rsid w:val="00427664"/>
    <w:rsid w:val="004279A6"/>
    <w:rsid w:val="00427EAA"/>
    <w:rsid w:val="00427EB9"/>
    <w:rsid w:val="00430173"/>
    <w:rsid w:val="00430383"/>
    <w:rsid w:val="00430591"/>
    <w:rsid w:val="004308A4"/>
    <w:rsid w:val="00430B55"/>
    <w:rsid w:val="00430E61"/>
    <w:rsid w:val="004329BD"/>
    <w:rsid w:val="00432FC4"/>
    <w:rsid w:val="00433097"/>
    <w:rsid w:val="00433286"/>
    <w:rsid w:val="00433877"/>
    <w:rsid w:val="00434878"/>
    <w:rsid w:val="00435439"/>
    <w:rsid w:val="00436A58"/>
    <w:rsid w:val="0043713D"/>
    <w:rsid w:val="004373E4"/>
    <w:rsid w:val="004379B5"/>
    <w:rsid w:val="0044037A"/>
    <w:rsid w:val="00441951"/>
    <w:rsid w:val="00441AD5"/>
    <w:rsid w:val="00441D7C"/>
    <w:rsid w:val="004421DD"/>
    <w:rsid w:val="00442269"/>
    <w:rsid w:val="004424E0"/>
    <w:rsid w:val="00442BCD"/>
    <w:rsid w:val="00443171"/>
    <w:rsid w:val="00443B50"/>
    <w:rsid w:val="004441DC"/>
    <w:rsid w:val="00444291"/>
    <w:rsid w:val="00444BBA"/>
    <w:rsid w:val="00444E3D"/>
    <w:rsid w:val="004458D3"/>
    <w:rsid w:val="004459F7"/>
    <w:rsid w:val="00445B0D"/>
    <w:rsid w:val="00445C65"/>
    <w:rsid w:val="00446175"/>
    <w:rsid w:val="00446C82"/>
    <w:rsid w:val="004476B3"/>
    <w:rsid w:val="004477A2"/>
    <w:rsid w:val="00447AE6"/>
    <w:rsid w:val="0045003A"/>
    <w:rsid w:val="0045022C"/>
    <w:rsid w:val="00450BD4"/>
    <w:rsid w:val="00451F17"/>
    <w:rsid w:val="004524A4"/>
    <w:rsid w:val="00453088"/>
    <w:rsid w:val="00453498"/>
    <w:rsid w:val="00454782"/>
    <w:rsid w:val="00454854"/>
    <w:rsid w:val="0045553F"/>
    <w:rsid w:val="00456115"/>
    <w:rsid w:val="004573DC"/>
    <w:rsid w:val="00457DCE"/>
    <w:rsid w:val="00460F59"/>
    <w:rsid w:val="00460F93"/>
    <w:rsid w:val="00461389"/>
    <w:rsid w:val="00461DCB"/>
    <w:rsid w:val="00462206"/>
    <w:rsid w:val="00462962"/>
    <w:rsid w:val="00463045"/>
    <w:rsid w:val="00463AA2"/>
    <w:rsid w:val="00463FE8"/>
    <w:rsid w:val="00464622"/>
    <w:rsid w:val="00465049"/>
    <w:rsid w:val="00465251"/>
    <w:rsid w:val="00465B44"/>
    <w:rsid w:val="004664C0"/>
    <w:rsid w:val="004664E1"/>
    <w:rsid w:val="004667FA"/>
    <w:rsid w:val="0046738C"/>
    <w:rsid w:val="00467A80"/>
    <w:rsid w:val="00467C3C"/>
    <w:rsid w:val="00470499"/>
    <w:rsid w:val="00470A2A"/>
    <w:rsid w:val="004716A2"/>
    <w:rsid w:val="0047191D"/>
    <w:rsid w:val="0047197F"/>
    <w:rsid w:val="00471F3A"/>
    <w:rsid w:val="00472108"/>
    <w:rsid w:val="0047215C"/>
    <w:rsid w:val="00472DF7"/>
    <w:rsid w:val="00474140"/>
    <w:rsid w:val="00474892"/>
    <w:rsid w:val="00475899"/>
    <w:rsid w:val="00475EAF"/>
    <w:rsid w:val="00480693"/>
    <w:rsid w:val="004813BF"/>
    <w:rsid w:val="00481CAA"/>
    <w:rsid w:val="00481CCD"/>
    <w:rsid w:val="00482790"/>
    <w:rsid w:val="0048376D"/>
    <w:rsid w:val="00483D83"/>
    <w:rsid w:val="00484F7E"/>
    <w:rsid w:val="00484F8E"/>
    <w:rsid w:val="0048542E"/>
    <w:rsid w:val="00485E04"/>
    <w:rsid w:val="0048619A"/>
    <w:rsid w:val="0048678C"/>
    <w:rsid w:val="004869F8"/>
    <w:rsid w:val="00487542"/>
    <w:rsid w:val="0048782B"/>
    <w:rsid w:val="00487A2A"/>
    <w:rsid w:val="004900A9"/>
    <w:rsid w:val="00491918"/>
    <w:rsid w:val="00491F10"/>
    <w:rsid w:val="00492305"/>
    <w:rsid w:val="00492A82"/>
    <w:rsid w:val="00494404"/>
    <w:rsid w:val="0049455A"/>
    <w:rsid w:val="00494EC9"/>
    <w:rsid w:val="004954AE"/>
    <w:rsid w:val="004966ED"/>
    <w:rsid w:val="00496761"/>
    <w:rsid w:val="004967FB"/>
    <w:rsid w:val="004A028C"/>
    <w:rsid w:val="004A05EE"/>
    <w:rsid w:val="004A08C2"/>
    <w:rsid w:val="004A1913"/>
    <w:rsid w:val="004A19F0"/>
    <w:rsid w:val="004A1ACB"/>
    <w:rsid w:val="004A1F21"/>
    <w:rsid w:val="004A28CA"/>
    <w:rsid w:val="004A2CA5"/>
    <w:rsid w:val="004A2FA2"/>
    <w:rsid w:val="004A3914"/>
    <w:rsid w:val="004A53F5"/>
    <w:rsid w:val="004A65C8"/>
    <w:rsid w:val="004A752F"/>
    <w:rsid w:val="004A7CFC"/>
    <w:rsid w:val="004B03DA"/>
    <w:rsid w:val="004B1AAD"/>
    <w:rsid w:val="004B2380"/>
    <w:rsid w:val="004B23E9"/>
    <w:rsid w:val="004B2CD0"/>
    <w:rsid w:val="004B33A7"/>
    <w:rsid w:val="004B3407"/>
    <w:rsid w:val="004B3763"/>
    <w:rsid w:val="004B3FF3"/>
    <w:rsid w:val="004B6B5C"/>
    <w:rsid w:val="004B6BE6"/>
    <w:rsid w:val="004B6D02"/>
    <w:rsid w:val="004B6D9E"/>
    <w:rsid w:val="004B6E9A"/>
    <w:rsid w:val="004B7331"/>
    <w:rsid w:val="004B7E27"/>
    <w:rsid w:val="004B7EC7"/>
    <w:rsid w:val="004C0707"/>
    <w:rsid w:val="004C099A"/>
    <w:rsid w:val="004C0FF9"/>
    <w:rsid w:val="004C1484"/>
    <w:rsid w:val="004C1BC0"/>
    <w:rsid w:val="004C2496"/>
    <w:rsid w:val="004C3935"/>
    <w:rsid w:val="004C3D00"/>
    <w:rsid w:val="004C4011"/>
    <w:rsid w:val="004C4264"/>
    <w:rsid w:val="004C4C82"/>
    <w:rsid w:val="004C60EA"/>
    <w:rsid w:val="004C6261"/>
    <w:rsid w:val="004C7ECD"/>
    <w:rsid w:val="004D1199"/>
    <w:rsid w:val="004D2623"/>
    <w:rsid w:val="004D266B"/>
    <w:rsid w:val="004D6117"/>
    <w:rsid w:val="004D74CF"/>
    <w:rsid w:val="004D75DF"/>
    <w:rsid w:val="004E011C"/>
    <w:rsid w:val="004E0B81"/>
    <w:rsid w:val="004E0F44"/>
    <w:rsid w:val="004E100A"/>
    <w:rsid w:val="004E13F4"/>
    <w:rsid w:val="004E2D54"/>
    <w:rsid w:val="004E3AB1"/>
    <w:rsid w:val="004E3E8B"/>
    <w:rsid w:val="004E4019"/>
    <w:rsid w:val="004E5FCB"/>
    <w:rsid w:val="004E61B6"/>
    <w:rsid w:val="004E686C"/>
    <w:rsid w:val="004E6E36"/>
    <w:rsid w:val="004E7BDE"/>
    <w:rsid w:val="004E7D5B"/>
    <w:rsid w:val="004E7E9B"/>
    <w:rsid w:val="004F0260"/>
    <w:rsid w:val="004F0A8F"/>
    <w:rsid w:val="004F0DDA"/>
    <w:rsid w:val="004F12AE"/>
    <w:rsid w:val="004F1431"/>
    <w:rsid w:val="004F2A79"/>
    <w:rsid w:val="004F3024"/>
    <w:rsid w:val="004F3508"/>
    <w:rsid w:val="004F4408"/>
    <w:rsid w:val="004F4780"/>
    <w:rsid w:val="004F4D0B"/>
    <w:rsid w:val="004F4E24"/>
    <w:rsid w:val="004F5B2E"/>
    <w:rsid w:val="004F5D12"/>
    <w:rsid w:val="004F5E01"/>
    <w:rsid w:val="004F6518"/>
    <w:rsid w:val="004F738C"/>
    <w:rsid w:val="005000CD"/>
    <w:rsid w:val="005000E6"/>
    <w:rsid w:val="00500521"/>
    <w:rsid w:val="005008D4"/>
    <w:rsid w:val="005010E9"/>
    <w:rsid w:val="00501FA1"/>
    <w:rsid w:val="00502337"/>
    <w:rsid w:val="0050236F"/>
    <w:rsid w:val="00503DB3"/>
    <w:rsid w:val="005048CB"/>
    <w:rsid w:val="00504B30"/>
    <w:rsid w:val="00505A0E"/>
    <w:rsid w:val="00505FF7"/>
    <w:rsid w:val="005064DD"/>
    <w:rsid w:val="0050654E"/>
    <w:rsid w:val="00507F09"/>
    <w:rsid w:val="00507F87"/>
    <w:rsid w:val="005108CB"/>
    <w:rsid w:val="00511B51"/>
    <w:rsid w:val="00511B57"/>
    <w:rsid w:val="00512399"/>
    <w:rsid w:val="00512517"/>
    <w:rsid w:val="00512986"/>
    <w:rsid w:val="00512D6E"/>
    <w:rsid w:val="00512F7A"/>
    <w:rsid w:val="00513013"/>
    <w:rsid w:val="00513B8D"/>
    <w:rsid w:val="00513BBE"/>
    <w:rsid w:val="00514374"/>
    <w:rsid w:val="00514F51"/>
    <w:rsid w:val="0051528B"/>
    <w:rsid w:val="00515BE6"/>
    <w:rsid w:val="0051655F"/>
    <w:rsid w:val="005167F0"/>
    <w:rsid w:val="00520132"/>
    <w:rsid w:val="005210C1"/>
    <w:rsid w:val="005216C7"/>
    <w:rsid w:val="00521C81"/>
    <w:rsid w:val="00521DEC"/>
    <w:rsid w:val="00522B78"/>
    <w:rsid w:val="00522C48"/>
    <w:rsid w:val="00522F4D"/>
    <w:rsid w:val="00523A04"/>
    <w:rsid w:val="00523C41"/>
    <w:rsid w:val="00523EB1"/>
    <w:rsid w:val="00524276"/>
    <w:rsid w:val="00524297"/>
    <w:rsid w:val="00526381"/>
    <w:rsid w:val="0052644C"/>
    <w:rsid w:val="005264C9"/>
    <w:rsid w:val="0052661B"/>
    <w:rsid w:val="00526CA7"/>
    <w:rsid w:val="0052725B"/>
    <w:rsid w:val="00527771"/>
    <w:rsid w:val="00527938"/>
    <w:rsid w:val="00530333"/>
    <w:rsid w:val="00530550"/>
    <w:rsid w:val="005305B7"/>
    <w:rsid w:val="0053061F"/>
    <w:rsid w:val="0053112E"/>
    <w:rsid w:val="005315F6"/>
    <w:rsid w:val="00531B87"/>
    <w:rsid w:val="00531E88"/>
    <w:rsid w:val="00532627"/>
    <w:rsid w:val="0053442B"/>
    <w:rsid w:val="005373B3"/>
    <w:rsid w:val="00537DB6"/>
    <w:rsid w:val="00537DD4"/>
    <w:rsid w:val="00541758"/>
    <w:rsid w:val="00542277"/>
    <w:rsid w:val="00542B79"/>
    <w:rsid w:val="005441E0"/>
    <w:rsid w:val="00547537"/>
    <w:rsid w:val="00547A33"/>
    <w:rsid w:val="00547D5E"/>
    <w:rsid w:val="00547EE0"/>
    <w:rsid w:val="005500A3"/>
    <w:rsid w:val="00551195"/>
    <w:rsid w:val="0055129B"/>
    <w:rsid w:val="00552CB0"/>
    <w:rsid w:val="0055318B"/>
    <w:rsid w:val="005535C4"/>
    <w:rsid w:val="00554F67"/>
    <w:rsid w:val="0055585B"/>
    <w:rsid w:val="00555A73"/>
    <w:rsid w:val="00555EF6"/>
    <w:rsid w:val="00556373"/>
    <w:rsid w:val="005563D0"/>
    <w:rsid w:val="00556F25"/>
    <w:rsid w:val="005576A7"/>
    <w:rsid w:val="00560452"/>
    <w:rsid w:val="00560ACC"/>
    <w:rsid w:val="00561375"/>
    <w:rsid w:val="00561D1C"/>
    <w:rsid w:val="00561E97"/>
    <w:rsid w:val="005620A1"/>
    <w:rsid w:val="00562BC6"/>
    <w:rsid w:val="0056392B"/>
    <w:rsid w:val="005650ED"/>
    <w:rsid w:val="0056532D"/>
    <w:rsid w:val="005658FE"/>
    <w:rsid w:val="00565A98"/>
    <w:rsid w:val="0056642A"/>
    <w:rsid w:val="0056654D"/>
    <w:rsid w:val="005666AA"/>
    <w:rsid w:val="00566E03"/>
    <w:rsid w:val="00566E16"/>
    <w:rsid w:val="00567F18"/>
    <w:rsid w:val="00570864"/>
    <w:rsid w:val="0057174A"/>
    <w:rsid w:val="00571E38"/>
    <w:rsid w:val="00572312"/>
    <w:rsid w:val="005729FF"/>
    <w:rsid w:val="00573B70"/>
    <w:rsid w:val="00573CAA"/>
    <w:rsid w:val="00574314"/>
    <w:rsid w:val="0057487E"/>
    <w:rsid w:val="00574AE7"/>
    <w:rsid w:val="00574B28"/>
    <w:rsid w:val="00576AB1"/>
    <w:rsid w:val="00576C4B"/>
    <w:rsid w:val="00576D98"/>
    <w:rsid w:val="00576DE2"/>
    <w:rsid w:val="00577AFB"/>
    <w:rsid w:val="005800D0"/>
    <w:rsid w:val="00580D36"/>
    <w:rsid w:val="00581518"/>
    <w:rsid w:val="005815BD"/>
    <w:rsid w:val="00581C22"/>
    <w:rsid w:val="0058211E"/>
    <w:rsid w:val="005847F0"/>
    <w:rsid w:val="00584BAA"/>
    <w:rsid w:val="00585BB9"/>
    <w:rsid w:val="00587BE6"/>
    <w:rsid w:val="00590406"/>
    <w:rsid w:val="005913A7"/>
    <w:rsid w:val="005914B1"/>
    <w:rsid w:val="005918D2"/>
    <w:rsid w:val="00592D80"/>
    <w:rsid w:val="0059346D"/>
    <w:rsid w:val="005936A0"/>
    <w:rsid w:val="00593E82"/>
    <w:rsid w:val="00594007"/>
    <w:rsid w:val="00594BFE"/>
    <w:rsid w:val="00594DA4"/>
    <w:rsid w:val="00594DB2"/>
    <w:rsid w:val="0059564C"/>
    <w:rsid w:val="00597E30"/>
    <w:rsid w:val="005A0FC2"/>
    <w:rsid w:val="005A1D07"/>
    <w:rsid w:val="005A2F3A"/>
    <w:rsid w:val="005A2F51"/>
    <w:rsid w:val="005A330C"/>
    <w:rsid w:val="005A4041"/>
    <w:rsid w:val="005A4DB8"/>
    <w:rsid w:val="005A4DFB"/>
    <w:rsid w:val="005A553D"/>
    <w:rsid w:val="005A58CD"/>
    <w:rsid w:val="005A5C0C"/>
    <w:rsid w:val="005A5DB6"/>
    <w:rsid w:val="005A7CA1"/>
    <w:rsid w:val="005B096B"/>
    <w:rsid w:val="005B0DD9"/>
    <w:rsid w:val="005B1067"/>
    <w:rsid w:val="005B309B"/>
    <w:rsid w:val="005B31DE"/>
    <w:rsid w:val="005B325A"/>
    <w:rsid w:val="005B336A"/>
    <w:rsid w:val="005B360C"/>
    <w:rsid w:val="005B367E"/>
    <w:rsid w:val="005B3FAB"/>
    <w:rsid w:val="005B41AF"/>
    <w:rsid w:val="005B446D"/>
    <w:rsid w:val="005B4883"/>
    <w:rsid w:val="005B4BB8"/>
    <w:rsid w:val="005B6089"/>
    <w:rsid w:val="005B653A"/>
    <w:rsid w:val="005B7327"/>
    <w:rsid w:val="005B7AB5"/>
    <w:rsid w:val="005C0AA5"/>
    <w:rsid w:val="005C0E3F"/>
    <w:rsid w:val="005C19B8"/>
    <w:rsid w:val="005C2082"/>
    <w:rsid w:val="005C2ECC"/>
    <w:rsid w:val="005C31EC"/>
    <w:rsid w:val="005C3318"/>
    <w:rsid w:val="005C39E3"/>
    <w:rsid w:val="005C3C19"/>
    <w:rsid w:val="005C510D"/>
    <w:rsid w:val="005C5926"/>
    <w:rsid w:val="005C5A28"/>
    <w:rsid w:val="005C5B87"/>
    <w:rsid w:val="005C5D9D"/>
    <w:rsid w:val="005C6129"/>
    <w:rsid w:val="005C646F"/>
    <w:rsid w:val="005C713A"/>
    <w:rsid w:val="005C7744"/>
    <w:rsid w:val="005C79B2"/>
    <w:rsid w:val="005D09E6"/>
    <w:rsid w:val="005D1A60"/>
    <w:rsid w:val="005D1D40"/>
    <w:rsid w:val="005D1D88"/>
    <w:rsid w:val="005D288B"/>
    <w:rsid w:val="005D3CD8"/>
    <w:rsid w:val="005D546F"/>
    <w:rsid w:val="005D6018"/>
    <w:rsid w:val="005E01AF"/>
    <w:rsid w:val="005E0D3E"/>
    <w:rsid w:val="005E1690"/>
    <w:rsid w:val="005E1933"/>
    <w:rsid w:val="005E1E1F"/>
    <w:rsid w:val="005E2CB1"/>
    <w:rsid w:val="005E3BAC"/>
    <w:rsid w:val="005E3F73"/>
    <w:rsid w:val="005E4015"/>
    <w:rsid w:val="005E405E"/>
    <w:rsid w:val="005E42B1"/>
    <w:rsid w:val="005E4939"/>
    <w:rsid w:val="005E4EA6"/>
    <w:rsid w:val="005E51B1"/>
    <w:rsid w:val="005E562C"/>
    <w:rsid w:val="005E587C"/>
    <w:rsid w:val="005E59FA"/>
    <w:rsid w:val="005E708C"/>
    <w:rsid w:val="005E71D6"/>
    <w:rsid w:val="005E76C9"/>
    <w:rsid w:val="005F0023"/>
    <w:rsid w:val="005F0271"/>
    <w:rsid w:val="005F0A83"/>
    <w:rsid w:val="005F1C96"/>
    <w:rsid w:val="005F28E5"/>
    <w:rsid w:val="005F3679"/>
    <w:rsid w:val="005F51C9"/>
    <w:rsid w:val="005F5874"/>
    <w:rsid w:val="005F62C2"/>
    <w:rsid w:val="005F6C93"/>
    <w:rsid w:val="005F6DDD"/>
    <w:rsid w:val="005F78AC"/>
    <w:rsid w:val="005F79B4"/>
    <w:rsid w:val="005F7CC3"/>
    <w:rsid w:val="00600087"/>
    <w:rsid w:val="00600D03"/>
    <w:rsid w:val="00601141"/>
    <w:rsid w:val="006018DF"/>
    <w:rsid w:val="006019A1"/>
    <w:rsid w:val="00603060"/>
    <w:rsid w:val="00603DF2"/>
    <w:rsid w:val="0060445B"/>
    <w:rsid w:val="006044EF"/>
    <w:rsid w:val="0060588F"/>
    <w:rsid w:val="006069E9"/>
    <w:rsid w:val="006101FA"/>
    <w:rsid w:val="0061164C"/>
    <w:rsid w:val="00612EF1"/>
    <w:rsid w:val="00612F84"/>
    <w:rsid w:val="00613F6B"/>
    <w:rsid w:val="00614470"/>
    <w:rsid w:val="00615C81"/>
    <w:rsid w:val="00616CF0"/>
    <w:rsid w:val="006203E7"/>
    <w:rsid w:val="00620DD5"/>
    <w:rsid w:val="00620EDE"/>
    <w:rsid w:val="00621290"/>
    <w:rsid w:val="00621C19"/>
    <w:rsid w:val="00624DBC"/>
    <w:rsid w:val="00625472"/>
    <w:rsid w:val="0062599A"/>
    <w:rsid w:val="00630729"/>
    <w:rsid w:val="0063076A"/>
    <w:rsid w:val="00630CB8"/>
    <w:rsid w:val="00631B75"/>
    <w:rsid w:val="0063460F"/>
    <w:rsid w:val="00635135"/>
    <w:rsid w:val="0063584E"/>
    <w:rsid w:val="00635F7D"/>
    <w:rsid w:val="00636300"/>
    <w:rsid w:val="006363AD"/>
    <w:rsid w:val="00637EAC"/>
    <w:rsid w:val="00640900"/>
    <w:rsid w:val="0064142E"/>
    <w:rsid w:val="00641B03"/>
    <w:rsid w:val="0064204D"/>
    <w:rsid w:val="00642CCF"/>
    <w:rsid w:val="00643223"/>
    <w:rsid w:val="00643FD0"/>
    <w:rsid w:val="0064532A"/>
    <w:rsid w:val="00646161"/>
    <w:rsid w:val="006461AF"/>
    <w:rsid w:val="006466EC"/>
    <w:rsid w:val="0064794D"/>
    <w:rsid w:val="0065133D"/>
    <w:rsid w:val="006515AA"/>
    <w:rsid w:val="006516BF"/>
    <w:rsid w:val="00651A0C"/>
    <w:rsid w:val="0065220D"/>
    <w:rsid w:val="0065229C"/>
    <w:rsid w:val="0065269C"/>
    <w:rsid w:val="00653317"/>
    <w:rsid w:val="00653602"/>
    <w:rsid w:val="0065396C"/>
    <w:rsid w:val="0065542E"/>
    <w:rsid w:val="00655DD0"/>
    <w:rsid w:val="00655F64"/>
    <w:rsid w:val="00656C1C"/>
    <w:rsid w:val="00660340"/>
    <w:rsid w:val="0066046E"/>
    <w:rsid w:val="0066060E"/>
    <w:rsid w:val="006614A5"/>
    <w:rsid w:val="00661684"/>
    <w:rsid w:val="006619E0"/>
    <w:rsid w:val="00661B9D"/>
    <w:rsid w:val="00662D10"/>
    <w:rsid w:val="00662DCB"/>
    <w:rsid w:val="006634C8"/>
    <w:rsid w:val="00663B00"/>
    <w:rsid w:val="00664791"/>
    <w:rsid w:val="00665083"/>
    <w:rsid w:val="006655BE"/>
    <w:rsid w:val="00665958"/>
    <w:rsid w:val="006668EF"/>
    <w:rsid w:val="00670D3E"/>
    <w:rsid w:val="00670DB5"/>
    <w:rsid w:val="00671569"/>
    <w:rsid w:val="006719E0"/>
    <w:rsid w:val="00671FA7"/>
    <w:rsid w:val="00673713"/>
    <w:rsid w:val="00673788"/>
    <w:rsid w:val="006737D8"/>
    <w:rsid w:val="00673E51"/>
    <w:rsid w:val="00674BA1"/>
    <w:rsid w:val="00675253"/>
    <w:rsid w:val="006758A3"/>
    <w:rsid w:val="00676087"/>
    <w:rsid w:val="00681CBE"/>
    <w:rsid w:val="00682A73"/>
    <w:rsid w:val="00682E73"/>
    <w:rsid w:val="00682EE2"/>
    <w:rsid w:val="006849C5"/>
    <w:rsid w:val="00684B3E"/>
    <w:rsid w:val="00685B4A"/>
    <w:rsid w:val="00686701"/>
    <w:rsid w:val="0068767E"/>
    <w:rsid w:val="00687E23"/>
    <w:rsid w:val="0069015E"/>
    <w:rsid w:val="0069029B"/>
    <w:rsid w:val="006906ED"/>
    <w:rsid w:val="006908A6"/>
    <w:rsid w:val="00691310"/>
    <w:rsid w:val="00691866"/>
    <w:rsid w:val="0069259A"/>
    <w:rsid w:val="00693704"/>
    <w:rsid w:val="00693794"/>
    <w:rsid w:val="00693AE8"/>
    <w:rsid w:val="00694413"/>
    <w:rsid w:val="00694983"/>
    <w:rsid w:val="00694DE4"/>
    <w:rsid w:val="00696E0C"/>
    <w:rsid w:val="006974A8"/>
    <w:rsid w:val="0069756E"/>
    <w:rsid w:val="00697AE9"/>
    <w:rsid w:val="00697D21"/>
    <w:rsid w:val="00697D55"/>
    <w:rsid w:val="00697F83"/>
    <w:rsid w:val="006A03FC"/>
    <w:rsid w:val="006A0A04"/>
    <w:rsid w:val="006A1AE6"/>
    <w:rsid w:val="006A222F"/>
    <w:rsid w:val="006A2230"/>
    <w:rsid w:val="006A2B79"/>
    <w:rsid w:val="006A34CE"/>
    <w:rsid w:val="006A3C3A"/>
    <w:rsid w:val="006A3ED7"/>
    <w:rsid w:val="006A4303"/>
    <w:rsid w:val="006A4CF5"/>
    <w:rsid w:val="006A4E96"/>
    <w:rsid w:val="006A67B1"/>
    <w:rsid w:val="006A7922"/>
    <w:rsid w:val="006B16D3"/>
    <w:rsid w:val="006B19F1"/>
    <w:rsid w:val="006B1E8E"/>
    <w:rsid w:val="006B20E9"/>
    <w:rsid w:val="006B292E"/>
    <w:rsid w:val="006B3524"/>
    <w:rsid w:val="006B413E"/>
    <w:rsid w:val="006B45CF"/>
    <w:rsid w:val="006B462F"/>
    <w:rsid w:val="006B5264"/>
    <w:rsid w:val="006B5B79"/>
    <w:rsid w:val="006B5F94"/>
    <w:rsid w:val="006B643B"/>
    <w:rsid w:val="006B6629"/>
    <w:rsid w:val="006B6CBA"/>
    <w:rsid w:val="006B6FA4"/>
    <w:rsid w:val="006B745A"/>
    <w:rsid w:val="006B7DCB"/>
    <w:rsid w:val="006B7F58"/>
    <w:rsid w:val="006B7FAA"/>
    <w:rsid w:val="006C0A9A"/>
    <w:rsid w:val="006C1279"/>
    <w:rsid w:val="006C17C8"/>
    <w:rsid w:val="006C1E36"/>
    <w:rsid w:val="006C2255"/>
    <w:rsid w:val="006C2DBF"/>
    <w:rsid w:val="006C3234"/>
    <w:rsid w:val="006C51C0"/>
    <w:rsid w:val="006C526F"/>
    <w:rsid w:val="006C5858"/>
    <w:rsid w:val="006C70BE"/>
    <w:rsid w:val="006D0011"/>
    <w:rsid w:val="006D015D"/>
    <w:rsid w:val="006D0473"/>
    <w:rsid w:val="006D07FB"/>
    <w:rsid w:val="006D108B"/>
    <w:rsid w:val="006D1D7D"/>
    <w:rsid w:val="006D25BA"/>
    <w:rsid w:val="006D2A2F"/>
    <w:rsid w:val="006D3F7B"/>
    <w:rsid w:val="006D4C54"/>
    <w:rsid w:val="006D5A7E"/>
    <w:rsid w:val="006D5B2F"/>
    <w:rsid w:val="006D65AE"/>
    <w:rsid w:val="006D79D4"/>
    <w:rsid w:val="006E030B"/>
    <w:rsid w:val="006E0595"/>
    <w:rsid w:val="006E082F"/>
    <w:rsid w:val="006E0B16"/>
    <w:rsid w:val="006E0F80"/>
    <w:rsid w:val="006E212C"/>
    <w:rsid w:val="006E25B8"/>
    <w:rsid w:val="006E2D69"/>
    <w:rsid w:val="006E2F97"/>
    <w:rsid w:val="006E34C5"/>
    <w:rsid w:val="006E5133"/>
    <w:rsid w:val="006E52D9"/>
    <w:rsid w:val="006E55D9"/>
    <w:rsid w:val="006E6147"/>
    <w:rsid w:val="006E6214"/>
    <w:rsid w:val="006E6D5D"/>
    <w:rsid w:val="006E7387"/>
    <w:rsid w:val="006E7FE3"/>
    <w:rsid w:val="006F0787"/>
    <w:rsid w:val="006F0F39"/>
    <w:rsid w:val="006F229E"/>
    <w:rsid w:val="006F262E"/>
    <w:rsid w:val="006F2ED5"/>
    <w:rsid w:val="006F2FA9"/>
    <w:rsid w:val="006F3060"/>
    <w:rsid w:val="006F3C3F"/>
    <w:rsid w:val="006F4B7D"/>
    <w:rsid w:val="006F6363"/>
    <w:rsid w:val="006F7356"/>
    <w:rsid w:val="00700464"/>
    <w:rsid w:val="00700B9A"/>
    <w:rsid w:val="007018B0"/>
    <w:rsid w:val="00701FF0"/>
    <w:rsid w:val="00702187"/>
    <w:rsid w:val="00702FAC"/>
    <w:rsid w:val="007033F9"/>
    <w:rsid w:val="007038C4"/>
    <w:rsid w:val="00703CCA"/>
    <w:rsid w:val="00704628"/>
    <w:rsid w:val="00704743"/>
    <w:rsid w:val="00704C52"/>
    <w:rsid w:val="00705948"/>
    <w:rsid w:val="00705AAD"/>
    <w:rsid w:val="00705D86"/>
    <w:rsid w:val="007064EC"/>
    <w:rsid w:val="00706CEF"/>
    <w:rsid w:val="00706D23"/>
    <w:rsid w:val="007073DB"/>
    <w:rsid w:val="0070776F"/>
    <w:rsid w:val="00707F88"/>
    <w:rsid w:val="007110DF"/>
    <w:rsid w:val="00711DE1"/>
    <w:rsid w:val="00712C26"/>
    <w:rsid w:val="00713476"/>
    <w:rsid w:val="00713F74"/>
    <w:rsid w:val="007146A9"/>
    <w:rsid w:val="007146E1"/>
    <w:rsid w:val="007148A4"/>
    <w:rsid w:val="00714A8B"/>
    <w:rsid w:val="00714E8C"/>
    <w:rsid w:val="00714F18"/>
    <w:rsid w:val="007156D7"/>
    <w:rsid w:val="007157F4"/>
    <w:rsid w:val="00715ABB"/>
    <w:rsid w:val="007169AE"/>
    <w:rsid w:val="0072025D"/>
    <w:rsid w:val="0072224C"/>
    <w:rsid w:val="007224B2"/>
    <w:rsid w:val="00722775"/>
    <w:rsid w:val="00722E49"/>
    <w:rsid w:val="00722FA2"/>
    <w:rsid w:val="00723021"/>
    <w:rsid w:val="00723A06"/>
    <w:rsid w:val="00724050"/>
    <w:rsid w:val="007241E9"/>
    <w:rsid w:val="007250A6"/>
    <w:rsid w:val="00725524"/>
    <w:rsid w:val="007256EC"/>
    <w:rsid w:val="007262B2"/>
    <w:rsid w:val="00726394"/>
    <w:rsid w:val="00726C86"/>
    <w:rsid w:val="00726ECE"/>
    <w:rsid w:val="00727F05"/>
    <w:rsid w:val="00730294"/>
    <w:rsid w:val="00730A4A"/>
    <w:rsid w:val="00731341"/>
    <w:rsid w:val="007316FA"/>
    <w:rsid w:val="007319FE"/>
    <w:rsid w:val="0073360E"/>
    <w:rsid w:val="007341AD"/>
    <w:rsid w:val="007353BF"/>
    <w:rsid w:val="007356B0"/>
    <w:rsid w:val="00735B0B"/>
    <w:rsid w:val="00735DA0"/>
    <w:rsid w:val="0073644F"/>
    <w:rsid w:val="0073747C"/>
    <w:rsid w:val="007375C4"/>
    <w:rsid w:val="00737BCD"/>
    <w:rsid w:val="00737BDE"/>
    <w:rsid w:val="00737CC9"/>
    <w:rsid w:val="00740981"/>
    <w:rsid w:val="00740CAA"/>
    <w:rsid w:val="00740CC4"/>
    <w:rsid w:val="007423AE"/>
    <w:rsid w:val="007423DD"/>
    <w:rsid w:val="00743989"/>
    <w:rsid w:val="00743F18"/>
    <w:rsid w:val="00744513"/>
    <w:rsid w:val="00744ACA"/>
    <w:rsid w:val="00745075"/>
    <w:rsid w:val="007466B3"/>
    <w:rsid w:val="00747F5F"/>
    <w:rsid w:val="007509F8"/>
    <w:rsid w:val="00750AAE"/>
    <w:rsid w:val="007516AD"/>
    <w:rsid w:val="007527F4"/>
    <w:rsid w:val="00753059"/>
    <w:rsid w:val="007546A3"/>
    <w:rsid w:val="007548BB"/>
    <w:rsid w:val="00754DD1"/>
    <w:rsid w:val="0075507F"/>
    <w:rsid w:val="00756ADC"/>
    <w:rsid w:val="00756BB6"/>
    <w:rsid w:val="007600B9"/>
    <w:rsid w:val="007610A9"/>
    <w:rsid w:val="007622ED"/>
    <w:rsid w:val="007626E2"/>
    <w:rsid w:val="007628C2"/>
    <w:rsid w:val="00762929"/>
    <w:rsid w:val="00762BAB"/>
    <w:rsid w:val="0076349D"/>
    <w:rsid w:val="00763B87"/>
    <w:rsid w:val="00763BFB"/>
    <w:rsid w:val="00763D6F"/>
    <w:rsid w:val="00764458"/>
    <w:rsid w:val="00764A03"/>
    <w:rsid w:val="00765315"/>
    <w:rsid w:val="00765416"/>
    <w:rsid w:val="0076556A"/>
    <w:rsid w:val="00765CE4"/>
    <w:rsid w:val="00766886"/>
    <w:rsid w:val="00766D89"/>
    <w:rsid w:val="007709FE"/>
    <w:rsid w:val="00770CAE"/>
    <w:rsid w:val="00770D26"/>
    <w:rsid w:val="0077106F"/>
    <w:rsid w:val="007723B4"/>
    <w:rsid w:val="0077281C"/>
    <w:rsid w:val="00772E43"/>
    <w:rsid w:val="00772F7B"/>
    <w:rsid w:val="00773578"/>
    <w:rsid w:val="00773810"/>
    <w:rsid w:val="007739AE"/>
    <w:rsid w:val="007742EA"/>
    <w:rsid w:val="0077491C"/>
    <w:rsid w:val="0077505C"/>
    <w:rsid w:val="00775679"/>
    <w:rsid w:val="007762BF"/>
    <w:rsid w:val="00776800"/>
    <w:rsid w:val="0077745C"/>
    <w:rsid w:val="00777D55"/>
    <w:rsid w:val="00777E7A"/>
    <w:rsid w:val="00777F34"/>
    <w:rsid w:val="007800C2"/>
    <w:rsid w:val="00780279"/>
    <w:rsid w:val="00780390"/>
    <w:rsid w:val="00780CF8"/>
    <w:rsid w:val="00780FFD"/>
    <w:rsid w:val="007815F0"/>
    <w:rsid w:val="007818D6"/>
    <w:rsid w:val="00781919"/>
    <w:rsid w:val="00781F82"/>
    <w:rsid w:val="007820CC"/>
    <w:rsid w:val="007839D5"/>
    <w:rsid w:val="0078482F"/>
    <w:rsid w:val="0078524A"/>
    <w:rsid w:val="00785435"/>
    <w:rsid w:val="00785B69"/>
    <w:rsid w:val="0079004E"/>
    <w:rsid w:val="007904A0"/>
    <w:rsid w:val="00790A54"/>
    <w:rsid w:val="00790A65"/>
    <w:rsid w:val="00790D80"/>
    <w:rsid w:val="00790F75"/>
    <w:rsid w:val="00791B44"/>
    <w:rsid w:val="00791FCD"/>
    <w:rsid w:val="00792BE6"/>
    <w:rsid w:val="00794D34"/>
    <w:rsid w:val="007951F3"/>
    <w:rsid w:val="007954DA"/>
    <w:rsid w:val="007954FD"/>
    <w:rsid w:val="0079699F"/>
    <w:rsid w:val="00796C08"/>
    <w:rsid w:val="00797B9A"/>
    <w:rsid w:val="007A194F"/>
    <w:rsid w:val="007A1B11"/>
    <w:rsid w:val="007A322F"/>
    <w:rsid w:val="007A357F"/>
    <w:rsid w:val="007A39A6"/>
    <w:rsid w:val="007A48EA"/>
    <w:rsid w:val="007A4AFD"/>
    <w:rsid w:val="007A5EAA"/>
    <w:rsid w:val="007A6683"/>
    <w:rsid w:val="007A6B82"/>
    <w:rsid w:val="007A6BDB"/>
    <w:rsid w:val="007B125C"/>
    <w:rsid w:val="007B1402"/>
    <w:rsid w:val="007B1A8D"/>
    <w:rsid w:val="007B1C42"/>
    <w:rsid w:val="007B2173"/>
    <w:rsid w:val="007B33FB"/>
    <w:rsid w:val="007B426A"/>
    <w:rsid w:val="007B475D"/>
    <w:rsid w:val="007B4EF9"/>
    <w:rsid w:val="007B4F87"/>
    <w:rsid w:val="007B5AF0"/>
    <w:rsid w:val="007B673B"/>
    <w:rsid w:val="007B6744"/>
    <w:rsid w:val="007B6972"/>
    <w:rsid w:val="007B69BE"/>
    <w:rsid w:val="007B7D5A"/>
    <w:rsid w:val="007B7DCB"/>
    <w:rsid w:val="007B7F66"/>
    <w:rsid w:val="007C00BC"/>
    <w:rsid w:val="007C0489"/>
    <w:rsid w:val="007C0AED"/>
    <w:rsid w:val="007C1032"/>
    <w:rsid w:val="007C11DB"/>
    <w:rsid w:val="007C2138"/>
    <w:rsid w:val="007C3E65"/>
    <w:rsid w:val="007C4C95"/>
    <w:rsid w:val="007C4E67"/>
    <w:rsid w:val="007C526A"/>
    <w:rsid w:val="007C5444"/>
    <w:rsid w:val="007C5C53"/>
    <w:rsid w:val="007C6BC6"/>
    <w:rsid w:val="007C7681"/>
    <w:rsid w:val="007C7B35"/>
    <w:rsid w:val="007C7C93"/>
    <w:rsid w:val="007D029C"/>
    <w:rsid w:val="007D093A"/>
    <w:rsid w:val="007D0F50"/>
    <w:rsid w:val="007D1B9B"/>
    <w:rsid w:val="007D2381"/>
    <w:rsid w:val="007D2716"/>
    <w:rsid w:val="007D40DA"/>
    <w:rsid w:val="007D42C7"/>
    <w:rsid w:val="007D4B1F"/>
    <w:rsid w:val="007D536E"/>
    <w:rsid w:val="007D545C"/>
    <w:rsid w:val="007D553A"/>
    <w:rsid w:val="007D57AB"/>
    <w:rsid w:val="007D5B6E"/>
    <w:rsid w:val="007D61C0"/>
    <w:rsid w:val="007D6F75"/>
    <w:rsid w:val="007D7D2D"/>
    <w:rsid w:val="007E0D53"/>
    <w:rsid w:val="007E1096"/>
    <w:rsid w:val="007E27C5"/>
    <w:rsid w:val="007E2B9D"/>
    <w:rsid w:val="007E2C23"/>
    <w:rsid w:val="007E3D64"/>
    <w:rsid w:val="007E4432"/>
    <w:rsid w:val="007E6233"/>
    <w:rsid w:val="007E70AF"/>
    <w:rsid w:val="007E723B"/>
    <w:rsid w:val="007E7F30"/>
    <w:rsid w:val="007F0800"/>
    <w:rsid w:val="007F12B8"/>
    <w:rsid w:val="007F1FE1"/>
    <w:rsid w:val="007F2316"/>
    <w:rsid w:val="007F2A12"/>
    <w:rsid w:val="007F3127"/>
    <w:rsid w:val="007F532A"/>
    <w:rsid w:val="007F552A"/>
    <w:rsid w:val="007F561F"/>
    <w:rsid w:val="007F60A0"/>
    <w:rsid w:val="007F6305"/>
    <w:rsid w:val="007F6791"/>
    <w:rsid w:val="007F697A"/>
    <w:rsid w:val="007F7826"/>
    <w:rsid w:val="007F7B72"/>
    <w:rsid w:val="007F7D0F"/>
    <w:rsid w:val="007F7D24"/>
    <w:rsid w:val="008017C2"/>
    <w:rsid w:val="00801ED8"/>
    <w:rsid w:val="0080204A"/>
    <w:rsid w:val="00802383"/>
    <w:rsid w:val="0080450A"/>
    <w:rsid w:val="00804A8F"/>
    <w:rsid w:val="008050EF"/>
    <w:rsid w:val="00806414"/>
    <w:rsid w:val="00806BF6"/>
    <w:rsid w:val="00806E55"/>
    <w:rsid w:val="00811144"/>
    <w:rsid w:val="008111AA"/>
    <w:rsid w:val="00811E5E"/>
    <w:rsid w:val="008121A1"/>
    <w:rsid w:val="0081221A"/>
    <w:rsid w:val="00812748"/>
    <w:rsid w:val="00812806"/>
    <w:rsid w:val="00813460"/>
    <w:rsid w:val="008137D6"/>
    <w:rsid w:val="008146FB"/>
    <w:rsid w:val="00814D60"/>
    <w:rsid w:val="00815304"/>
    <w:rsid w:val="00815690"/>
    <w:rsid w:val="00815AC3"/>
    <w:rsid w:val="00815DF3"/>
    <w:rsid w:val="00816358"/>
    <w:rsid w:val="008169B4"/>
    <w:rsid w:val="00816B69"/>
    <w:rsid w:val="0081731E"/>
    <w:rsid w:val="008178FE"/>
    <w:rsid w:val="0082063C"/>
    <w:rsid w:val="00820FD1"/>
    <w:rsid w:val="00821AC5"/>
    <w:rsid w:val="008232D7"/>
    <w:rsid w:val="00824F16"/>
    <w:rsid w:val="00825402"/>
    <w:rsid w:val="00826273"/>
    <w:rsid w:val="0082645D"/>
    <w:rsid w:val="00827482"/>
    <w:rsid w:val="008300A6"/>
    <w:rsid w:val="008306E1"/>
    <w:rsid w:val="008307CA"/>
    <w:rsid w:val="0083109A"/>
    <w:rsid w:val="0083110E"/>
    <w:rsid w:val="00831398"/>
    <w:rsid w:val="00831933"/>
    <w:rsid w:val="00831CD8"/>
    <w:rsid w:val="00833293"/>
    <w:rsid w:val="00834110"/>
    <w:rsid w:val="00834465"/>
    <w:rsid w:val="008353F7"/>
    <w:rsid w:val="00835A1D"/>
    <w:rsid w:val="00836296"/>
    <w:rsid w:val="00836A35"/>
    <w:rsid w:val="00836A5D"/>
    <w:rsid w:val="00836ADA"/>
    <w:rsid w:val="008372B3"/>
    <w:rsid w:val="008375D8"/>
    <w:rsid w:val="00840728"/>
    <w:rsid w:val="008421AD"/>
    <w:rsid w:val="008422BD"/>
    <w:rsid w:val="0084249A"/>
    <w:rsid w:val="008428C3"/>
    <w:rsid w:val="008429B7"/>
    <w:rsid w:val="008430BD"/>
    <w:rsid w:val="0084379F"/>
    <w:rsid w:val="00843BA5"/>
    <w:rsid w:val="00843F8A"/>
    <w:rsid w:val="0084494B"/>
    <w:rsid w:val="00844B05"/>
    <w:rsid w:val="0084513E"/>
    <w:rsid w:val="008459A4"/>
    <w:rsid w:val="00846282"/>
    <w:rsid w:val="00847F17"/>
    <w:rsid w:val="00850450"/>
    <w:rsid w:val="00850E53"/>
    <w:rsid w:val="008518D9"/>
    <w:rsid w:val="00851B54"/>
    <w:rsid w:val="0085241E"/>
    <w:rsid w:val="008526DD"/>
    <w:rsid w:val="00852D48"/>
    <w:rsid w:val="008532E0"/>
    <w:rsid w:val="0085374F"/>
    <w:rsid w:val="00853E5B"/>
    <w:rsid w:val="00854469"/>
    <w:rsid w:val="00855587"/>
    <w:rsid w:val="00855AE7"/>
    <w:rsid w:val="00855B1D"/>
    <w:rsid w:val="00855B6A"/>
    <w:rsid w:val="00855C26"/>
    <w:rsid w:val="00856014"/>
    <w:rsid w:val="00856017"/>
    <w:rsid w:val="00856423"/>
    <w:rsid w:val="00857C5C"/>
    <w:rsid w:val="00860CE3"/>
    <w:rsid w:val="008621F3"/>
    <w:rsid w:val="008626C5"/>
    <w:rsid w:val="00862BA8"/>
    <w:rsid w:val="00862D92"/>
    <w:rsid w:val="008630D0"/>
    <w:rsid w:val="008631C2"/>
    <w:rsid w:val="0086378D"/>
    <w:rsid w:val="008638D4"/>
    <w:rsid w:val="00864077"/>
    <w:rsid w:val="0086424C"/>
    <w:rsid w:val="00864377"/>
    <w:rsid w:val="008645E4"/>
    <w:rsid w:val="00864670"/>
    <w:rsid w:val="00864708"/>
    <w:rsid w:val="008656EA"/>
    <w:rsid w:val="00865982"/>
    <w:rsid w:val="00865DD2"/>
    <w:rsid w:val="008667E6"/>
    <w:rsid w:val="00866991"/>
    <w:rsid w:val="00866DD0"/>
    <w:rsid w:val="00870DEE"/>
    <w:rsid w:val="008716CE"/>
    <w:rsid w:val="00871B5D"/>
    <w:rsid w:val="008720B5"/>
    <w:rsid w:val="0087273F"/>
    <w:rsid w:val="008740C3"/>
    <w:rsid w:val="00874500"/>
    <w:rsid w:val="00874625"/>
    <w:rsid w:val="00874DB5"/>
    <w:rsid w:val="00874FFA"/>
    <w:rsid w:val="00876848"/>
    <w:rsid w:val="00876DEE"/>
    <w:rsid w:val="0087781F"/>
    <w:rsid w:val="00880034"/>
    <w:rsid w:val="00880521"/>
    <w:rsid w:val="00880AF7"/>
    <w:rsid w:val="00882C35"/>
    <w:rsid w:val="008834B4"/>
    <w:rsid w:val="00883540"/>
    <w:rsid w:val="008839E7"/>
    <w:rsid w:val="00883F04"/>
    <w:rsid w:val="008863B7"/>
    <w:rsid w:val="00886E3C"/>
    <w:rsid w:val="0088714B"/>
    <w:rsid w:val="00890493"/>
    <w:rsid w:val="008906DF"/>
    <w:rsid w:val="00891C46"/>
    <w:rsid w:val="0089217C"/>
    <w:rsid w:val="008927B5"/>
    <w:rsid w:val="00892EBB"/>
    <w:rsid w:val="00893C7A"/>
    <w:rsid w:val="00893E9D"/>
    <w:rsid w:val="0089434A"/>
    <w:rsid w:val="0089437C"/>
    <w:rsid w:val="00894F28"/>
    <w:rsid w:val="0089545F"/>
    <w:rsid w:val="008958F7"/>
    <w:rsid w:val="00895B16"/>
    <w:rsid w:val="00895B7D"/>
    <w:rsid w:val="008961E8"/>
    <w:rsid w:val="0089649A"/>
    <w:rsid w:val="008964BF"/>
    <w:rsid w:val="00896BF5"/>
    <w:rsid w:val="00896EB6"/>
    <w:rsid w:val="008972B0"/>
    <w:rsid w:val="008976C3"/>
    <w:rsid w:val="0089790B"/>
    <w:rsid w:val="008A04D4"/>
    <w:rsid w:val="008A09CB"/>
    <w:rsid w:val="008A26FC"/>
    <w:rsid w:val="008A3771"/>
    <w:rsid w:val="008A4377"/>
    <w:rsid w:val="008A4481"/>
    <w:rsid w:val="008A50AD"/>
    <w:rsid w:val="008A515D"/>
    <w:rsid w:val="008A5372"/>
    <w:rsid w:val="008A5EF1"/>
    <w:rsid w:val="008A6173"/>
    <w:rsid w:val="008A6755"/>
    <w:rsid w:val="008A6E36"/>
    <w:rsid w:val="008A73CA"/>
    <w:rsid w:val="008A78D6"/>
    <w:rsid w:val="008A79F9"/>
    <w:rsid w:val="008B0CC1"/>
    <w:rsid w:val="008B1112"/>
    <w:rsid w:val="008B17E3"/>
    <w:rsid w:val="008B1B4E"/>
    <w:rsid w:val="008B1D61"/>
    <w:rsid w:val="008B2438"/>
    <w:rsid w:val="008B41B4"/>
    <w:rsid w:val="008B4205"/>
    <w:rsid w:val="008B4595"/>
    <w:rsid w:val="008B4DDB"/>
    <w:rsid w:val="008B5316"/>
    <w:rsid w:val="008B53D4"/>
    <w:rsid w:val="008B6363"/>
    <w:rsid w:val="008B688F"/>
    <w:rsid w:val="008B6CB2"/>
    <w:rsid w:val="008C0C07"/>
    <w:rsid w:val="008C1CC2"/>
    <w:rsid w:val="008C21DE"/>
    <w:rsid w:val="008C26FB"/>
    <w:rsid w:val="008C2D1C"/>
    <w:rsid w:val="008C2F02"/>
    <w:rsid w:val="008C3451"/>
    <w:rsid w:val="008C3A7B"/>
    <w:rsid w:val="008C4678"/>
    <w:rsid w:val="008C53C9"/>
    <w:rsid w:val="008C57FE"/>
    <w:rsid w:val="008C5D93"/>
    <w:rsid w:val="008C5DEF"/>
    <w:rsid w:val="008C6106"/>
    <w:rsid w:val="008C621C"/>
    <w:rsid w:val="008C6CD2"/>
    <w:rsid w:val="008C7D64"/>
    <w:rsid w:val="008C7EA1"/>
    <w:rsid w:val="008D17F5"/>
    <w:rsid w:val="008D1AFD"/>
    <w:rsid w:val="008D278E"/>
    <w:rsid w:val="008D2D4D"/>
    <w:rsid w:val="008D450D"/>
    <w:rsid w:val="008D469F"/>
    <w:rsid w:val="008D5604"/>
    <w:rsid w:val="008D734A"/>
    <w:rsid w:val="008D798E"/>
    <w:rsid w:val="008D7EC2"/>
    <w:rsid w:val="008E0054"/>
    <w:rsid w:val="008E00F9"/>
    <w:rsid w:val="008E0B81"/>
    <w:rsid w:val="008E0CA9"/>
    <w:rsid w:val="008E14CC"/>
    <w:rsid w:val="008E2B04"/>
    <w:rsid w:val="008E2C7C"/>
    <w:rsid w:val="008E3A3A"/>
    <w:rsid w:val="008E4058"/>
    <w:rsid w:val="008E598F"/>
    <w:rsid w:val="008E5CAB"/>
    <w:rsid w:val="008E706B"/>
    <w:rsid w:val="008E7E76"/>
    <w:rsid w:val="008F025C"/>
    <w:rsid w:val="008F046E"/>
    <w:rsid w:val="008F04CF"/>
    <w:rsid w:val="008F0AF1"/>
    <w:rsid w:val="008F12CD"/>
    <w:rsid w:val="008F13F6"/>
    <w:rsid w:val="008F162C"/>
    <w:rsid w:val="008F1E10"/>
    <w:rsid w:val="008F2388"/>
    <w:rsid w:val="008F2457"/>
    <w:rsid w:val="008F24CE"/>
    <w:rsid w:val="008F282B"/>
    <w:rsid w:val="008F287B"/>
    <w:rsid w:val="008F2A53"/>
    <w:rsid w:val="008F2A7F"/>
    <w:rsid w:val="008F2D3B"/>
    <w:rsid w:val="008F37A4"/>
    <w:rsid w:val="008F3EA0"/>
    <w:rsid w:val="008F4317"/>
    <w:rsid w:val="008F5BF3"/>
    <w:rsid w:val="008F64EF"/>
    <w:rsid w:val="008F6B54"/>
    <w:rsid w:val="008F7282"/>
    <w:rsid w:val="008F7484"/>
    <w:rsid w:val="00900A17"/>
    <w:rsid w:val="00900A33"/>
    <w:rsid w:val="00900E95"/>
    <w:rsid w:val="00901242"/>
    <w:rsid w:val="0090394B"/>
    <w:rsid w:val="00903C4E"/>
    <w:rsid w:val="00903D7D"/>
    <w:rsid w:val="00905703"/>
    <w:rsid w:val="00905AC5"/>
    <w:rsid w:val="00906118"/>
    <w:rsid w:val="00906F9B"/>
    <w:rsid w:val="00907A5E"/>
    <w:rsid w:val="00907DB7"/>
    <w:rsid w:val="00907EB8"/>
    <w:rsid w:val="00910334"/>
    <w:rsid w:val="00910D06"/>
    <w:rsid w:val="009110C2"/>
    <w:rsid w:val="00911EAB"/>
    <w:rsid w:val="00912BE5"/>
    <w:rsid w:val="00913130"/>
    <w:rsid w:val="00913722"/>
    <w:rsid w:val="0091511A"/>
    <w:rsid w:val="00915353"/>
    <w:rsid w:val="0091561E"/>
    <w:rsid w:val="0091584F"/>
    <w:rsid w:val="00915B6B"/>
    <w:rsid w:val="00915FF9"/>
    <w:rsid w:val="00916415"/>
    <w:rsid w:val="0091659B"/>
    <w:rsid w:val="0091770C"/>
    <w:rsid w:val="00917E50"/>
    <w:rsid w:val="00921226"/>
    <w:rsid w:val="009214BA"/>
    <w:rsid w:val="0092165B"/>
    <w:rsid w:val="0092175D"/>
    <w:rsid w:val="00922061"/>
    <w:rsid w:val="0092213D"/>
    <w:rsid w:val="00923425"/>
    <w:rsid w:val="009234A6"/>
    <w:rsid w:val="00923775"/>
    <w:rsid w:val="00923979"/>
    <w:rsid w:val="00923F06"/>
    <w:rsid w:val="009270D9"/>
    <w:rsid w:val="009271B5"/>
    <w:rsid w:val="00927790"/>
    <w:rsid w:val="00927888"/>
    <w:rsid w:val="00930260"/>
    <w:rsid w:val="009306BF"/>
    <w:rsid w:val="00930E4F"/>
    <w:rsid w:val="00931B01"/>
    <w:rsid w:val="0093204A"/>
    <w:rsid w:val="00932674"/>
    <w:rsid w:val="009328D0"/>
    <w:rsid w:val="0093333E"/>
    <w:rsid w:val="00934B3C"/>
    <w:rsid w:val="00935621"/>
    <w:rsid w:val="009356CF"/>
    <w:rsid w:val="009365E4"/>
    <w:rsid w:val="00936729"/>
    <w:rsid w:val="00936A0B"/>
    <w:rsid w:val="00936B54"/>
    <w:rsid w:val="009379FC"/>
    <w:rsid w:val="00937BA3"/>
    <w:rsid w:val="009402FB"/>
    <w:rsid w:val="0094031E"/>
    <w:rsid w:val="00940FE9"/>
    <w:rsid w:val="00941BC1"/>
    <w:rsid w:val="00941C09"/>
    <w:rsid w:val="00941CF6"/>
    <w:rsid w:val="00942CB1"/>
    <w:rsid w:val="00944670"/>
    <w:rsid w:val="00945281"/>
    <w:rsid w:val="00946678"/>
    <w:rsid w:val="009467D4"/>
    <w:rsid w:val="00946A92"/>
    <w:rsid w:val="00947417"/>
    <w:rsid w:val="00947C7A"/>
    <w:rsid w:val="00950A4F"/>
    <w:rsid w:val="009518EF"/>
    <w:rsid w:val="00952FB8"/>
    <w:rsid w:val="00953D2B"/>
    <w:rsid w:val="00953F07"/>
    <w:rsid w:val="00954C4F"/>
    <w:rsid w:val="00954C92"/>
    <w:rsid w:val="00955B68"/>
    <w:rsid w:val="00956559"/>
    <w:rsid w:val="00956B9E"/>
    <w:rsid w:val="00956BD2"/>
    <w:rsid w:val="00957399"/>
    <w:rsid w:val="009577E1"/>
    <w:rsid w:val="00957B5C"/>
    <w:rsid w:val="00957C3D"/>
    <w:rsid w:val="00957C4A"/>
    <w:rsid w:val="009600BB"/>
    <w:rsid w:val="00960336"/>
    <w:rsid w:val="0096044B"/>
    <w:rsid w:val="0096121C"/>
    <w:rsid w:val="00961463"/>
    <w:rsid w:val="009628C4"/>
    <w:rsid w:val="009629BC"/>
    <w:rsid w:val="00962B52"/>
    <w:rsid w:val="00962E97"/>
    <w:rsid w:val="00963A1E"/>
    <w:rsid w:val="00964007"/>
    <w:rsid w:val="0096447B"/>
    <w:rsid w:val="00964798"/>
    <w:rsid w:val="00965708"/>
    <w:rsid w:val="0096646D"/>
    <w:rsid w:val="0096724F"/>
    <w:rsid w:val="0096762C"/>
    <w:rsid w:val="00967C39"/>
    <w:rsid w:val="009709C7"/>
    <w:rsid w:val="0097134A"/>
    <w:rsid w:val="009713F5"/>
    <w:rsid w:val="00971849"/>
    <w:rsid w:val="009719F9"/>
    <w:rsid w:val="00971D77"/>
    <w:rsid w:val="009723C0"/>
    <w:rsid w:val="00972581"/>
    <w:rsid w:val="00974589"/>
    <w:rsid w:val="00974A03"/>
    <w:rsid w:val="00974ACB"/>
    <w:rsid w:val="00975A0A"/>
    <w:rsid w:val="00975B62"/>
    <w:rsid w:val="00975EC8"/>
    <w:rsid w:val="0097708A"/>
    <w:rsid w:val="00977474"/>
    <w:rsid w:val="00977738"/>
    <w:rsid w:val="00981192"/>
    <w:rsid w:val="009816EA"/>
    <w:rsid w:val="009828BC"/>
    <w:rsid w:val="00982C09"/>
    <w:rsid w:val="00983487"/>
    <w:rsid w:val="00983A5D"/>
    <w:rsid w:val="00983C91"/>
    <w:rsid w:val="009849A8"/>
    <w:rsid w:val="00984E67"/>
    <w:rsid w:val="0098584E"/>
    <w:rsid w:val="00985AB4"/>
    <w:rsid w:val="00986C98"/>
    <w:rsid w:val="00990846"/>
    <w:rsid w:val="00990B61"/>
    <w:rsid w:val="00990F40"/>
    <w:rsid w:val="00991E80"/>
    <w:rsid w:val="00991EE8"/>
    <w:rsid w:val="00992120"/>
    <w:rsid w:val="00992406"/>
    <w:rsid w:val="0099330C"/>
    <w:rsid w:val="0099330D"/>
    <w:rsid w:val="00993577"/>
    <w:rsid w:val="0099368F"/>
    <w:rsid w:val="0099390D"/>
    <w:rsid w:val="0099397F"/>
    <w:rsid w:val="009939EA"/>
    <w:rsid w:val="0099480B"/>
    <w:rsid w:val="00994F12"/>
    <w:rsid w:val="0099671C"/>
    <w:rsid w:val="009969A8"/>
    <w:rsid w:val="009977C5"/>
    <w:rsid w:val="00997E3D"/>
    <w:rsid w:val="009A077D"/>
    <w:rsid w:val="009A225D"/>
    <w:rsid w:val="009A33C7"/>
    <w:rsid w:val="009A34EA"/>
    <w:rsid w:val="009A37D8"/>
    <w:rsid w:val="009A3D9E"/>
    <w:rsid w:val="009A3F66"/>
    <w:rsid w:val="009A40D6"/>
    <w:rsid w:val="009A4430"/>
    <w:rsid w:val="009A49D2"/>
    <w:rsid w:val="009A4B0F"/>
    <w:rsid w:val="009A4C1D"/>
    <w:rsid w:val="009A67B1"/>
    <w:rsid w:val="009B1FAB"/>
    <w:rsid w:val="009B2B86"/>
    <w:rsid w:val="009B2D5C"/>
    <w:rsid w:val="009B2F24"/>
    <w:rsid w:val="009B3089"/>
    <w:rsid w:val="009B392C"/>
    <w:rsid w:val="009B3EC1"/>
    <w:rsid w:val="009B4325"/>
    <w:rsid w:val="009B4773"/>
    <w:rsid w:val="009B6459"/>
    <w:rsid w:val="009B6594"/>
    <w:rsid w:val="009B6E1F"/>
    <w:rsid w:val="009B7BED"/>
    <w:rsid w:val="009B7EDB"/>
    <w:rsid w:val="009B7F89"/>
    <w:rsid w:val="009C0B6B"/>
    <w:rsid w:val="009C0CAF"/>
    <w:rsid w:val="009C0D79"/>
    <w:rsid w:val="009C0F3A"/>
    <w:rsid w:val="009C15ED"/>
    <w:rsid w:val="009C18B9"/>
    <w:rsid w:val="009C1AE0"/>
    <w:rsid w:val="009C1D55"/>
    <w:rsid w:val="009C20A1"/>
    <w:rsid w:val="009C37B0"/>
    <w:rsid w:val="009C3A2E"/>
    <w:rsid w:val="009C3A73"/>
    <w:rsid w:val="009C3B6E"/>
    <w:rsid w:val="009C3F85"/>
    <w:rsid w:val="009C529C"/>
    <w:rsid w:val="009C576C"/>
    <w:rsid w:val="009C5DD7"/>
    <w:rsid w:val="009C62ED"/>
    <w:rsid w:val="009C669C"/>
    <w:rsid w:val="009C701E"/>
    <w:rsid w:val="009C7A67"/>
    <w:rsid w:val="009C7BD1"/>
    <w:rsid w:val="009C7F82"/>
    <w:rsid w:val="009D02C4"/>
    <w:rsid w:val="009D05AD"/>
    <w:rsid w:val="009D06A3"/>
    <w:rsid w:val="009D0A17"/>
    <w:rsid w:val="009D0DFE"/>
    <w:rsid w:val="009D11EA"/>
    <w:rsid w:val="009D2159"/>
    <w:rsid w:val="009D2FEB"/>
    <w:rsid w:val="009D3742"/>
    <w:rsid w:val="009D3A98"/>
    <w:rsid w:val="009D453D"/>
    <w:rsid w:val="009D4811"/>
    <w:rsid w:val="009D494A"/>
    <w:rsid w:val="009D4BA4"/>
    <w:rsid w:val="009D4F2A"/>
    <w:rsid w:val="009D5944"/>
    <w:rsid w:val="009D596C"/>
    <w:rsid w:val="009D5E79"/>
    <w:rsid w:val="009D60FF"/>
    <w:rsid w:val="009D747C"/>
    <w:rsid w:val="009E00C3"/>
    <w:rsid w:val="009E0196"/>
    <w:rsid w:val="009E05A0"/>
    <w:rsid w:val="009E090B"/>
    <w:rsid w:val="009E0A7A"/>
    <w:rsid w:val="009E0D5D"/>
    <w:rsid w:val="009E1538"/>
    <w:rsid w:val="009E1651"/>
    <w:rsid w:val="009E1693"/>
    <w:rsid w:val="009E189B"/>
    <w:rsid w:val="009E2011"/>
    <w:rsid w:val="009E2338"/>
    <w:rsid w:val="009E34D4"/>
    <w:rsid w:val="009E4A59"/>
    <w:rsid w:val="009E4ED5"/>
    <w:rsid w:val="009E55FD"/>
    <w:rsid w:val="009E58A9"/>
    <w:rsid w:val="009E5956"/>
    <w:rsid w:val="009E5FF4"/>
    <w:rsid w:val="009E7F3C"/>
    <w:rsid w:val="009F01E3"/>
    <w:rsid w:val="009F0824"/>
    <w:rsid w:val="009F0EF0"/>
    <w:rsid w:val="009F2C7F"/>
    <w:rsid w:val="009F2F24"/>
    <w:rsid w:val="009F34F5"/>
    <w:rsid w:val="009F3653"/>
    <w:rsid w:val="009F3701"/>
    <w:rsid w:val="009F3974"/>
    <w:rsid w:val="009F4974"/>
    <w:rsid w:val="009F66B0"/>
    <w:rsid w:val="009F757E"/>
    <w:rsid w:val="009F773F"/>
    <w:rsid w:val="00A00135"/>
    <w:rsid w:val="00A004F6"/>
    <w:rsid w:val="00A01521"/>
    <w:rsid w:val="00A01C4D"/>
    <w:rsid w:val="00A032CD"/>
    <w:rsid w:val="00A03350"/>
    <w:rsid w:val="00A034D5"/>
    <w:rsid w:val="00A03709"/>
    <w:rsid w:val="00A0403B"/>
    <w:rsid w:val="00A044BF"/>
    <w:rsid w:val="00A04E60"/>
    <w:rsid w:val="00A0574E"/>
    <w:rsid w:val="00A05915"/>
    <w:rsid w:val="00A05A01"/>
    <w:rsid w:val="00A05C60"/>
    <w:rsid w:val="00A05F47"/>
    <w:rsid w:val="00A0653A"/>
    <w:rsid w:val="00A07014"/>
    <w:rsid w:val="00A072EA"/>
    <w:rsid w:val="00A073B6"/>
    <w:rsid w:val="00A07884"/>
    <w:rsid w:val="00A10612"/>
    <w:rsid w:val="00A128EC"/>
    <w:rsid w:val="00A134E2"/>
    <w:rsid w:val="00A13C5C"/>
    <w:rsid w:val="00A142AA"/>
    <w:rsid w:val="00A14748"/>
    <w:rsid w:val="00A14789"/>
    <w:rsid w:val="00A147C3"/>
    <w:rsid w:val="00A14FA8"/>
    <w:rsid w:val="00A156A3"/>
    <w:rsid w:val="00A15A72"/>
    <w:rsid w:val="00A15B30"/>
    <w:rsid w:val="00A204EC"/>
    <w:rsid w:val="00A205D4"/>
    <w:rsid w:val="00A21599"/>
    <w:rsid w:val="00A21D4D"/>
    <w:rsid w:val="00A23046"/>
    <w:rsid w:val="00A230DC"/>
    <w:rsid w:val="00A24653"/>
    <w:rsid w:val="00A24D9D"/>
    <w:rsid w:val="00A25453"/>
    <w:rsid w:val="00A25B62"/>
    <w:rsid w:val="00A27968"/>
    <w:rsid w:val="00A27A05"/>
    <w:rsid w:val="00A27D17"/>
    <w:rsid w:val="00A27EA2"/>
    <w:rsid w:val="00A30A2F"/>
    <w:rsid w:val="00A314CB"/>
    <w:rsid w:val="00A326D2"/>
    <w:rsid w:val="00A32845"/>
    <w:rsid w:val="00A34224"/>
    <w:rsid w:val="00A34569"/>
    <w:rsid w:val="00A34FDA"/>
    <w:rsid w:val="00A35DA7"/>
    <w:rsid w:val="00A36036"/>
    <w:rsid w:val="00A36905"/>
    <w:rsid w:val="00A3772C"/>
    <w:rsid w:val="00A40066"/>
    <w:rsid w:val="00A4048D"/>
    <w:rsid w:val="00A40FF2"/>
    <w:rsid w:val="00A41132"/>
    <w:rsid w:val="00A4232B"/>
    <w:rsid w:val="00A42EBD"/>
    <w:rsid w:val="00A432FD"/>
    <w:rsid w:val="00A43977"/>
    <w:rsid w:val="00A43AB8"/>
    <w:rsid w:val="00A43F85"/>
    <w:rsid w:val="00A4426C"/>
    <w:rsid w:val="00A44CC7"/>
    <w:rsid w:val="00A45644"/>
    <w:rsid w:val="00A45E91"/>
    <w:rsid w:val="00A47C55"/>
    <w:rsid w:val="00A5042F"/>
    <w:rsid w:val="00A50FF4"/>
    <w:rsid w:val="00A5130D"/>
    <w:rsid w:val="00A51E4D"/>
    <w:rsid w:val="00A522F6"/>
    <w:rsid w:val="00A52E91"/>
    <w:rsid w:val="00A5403A"/>
    <w:rsid w:val="00A542D7"/>
    <w:rsid w:val="00A54418"/>
    <w:rsid w:val="00A546B5"/>
    <w:rsid w:val="00A54EEC"/>
    <w:rsid w:val="00A568B4"/>
    <w:rsid w:val="00A56F76"/>
    <w:rsid w:val="00A6007D"/>
    <w:rsid w:val="00A60AF9"/>
    <w:rsid w:val="00A60DAB"/>
    <w:rsid w:val="00A61327"/>
    <w:rsid w:val="00A61370"/>
    <w:rsid w:val="00A618A1"/>
    <w:rsid w:val="00A618A8"/>
    <w:rsid w:val="00A61AAC"/>
    <w:rsid w:val="00A61E4C"/>
    <w:rsid w:val="00A620B5"/>
    <w:rsid w:val="00A627A9"/>
    <w:rsid w:val="00A62EF5"/>
    <w:rsid w:val="00A6365C"/>
    <w:rsid w:val="00A64864"/>
    <w:rsid w:val="00A64978"/>
    <w:rsid w:val="00A6533F"/>
    <w:rsid w:val="00A664C4"/>
    <w:rsid w:val="00A66F16"/>
    <w:rsid w:val="00A66F40"/>
    <w:rsid w:val="00A70044"/>
    <w:rsid w:val="00A70DA3"/>
    <w:rsid w:val="00A71B3A"/>
    <w:rsid w:val="00A72037"/>
    <w:rsid w:val="00A72244"/>
    <w:rsid w:val="00A73451"/>
    <w:rsid w:val="00A73497"/>
    <w:rsid w:val="00A735FE"/>
    <w:rsid w:val="00A73903"/>
    <w:rsid w:val="00A7472D"/>
    <w:rsid w:val="00A74846"/>
    <w:rsid w:val="00A7487D"/>
    <w:rsid w:val="00A761C4"/>
    <w:rsid w:val="00A762E0"/>
    <w:rsid w:val="00A76ECA"/>
    <w:rsid w:val="00A7729C"/>
    <w:rsid w:val="00A775AB"/>
    <w:rsid w:val="00A776F7"/>
    <w:rsid w:val="00A777DA"/>
    <w:rsid w:val="00A778D2"/>
    <w:rsid w:val="00A77FDE"/>
    <w:rsid w:val="00A80CE9"/>
    <w:rsid w:val="00A80E28"/>
    <w:rsid w:val="00A814B0"/>
    <w:rsid w:val="00A8152F"/>
    <w:rsid w:val="00A81D7F"/>
    <w:rsid w:val="00A82392"/>
    <w:rsid w:val="00A82531"/>
    <w:rsid w:val="00A82B4A"/>
    <w:rsid w:val="00A83043"/>
    <w:rsid w:val="00A84FE8"/>
    <w:rsid w:val="00A856BA"/>
    <w:rsid w:val="00A861DA"/>
    <w:rsid w:val="00A874C4"/>
    <w:rsid w:val="00A8798F"/>
    <w:rsid w:val="00A87A43"/>
    <w:rsid w:val="00A87C70"/>
    <w:rsid w:val="00A87D93"/>
    <w:rsid w:val="00A9040F"/>
    <w:rsid w:val="00A9128C"/>
    <w:rsid w:val="00A9171E"/>
    <w:rsid w:val="00A920F8"/>
    <w:rsid w:val="00A92BF5"/>
    <w:rsid w:val="00A92E08"/>
    <w:rsid w:val="00A93E41"/>
    <w:rsid w:val="00A94F56"/>
    <w:rsid w:val="00A9500C"/>
    <w:rsid w:val="00A9502B"/>
    <w:rsid w:val="00A9589A"/>
    <w:rsid w:val="00A95E08"/>
    <w:rsid w:val="00A95FD6"/>
    <w:rsid w:val="00A96315"/>
    <w:rsid w:val="00A97E78"/>
    <w:rsid w:val="00AA000E"/>
    <w:rsid w:val="00AA0B96"/>
    <w:rsid w:val="00AA1869"/>
    <w:rsid w:val="00AA27B4"/>
    <w:rsid w:val="00AA3691"/>
    <w:rsid w:val="00AA36F3"/>
    <w:rsid w:val="00AA3A56"/>
    <w:rsid w:val="00AA4052"/>
    <w:rsid w:val="00AA4CF1"/>
    <w:rsid w:val="00AA57BD"/>
    <w:rsid w:val="00AA65D1"/>
    <w:rsid w:val="00AA7366"/>
    <w:rsid w:val="00AA7E53"/>
    <w:rsid w:val="00AB0489"/>
    <w:rsid w:val="00AB09DB"/>
    <w:rsid w:val="00AB178C"/>
    <w:rsid w:val="00AB1B70"/>
    <w:rsid w:val="00AB1E44"/>
    <w:rsid w:val="00AB201A"/>
    <w:rsid w:val="00AB2346"/>
    <w:rsid w:val="00AB2363"/>
    <w:rsid w:val="00AB274B"/>
    <w:rsid w:val="00AB2A0C"/>
    <w:rsid w:val="00AB3751"/>
    <w:rsid w:val="00AB3B35"/>
    <w:rsid w:val="00AB3F82"/>
    <w:rsid w:val="00AB4F86"/>
    <w:rsid w:val="00AB6397"/>
    <w:rsid w:val="00AB6662"/>
    <w:rsid w:val="00AB7933"/>
    <w:rsid w:val="00AB7A80"/>
    <w:rsid w:val="00AB7EEE"/>
    <w:rsid w:val="00AC0242"/>
    <w:rsid w:val="00AC2792"/>
    <w:rsid w:val="00AC2AC2"/>
    <w:rsid w:val="00AC2F42"/>
    <w:rsid w:val="00AC33D5"/>
    <w:rsid w:val="00AC37AA"/>
    <w:rsid w:val="00AC4853"/>
    <w:rsid w:val="00AC4F8F"/>
    <w:rsid w:val="00AC572C"/>
    <w:rsid w:val="00AC6751"/>
    <w:rsid w:val="00AC68B9"/>
    <w:rsid w:val="00AC720D"/>
    <w:rsid w:val="00AD0812"/>
    <w:rsid w:val="00AD09B4"/>
    <w:rsid w:val="00AD0D80"/>
    <w:rsid w:val="00AD1F22"/>
    <w:rsid w:val="00AD2761"/>
    <w:rsid w:val="00AD2E7C"/>
    <w:rsid w:val="00AD30E0"/>
    <w:rsid w:val="00AD396E"/>
    <w:rsid w:val="00AD4802"/>
    <w:rsid w:val="00AD4A12"/>
    <w:rsid w:val="00AD4B0C"/>
    <w:rsid w:val="00AD4F1F"/>
    <w:rsid w:val="00AD581C"/>
    <w:rsid w:val="00AD5B65"/>
    <w:rsid w:val="00AD67E9"/>
    <w:rsid w:val="00AD68D7"/>
    <w:rsid w:val="00AD6B9F"/>
    <w:rsid w:val="00AD6BCD"/>
    <w:rsid w:val="00AD7706"/>
    <w:rsid w:val="00AD7C4B"/>
    <w:rsid w:val="00AD7CB4"/>
    <w:rsid w:val="00AE0691"/>
    <w:rsid w:val="00AE0A6D"/>
    <w:rsid w:val="00AE11BB"/>
    <w:rsid w:val="00AE1209"/>
    <w:rsid w:val="00AE170D"/>
    <w:rsid w:val="00AE2977"/>
    <w:rsid w:val="00AE3CCB"/>
    <w:rsid w:val="00AE3E84"/>
    <w:rsid w:val="00AE3F78"/>
    <w:rsid w:val="00AE430B"/>
    <w:rsid w:val="00AE43AD"/>
    <w:rsid w:val="00AE4B7E"/>
    <w:rsid w:val="00AE5208"/>
    <w:rsid w:val="00AE5FA5"/>
    <w:rsid w:val="00AE6F67"/>
    <w:rsid w:val="00AE721E"/>
    <w:rsid w:val="00AF02C8"/>
    <w:rsid w:val="00AF077C"/>
    <w:rsid w:val="00AF09D4"/>
    <w:rsid w:val="00AF0A0A"/>
    <w:rsid w:val="00AF166B"/>
    <w:rsid w:val="00AF1824"/>
    <w:rsid w:val="00AF292F"/>
    <w:rsid w:val="00AF3461"/>
    <w:rsid w:val="00AF451B"/>
    <w:rsid w:val="00AF5109"/>
    <w:rsid w:val="00AF5EC7"/>
    <w:rsid w:val="00AF639C"/>
    <w:rsid w:val="00AF7062"/>
    <w:rsid w:val="00AF72F8"/>
    <w:rsid w:val="00B00BE6"/>
    <w:rsid w:val="00B00FD3"/>
    <w:rsid w:val="00B01DAB"/>
    <w:rsid w:val="00B029B0"/>
    <w:rsid w:val="00B02ACD"/>
    <w:rsid w:val="00B0383F"/>
    <w:rsid w:val="00B04456"/>
    <w:rsid w:val="00B04E0C"/>
    <w:rsid w:val="00B051C1"/>
    <w:rsid w:val="00B069FC"/>
    <w:rsid w:val="00B06BEF"/>
    <w:rsid w:val="00B06D20"/>
    <w:rsid w:val="00B0738E"/>
    <w:rsid w:val="00B073CB"/>
    <w:rsid w:val="00B075F4"/>
    <w:rsid w:val="00B079B1"/>
    <w:rsid w:val="00B10294"/>
    <w:rsid w:val="00B105C4"/>
    <w:rsid w:val="00B10AB8"/>
    <w:rsid w:val="00B11A23"/>
    <w:rsid w:val="00B127E7"/>
    <w:rsid w:val="00B12CF1"/>
    <w:rsid w:val="00B13BCA"/>
    <w:rsid w:val="00B13DF7"/>
    <w:rsid w:val="00B13E77"/>
    <w:rsid w:val="00B14032"/>
    <w:rsid w:val="00B14762"/>
    <w:rsid w:val="00B15E94"/>
    <w:rsid w:val="00B1626C"/>
    <w:rsid w:val="00B17018"/>
    <w:rsid w:val="00B201CD"/>
    <w:rsid w:val="00B20E4C"/>
    <w:rsid w:val="00B20EA0"/>
    <w:rsid w:val="00B2137B"/>
    <w:rsid w:val="00B21528"/>
    <w:rsid w:val="00B227C4"/>
    <w:rsid w:val="00B2289D"/>
    <w:rsid w:val="00B2360A"/>
    <w:rsid w:val="00B23742"/>
    <w:rsid w:val="00B23956"/>
    <w:rsid w:val="00B23DD8"/>
    <w:rsid w:val="00B242F2"/>
    <w:rsid w:val="00B250A2"/>
    <w:rsid w:val="00B251D8"/>
    <w:rsid w:val="00B25607"/>
    <w:rsid w:val="00B2586E"/>
    <w:rsid w:val="00B262CA"/>
    <w:rsid w:val="00B265A7"/>
    <w:rsid w:val="00B26F53"/>
    <w:rsid w:val="00B27905"/>
    <w:rsid w:val="00B27941"/>
    <w:rsid w:val="00B27FCC"/>
    <w:rsid w:val="00B30573"/>
    <w:rsid w:val="00B3089F"/>
    <w:rsid w:val="00B31034"/>
    <w:rsid w:val="00B31B22"/>
    <w:rsid w:val="00B31B54"/>
    <w:rsid w:val="00B31F3B"/>
    <w:rsid w:val="00B3284F"/>
    <w:rsid w:val="00B336DE"/>
    <w:rsid w:val="00B33E4F"/>
    <w:rsid w:val="00B34882"/>
    <w:rsid w:val="00B34986"/>
    <w:rsid w:val="00B34E49"/>
    <w:rsid w:val="00B35828"/>
    <w:rsid w:val="00B358EA"/>
    <w:rsid w:val="00B35FAF"/>
    <w:rsid w:val="00B36A10"/>
    <w:rsid w:val="00B36B68"/>
    <w:rsid w:val="00B37152"/>
    <w:rsid w:val="00B372E7"/>
    <w:rsid w:val="00B3742F"/>
    <w:rsid w:val="00B40374"/>
    <w:rsid w:val="00B40A85"/>
    <w:rsid w:val="00B4108C"/>
    <w:rsid w:val="00B414D3"/>
    <w:rsid w:val="00B4204D"/>
    <w:rsid w:val="00B4236D"/>
    <w:rsid w:val="00B4242D"/>
    <w:rsid w:val="00B438C2"/>
    <w:rsid w:val="00B43A56"/>
    <w:rsid w:val="00B44321"/>
    <w:rsid w:val="00B443DF"/>
    <w:rsid w:val="00B44D1E"/>
    <w:rsid w:val="00B463F1"/>
    <w:rsid w:val="00B474A1"/>
    <w:rsid w:val="00B5028D"/>
    <w:rsid w:val="00B5028E"/>
    <w:rsid w:val="00B50DEB"/>
    <w:rsid w:val="00B51B91"/>
    <w:rsid w:val="00B52200"/>
    <w:rsid w:val="00B528E6"/>
    <w:rsid w:val="00B52BB1"/>
    <w:rsid w:val="00B52DA0"/>
    <w:rsid w:val="00B53F8E"/>
    <w:rsid w:val="00B5445F"/>
    <w:rsid w:val="00B54526"/>
    <w:rsid w:val="00B547ED"/>
    <w:rsid w:val="00B55C23"/>
    <w:rsid w:val="00B55F48"/>
    <w:rsid w:val="00B56D39"/>
    <w:rsid w:val="00B570F4"/>
    <w:rsid w:val="00B573C3"/>
    <w:rsid w:val="00B57490"/>
    <w:rsid w:val="00B574BD"/>
    <w:rsid w:val="00B5762B"/>
    <w:rsid w:val="00B608BD"/>
    <w:rsid w:val="00B60F49"/>
    <w:rsid w:val="00B61706"/>
    <w:rsid w:val="00B623E5"/>
    <w:rsid w:val="00B64FD2"/>
    <w:rsid w:val="00B653A9"/>
    <w:rsid w:val="00B65FE0"/>
    <w:rsid w:val="00B6649B"/>
    <w:rsid w:val="00B679C6"/>
    <w:rsid w:val="00B67FD9"/>
    <w:rsid w:val="00B70373"/>
    <w:rsid w:val="00B70DAD"/>
    <w:rsid w:val="00B70FF2"/>
    <w:rsid w:val="00B72511"/>
    <w:rsid w:val="00B737B4"/>
    <w:rsid w:val="00B73908"/>
    <w:rsid w:val="00B74067"/>
    <w:rsid w:val="00B7430D"/>
    <w:rsid w:val="00B74CF8"/>
    <w:rsid w:val="00B74F80"/>
    <w:rsid w:val="00B754A8"/>
    <w:rsid w:val="00B759EB"/>
    <w:rsid w:val="00B76962"/>
    <w:rsid w:val="00B76AB4"/>
    <w:rsid w:val="00B76B99"/>
    <w:rsid w:val="00B77C84"/>
    <w:rsid w:val="00B77FDC"/>
    <w:rsid w:val="00B80BB4"/>
    <w:rsid w:val="00B81118"/>
    <w:rsid w:val="00B812BA"/>
    <w:rsid w:val="00B82120"/>
    <w:rsid w:val="00B82289"/>
    <w:rsid w:val="00B822B7"/>
    <w:rsid w:val="00B8263E"/>
    <w:rsid w:val="00B827AF"/>
    <w:rsid w:val="00B828E7"/>
    <w:rsid w:val="00B82BDE"/>
    <w:rsid w:val="00B82EEE"/>
    <w:rsid w:val="00B8348C"/>
    <w:rsid w:val="00B8359D"/>
    <w:rsid w:val="00B83E28"/>
    <w:rsid w:val="00B84F50"/>
    <w:rsid w:val="00B85F91"/>
    <w:rsid w:val="00B86849"/>
    <w:rsid w:val="00B86B19"/>
    <w:rsid w:val="00B86D84"/>
    <w:rsid w:val="00B86E07"/>
    <w:rsid w:val="00B8702E"/>
    <w:rsid w:val="00B87067"/>
    <w:rsid w:val="00B9035F"/>
    <w:rsid w:val="00B905BB"/>
    <w:rsid w:val="00B90A44"/>
    <w:rsid w:val="00B91D25"/>
    <w:rsid w:val="00B922B7"/>
    <w:rsid w:val="00B9237C"/>
    <w:rsid w:val="00B92C4B"/>
    <w:rsid w:val="00B9316C"/>
    <w:rsid w:val="00B932DF"/>
    <w:rsid w:val="00B936C0"/>
    <w:rsid w:val="00B9428E"/>
    <w:rsid w:val="00B944A8"/>
    <w:rsid w:val="00B949BC"/>
    <w:rsid w:val="00B94A79"/>
    <w:rsid w:val="00B95077"/>
    <w:rsid w:val="00B9522E"/>
    <w:rsid w:val="00B9559D"/>
    <w:rsid w:val="00B966A7"/>
    <w:rsid w:val="00B97136"/>
    <w:rsid w:val="00B97483"/>
    <w:rsid w:val="00B97576"/>
    <w:rsid w:val="00BA0804"/>
    <w:rsid w:val="00BA087C"/>
    <w:rsid w:val="00BA12F1"/>
    <w:rsid w:val="00BA2839"/>
    <w:rsid w:val="00BA3148"/>
    <w:rsid w:val="00BA3B6A"/>
    <w:rsid w:val="00BA3BB8"/>
    <w:rsid w:val="00BA3C38"/>
    <w:rsid w:val="00BA4852"/>
    <w:rsid w:val="00BA4B33"/>
    <w:rsid w:val="00BA4E29"/>
    <w:rsid w:val="00BA641D"/>
    <w:rsid w:val="00BA6C9F"/>
    <w:rsid w:val="00BA6FD1"/>
    <w:rsid w:val="00BA711D"/>
    <w:rsid w:val="00BA7CBC"/>
    <w:rsid w:val="00BA7E44"/>
    <w:rsid w:val="00BB11C9"/>
    <w:rsid w:val="00BB13C3"/>
    <w:rsid w:val="00BB13CA"/>
    <w:rsid w:val="00BB1623"/>
    <w:rsid w:val="00BB353F"/>
    <w:rsid w:val="00BB378E"/>
    <w:rsid w:val="00BB3923"/>
    <w:rsid w:val="00BB420C"/>
    <w:rsid w:val="00BB46B4"/>
    <w:rsid w:val="00BB5957"/>
    <w:rsid w:val="00BB595C"/>
    <w:rsid w:val="00BB6414"/>
    <w:rsid w:val="00BB6933"/>
    <w:rsid w:val="00BB6C6C"/>
    <w:rsid w:val="00BB7800"/>
    <w:rsid w:val="00BC017F"/>
    <w:rsid w:val="00BC023B"/>
    <w:rsid w:val="00BC2949"/>
    <w:rsid w:val="00BC4373"/>
    <w:rsid w:val="00BC44E1"/>
    <w:rsid w:val="00BC4A2C"/>
    <w:rsid w:val="00BC57C1"/>
    <w:rsid w:val="00BC6BD8"/>
    <w:rsid w:val="00BC794A"/>
    <w:rsid w:val="00BD06C3"/>
    <w:rsid w:val="00BD0FC4"/>
    <w:rsid w:val="00BD364E"/>
    <w:rsid w:val="00BD4781"/>
    <w:rsid w:val="00BD4DED"/>
    <w:rsid w:val="00BD4F26"/>
    <w:rsid w:val="00BD529B"/>
    <w:rsid w:val="00BD57D2"/>
    <w:rsid w:val="00BD62EB"/>
    <w:rsid w:val="00BD68AE"/>
    <w:rsid w:val="00BD6A2B"/>
    <w:rsid w:val="00BD750A"/>
    <w:rsid w:val="00BD7F28"/>
    <w:rsid w:val="00BE0BE3"/>
    <w:rsid w:val="00BE2CDD"/>
    <w:rsid w:val="00BE461F"/>
    <w:rsid w:val="00BE4B71"/>
    <w:rsid w:val="00BE4E6E"/>
    <w:rsid w:val="00BE5615"/>
    <w:rsid w:val="00BE5C00"/>
    <w:rsid w:val="00BE6951"/>
    <w:rsid w:val="00BE6A28"/>
    <w:rsid w:val="00BE708E"/>
    <w:rsid w:val="00BE78D9"/>
    <w:rsid w:val="00BE7A8C"/>
    <w:rsid w:val="00BF0308"/>
    <w:rsid w:val="00BF07EA"/>
    <w:rsid w:val="00BF106F"/>
    <w:rsid w:val="00BF1873"/>
    <w:rsid w:val="00BF1B20"/>
    <w:rsid w:val="00BF2120"/>
    <w:rsid w:val="00BF2590"/>
    <w:rsid w:val="00BF26D0"/>
    <w:rsid w:val="00BF2B92"/>
    <w:rsid w:val="00BF2C16"/>
    <w:rsid w:val="00BF3C5F"/>
    <w:rsid w:val="00BF4FAD"/>
    <w:rsid w:val="00BF518C"/>
    <w:rsid w:val="00BF596F"/>
    <w:rsid w:val="00BF5E50"/>
    <w:rsid w:val="00BF7470"/>
    <w:rsid w:val="00C009B3"/>
    <w:rsid w:val="00C00E0C"/>
    <w:rsid w:val="00C01A79"/>
    <w:rsid w:val="00C0246D"/>
    <w:rsid w:val="00C02477"/>
    <w:rsid w:val="00C02C34"/>
    <w:rsid w:val="00C031DD"/>
    <w:rsid w:val="00C03B67"/>
    <w:rsid w:val="00C03CDD"/>
    <w:rsid w:val="00C04F43"/>
    <w:rsid w:val="00C0513F"/>
    <w:rsid w:val="00C058BC"/>
    <w:rsid w:val="00C061AA"/>
    <w:rsid w:val="00C06C21"/>
    <w:rsid w:val="00C0721A"/>
    <w:rsid w:val="00C07897"/>
    <w:rsid w:val="00C103D9"/>
    <w:rsid w:val="00C10460"/>
    <w:rsid w:val="00C10765"/>
    <w:rsid w:val="00C10CDF"/>
    <w:rsid w:val="00C1193D"/>
    <w:rsid w:val="00C12545"/>
    <w:rsid w:val="00C14325"/>
    <w:rsid w:val="00C14F3F"/>
    <w:rsid w:val="00C155E3"/>
    <w:rsid w:val="00C1667C"/>
    <w:rsid w:val="00C16EA1"/>
    <w:rsid w:val="00C17466"/>
    <w:rsid w:val="00C17833"/>
    <w:rsid w:val="00C17E26"/>
    <w:rsid w:val="00C208F3"/>
    <w:rsid w:val="00C20B36"/>
    <w:rsid w:val="00C20BDD"/>
    <w:rsid w:val="00C225AF"/>
    <w:rsid w:val="00C2276D"/>
    <w:rsid w:val="00C22B45"/>
    <w:rsid w:val="00C24270"/>
    <w:rsid w:val="00C24300"/>
    <w:rsid w:val="00C24667"/>
    <w:rsid w:val="00C2479F"/>
    <w:rsid w:val="00C2492D"/>
    <w:rsid w:val="00C24AFF"/>
    <w:rsid w:val="00C256BE"/>
    <w:rsid w:val="00C257B0"/>
    <w:rsid w:val="00C25E5B"/>
    <w:rsid w:val="00C25EDD"/>
    <w:rsid w:val="00C26097"/>
    <w:rsid w:val="00C26C3C"/>
    <w:rsid w:val="00C27975"/>
    <w:rsid w:val="00C27BD1"/>
    <w:rsid w:val="00C304D1"/>
    <w:rsid w:val="00C3144C"/>
    <w:rsid w:val="00C32AC3"/>
    <w:rsid w:val="00C33881"/>
    <w:rsid w:val="00C348C4"/>
    <w:rsid w:val="00C355FB"/>
    <w:rsid w:val="00C35620"/>
    <w:rsid w:val="00C359B7"/>
    <w:rsid w:val="00C35B3A"/>
    <w:rsid w:val="00C35C57"/>
    <w:rsid w:val="00C35E1B"/>
    <w:rsid w:val="00C36006"/>
    <w:rsid w:val="00C360DF"/>
    <w:rsid w:val="00C36284"/>
    <w:rsid w:val="00C373D7"/>
    <w:rsid w:val="00C37611"/>
    <w:rsid w:val="00C37856"/>
    <w:rsid w:val="00C37C93"/>
    <w:rsid w:val="00C405E3"/>
    <w:rsid w:val="00C409C6"/>
    <w:rsid w:val="00C40E0E"/>
    <w:rsid w:val="00C40F09"/>
    <w:rsid w:val="00C4130C"/>
    <w:rsid w:val="00C42239"/>
    <w:rsid w:val="00C428E1"/>
    <w:rsid w:val="00C43107"/>
    <w:rsid w:val="00C4311D"/>
    <w:rsid w:val="00C43223"/>
    <w:rsid w:val="00C43683"/>
    <w:rsid w:val="00C438FA"/>
    <w:rsid w:val="00C43AB0"/>
    <w:rsid w:val="00C43B8C"/>
    <w:rsid w:val="00C4513B"/>
    <w:rsid w:val="00C45462"/>
    <w:rsid w:val="00C45D9B"/>
    <w:rsid w:val="00C461CE"/>
    <w:rsid w:val="00C466D8"/>
    <w:rsid w:val="00C46DD5"/>
    <w:rsid w:val="00C47004"/>
    <w:rsid w:val="00C47100"/>
    <w:rsid w:val="00C473E5"/>
    <w:rsid w:val="00C476F2"/>
    <w:rsid w:val="00C47A9A"/>
    <w:rsid w:val="00C47DDB"/>
    <w:rsid w:val="00C5486D"/>
    <w:rsid w:val="00C551C0"/>
    <w:rsid w:val="00C5604B"/>
    <w:rsid w:val="00C57030"/>
    <w:rsid w:val="00C57E5C"/>
    <w:rsid w:val="00C61933"/>
    <w:rsid w:val="00C61AD2"/>
    <w:rsid w:val="00C628BC"/>
    <w:rsid w:val="00C62CFB"/>
    <w:rsid w:val="00C62E9A"/>
    <w:rsid w:val="00C62FEE"/>
    <w:rsid w:val="00C63DC1"/>
    <w:rsid w:val="00C64E7D"/>
    <w:rsid w:val="00C659E8"/>
    <w:rsid w:val="00C65AB6"/>
    <w:rsid w:val="00C65B46"/>
    <w:rsid w:val="00C65CEC"/>
    <w:rsid w:val="00C65D64"/>
    <w:rsid w:val="00C66A05"/>
    <w:rsid w:val="00C679DA"/>
    <w:rsid w:val="00C67C26"/>
    <w:rsid w:val="00C70817"/>
    <w:rsid w:val="00C733AD"/>
    <w:rsid w:val="00C73972"/>
    <w:rsid w:val="00C747BD"/>
    <w:rsid w:val="00C74C12"/>
    <w:rsid w:val="00C754DE"/>
    <w:rsid w:val="00C75B03"/>
    <w:rsid w:val="00C76E9B"/>
    <w:rsid w:val="00C80B40"/>
    <w:rsid w:val="00C80CCA"/>
    <w:rsid w:val="00C80D97"/>
    <w:rsid w:val="00C844C2"/>
    <w:rsid w:val="00C8496B"/>
    <w:rsid w:val="00C854CE"/>
    <w:rsid w:val="00C85D3E"/>
    <w:rsid w:val="00C860A9"/>
    <w:rsid w:val="00C871BD"/>
    <w:rsid w:val="00C87568"/>
    <w:rsid w:val="00C87969"/>
    <w:rsid w:val="00C87A21"/>
    <w:rsid w:val="00C900E2"/>
    <w:rsid w:val="00C90137"/>
    <w:rsid w:val="00C90296"/>
    <w:rsid w:val="00C90505"/>
    <w:rsid w:val="00C909D8"/>
    <w:rsid w:val="00C91400"/>
    <w:rsid w:val="00C9424B"/>
    <w:rsid w:val="00C943C7"/>
    <w:rsid w:val="00C94F74"/>
    <w:rsid w:val="00C956B9"/>
    <w:rsid w:val="00C97031"/>
    <w:rsid w:val="00CA0946"/>
    <w:rsid w:val="00CA1AE1"/>
    <w:rsid w:val="00CA1D66"/>
    <w:rsid w:val="00CA1D7E"/>
    <w:rsid w:val="00CA2336"/>
    <w:rsid w:val="00CA58F3"/>
    <w:rsid w:val="00CA61A7"/>
    <w:rsid w:val="00CA655F"/>
    <w:rsid w:val="00CA67B4"/>
    <w:rsid w:val="00CA6B63"/>
    <w:rsid w:val="00CA6FC3"/>
    <w:rsid w:val="00CB188D"/>
    <w:rsid w:val="00CB2336"/>
    <w:rsid w:val="00CB24B4"/>
    <w:rsid w:val="00CB3142"/>
    <w:rsid w:val="00CB324D"/>
    <w:rsid w:val="00CB349F"/>
    <w:rsid w:val="00CB4CFF"/>
    <w:rsid w:val="00CB5840"/>
    <w:rsid w:val="00CB64AD"/>
    <w:rsid w:val="00CC0A03"/>
    <w:rsid w:val="00CC1DC0"/>
    <w:rsid w:val="00CC3A92"/>
    <w:rsid w:val="00CC3ABE"/>
    <w:rsid w:val="00CC3EE1"/>
    <w:rsid w:val="00CC4C23"/>
    <w:rsid w:val="00CC582A"/>
    <w:rsid w:val="00CC5A50"/>
    <w:rsid w:val="00CC5E1E"/>
    <w:rsid w:val="00CC6BC0"/>
    <w:rsid w:val="00CC7044"/>
    <w:rsid w:val="00CC7812"/>
    <w:rsid w:val="00CD0BE5"/>
    <w:rsid w:val="00CD11D9"/>
    <w:rsid w:val="00CD1776"/>
    <w:rsid w:val="00CD2028"/>
    <w:rsid w:val="00CD37B6"/>
    <w:rsid w:val="00CD427A"/>
    <w:rsid w:val="00CD4B2D"/>
    <w:rsid w:val="00CD5403"/>
    <w:rsid w:val="00CD5A0F"/>
    <w:rsid w:val="00CD5C15"/>
    <w:rsid w:val="00CD6002"/>
    <w:rsid w:val="00CD6982"/>
    <w:rsid w:val="00CD6A07"/>
    <w:rsid w:val="00CE00AF"/>
    <w:rsid w:val="00CE03B5"/>
    <w:rsid w:val="00CE17E0"/>
    <w:rsid w:val="00CE208C"/>
    <w:rsid w:val="00CE20A5"/>
    <w:rsid w:val="00CE2C56"/>
    <w:rsid w:val="00CE2E73"/>
    <w:rsid w:val="00CE3508"/>
    <w:rsid w:val="00CE3A8F"/>
    <w:rsid w:val="00CE45C7"/>
    <w:rsid w:val="00CE4E1B"/>
    <w:rsid w:val="00CE5058"/>
    <w:rsid w:val="00CE564A"/>
    <w:rsid w:val="00CE5AB7"/>
    <w:rsid w:val="00CE5D52"/>
    <w:rsid w:val="00CE72F7"/>
    <w:rsid w:val="00CE7EC2"/>
    <w:rsid w:val="00CF02F8"/>
    <w:rsid w:val="00CF0432"/>
    <w:rsid w:val="00CF137F"/>
    <w:rsid w:val="00CF2481"/>
    <w:rsid w:val="00CF261B"/>
    <w:rsid w:val="00CF2BFC"/>
    <w:rsid w:val="00CF34E7"/>
    <w:rsid w:val="00CF3BFC"/>
    <w:rsid w:val="00CF3C9B"/>
    <w:rsid w:val="00CF620D"/>
    <w:rsid w:val="00CF6DDB"/>
    <w:rsid w:val="00CF7FB5"/>
    <w:rsid w:val="00D001FD"/>
    <w:rsid w:val="00D006EA"/>
    <w:rsid w:val="00D01B38"/>
    <w:rsid w:val="00D01FBA"/>
    <w:rsid w:val="00D0217C"/>
    <w:rsid w:val="00D022C9"/>
    <w:rsid w:val="00D03318"/>
    <w:rsid w:val="00D03670"/>
    <w:rsid w:val="00D03A23"/>
    <w:rsid w:val="00D050AD"/>
    <w:rsid w:val="00D05262"/>
    <w:rsid w:val="00D053E0"/>
    <w:rsid w:val="00D05DF2"/>
    <w:rsid w:val="00D06037"/>
    <w:rsid w:val="00D06F01"/>
    <w:rsid w:val="00D07442"/>
    <w:rsid w:val="00D075E0"/>
    <w:rsid w:val="00D106E5"/>
    <w:rsid w:val="00D10A57"/>
    <w:rsid w:val="00D10D67"/>
    <w:rsid w:val="00D10D7C"/>
    <w:rsid w:val="00D11028"/>
    <w:rsid w:val="00D113B4"/>
    <w:rsid w:val="00D1154D"/>
    <w:rsid w:val="00D12026"/>
    <w:rsid w:val="00D12DC2"/>
    <w:rsid w:val="00D13E31"/>
    <w:rsid w:val="00D141C0"/>
    <w:rsid w:val="00D1501C"/>
    <w:rsid w:val="00D156ED"/>
    <w:rsid w:val="00D15FB7"/>
    <w:rsid w:val="00D16476"/>
    <w:rsid w:val="00D169BF"/>
    <w:rsid w:val="00D17ACA"/>
    <w:rsid w:val="00D20376"/>
    <w:rsid w:val="00D214AF"/>
    <w:rsid w:val="00D21B51"/>
    <w:rsid w:val="00D21CD9"/>
    <w:rsid w:val="00D21D97"/>
    <w:rsid w:val="00D21DBC"/>
    <w:rsid w:val="00D230B8"/>
    <w:rsid w:val="00D23808"/>
    <w:rsid w:val="00D24375"/>
    <w:rsid w:val="00D24C9A"/>
    <w:rsid w:val="00D24D36"/>
    <w:rsid w:val="00D2674B"/>
    <w:rsid w:val="00D2691E"/>
    <w:rsid w:val="00D26D36"/>
    <w:rsid w:val="00D27992"/>
    <w:rsid w:val="00D30AF2"/>
    <w:rsid w:val="00D30ECE"/>
    <w:rsid w:val="00D30F7A"/>
    <w:rsid w:val="00D31536"/>
    <w:rsid w:val="00D31C88"/>
    <w:rsid w:val="00D31EBE"/>
    <w:rsid w:val="00D31EE9"/>
    <w:rsid w:val="00D31F72"/>
    <w:rsid w:val="00D336B0"/>
    <w:rsid w:val="00D33B33"/>
    <w:rsid w:val="00D346FC"/>
    <w:rsid w:val="00D362C8"/>
    <w:rsid w:val="00D363D2"/>
    <w:rsid w:val="00D36812"/>
    <w:rsid w:val="00D36ACA"/>
    <w:rsid w:val="00D374C7"/>
    <w:rsid w:val="00D37AAE"/>
    <w:rsid w:val="00D37CDC"/>
    <w:rsid w:val="00D407C7"/>
    <w:rsid w:val="00D414E2"/>
    <w:rsid w:val="00D41A07"/>
    <w:rsid w:val="00D42165"/>
    <w:rsid w:val="00D43630"/>
    <w:rsid w:val="00D4480E"/>
    <w:rsid w:val="00D451CB"/>
    <w:rsid w:val="00D45801"/>
    <w:rsid w:val="00D45F00"/>
    <w:rsid w:val="00D45F07"/>
    <w:rsid w:val="00D46894"/>
    <w:rsid w:val="00D46E7E"/>
    <w:rsid w:val="00D4790C"/>
    <w:rsid w:val="00D47A0F"/>
    <w:rsid w:val="00D47D08"/>
    <w:rsid w:val="00D50A23"/>
    <w:rsid w:val="00D50AF0"/>
    <w:rsid w:val="00D50D21"/>
    <w:rsid w:val="00D514F6"/>
    <w:rsid w:val="00D52D80"/>
    <w:rsid w:val="00D53F55"/>
    <w:rsid w:val="00D54E07"/>
    <w:rsid w:val="00D54E09"/>
    <w:rsid w:val="00D54EF7"/>
    <w:rsid w:val="00D556C2"/>
    <w:rsid w:val="00D55FBD"/>
    <w:rsid w:val="00D56317"/>
    <w:rsid w:val="00D57AEA"/>
    <w:rsid w:val="00D57D00"/>
    <w:rsid w:val="00D57ECC"/>
    <w:rsid w:val="00D62757"/>
    <w:rsid w:val="00D628A5"/>
    <w:rsid w:val="00D630D1"/>
    <w:rsid w:val="00D63403"/>
    <w:rsid w:val="00D6350C"/>
    <w:rsid w:val="00D6366A"/>
    <w:rsid w:val="00D638CA"/>
    <w:rsid w:val="00D6446C"/>
    <w:rsid w:val="00D64670"/>
    <w:rsid w:val="00D64A95"/>
    <w:rsid w:val="00D6599C"/>
    <w:rsid w:val="00D65A63"/>
    <w:rsid w:val="00D65C3C"/>
    <w:rsid w:val="00D66CF9"/>
    <w:rsid w:val="00D67151"/>
    <w:rsid w:val="00D67B67"/>
    <w:rsid w:val="00D67EF6"/>
    <w:rsid w:val="00D7002C"/>
    <w:rsid w:val="00D711BC"/>
    <w:rsid w:val="00D71626"/>
    <w:rsid w:val="00D7246B"/>
    <w:rsid w:val="00D727BE"/>
    <w:rsid w:val="00D732D9"/>
    <w:rsid w:val="00D74899"/>
    <w:rsid w:val="00D748A6"/>
    <w:rsid w:val="00D74B17"/>
    <w:rsid w:val="00D74CA8"/>
    <w:rsid w:val="00D74DBF"/>
    <w:rsid w:val="00D754BB"/>
    <w:rsid w:val="00D75581"/>
    <w:rsid w:val="00D7571B"/>
    <w:rsid w:val="00D77B3F"/>
    <w:rsid w:val="00D77BCF"/>
    <w:rsid w:val="00D805B6"/>
    <w:rsid w:val="00D8093C"/>
    <w:rsid w:val="00D812C6"/>
    <w:rsid w:val="00D815C5"/>
    <w:rsid w:val="00D81680"/>
    <w:rsid w:val="00D81B4A"/>
    <w:rsid w:val="00D828B2"/>
    <w:rsid w:val="00D83161"/>
    <w:rsid w:val="00D838D3"/>
    <w:rsid w:val="00D839DC"/>
    <w:rsid w:val="00D83B9D"/>
    <w:rsid w:val="00D83F88"/>
    <w:rsid w:val="00D840BA"/>
    <w:rsid w:val="00D8412C"/>
    <w:rsid w:val="00D8434D"/>
    <w:rsid w:val="00D8481B"/>
    <w:rsid w:val="00D84A68"/>
    <w:rsid w:val="00D84EE1"/>
    <w:rsid w:val="00D84FA1"/>
    <w:rsid w:val="00D85455"/>
    <w:rsid w:val="00D86015"/>
    <w:rsid w:val="00D86C8C"/>
    <w:rsid w:val="00D87443"/>
    <w:rsid w:val="00D876CE"/>
    <w:rsid w:val="00D878C2"/>
    <w:rsid w:val="00D90139"/>
    <w:rsid w:val="00D90D12"/>
    <w:rsid w:val="00D915AB"/>
    <w:rsid w:val="00D93018"/>
    <w:rsid w:val="00D9320B"/>
    <w:rsid w:val="00D93927"/>
    <w:rsid w:val="00D93C80"/>
    <w:rsid w:val="00D9512D"/>
    <w:rsid w:val="00D95B82"/>
    <w:rsid w:val="00D960A2"/>
    <w:rsid w:val="00D96129"/>
    <w:rsid w:val="00D96276"/>
    <w:rsid w:val="00D96357"/>
    <w:rsid w:val="00D96E15"/>
    <w:rsid w:val="00D97228"/>
    <w:rsid w:val="00DA1D1F"/>
    <w:rsid w:val="00DA2855"/>
    <w:rsid w:val="00DA3C22"/>
    <w:rsid w:val="00DA3D12"/>
    <w:rsid w:val="00DA48D4"/>
    <w:rsid w:val="00DA4969"/>
    <w:rsid w:val="00DA6C9D"/>
    <w:rsid w:val="00DA717A"/>
    <w:rsid w:val="00DA7861"/>
    <w:rsid w:val="00DA7CFE"/>
    <w:rsid w:val="00DB00A3"/>
    <w:rsid w:val="00DB0603"/>
    <w:rsid w:val="00DB09FB"/>
    <w:rsid w:val="00DB174D"/>
    <w:rsid w:val="00DB1CDB"/>
    <w:rsid w:val="00DB26A1"/>
    <w:rsid w:val="00DB2EE6"/>
    <w:rsid w:val="00DB48E2"/>
    <w:rsid w:val="00DB59FB"/>
    <w:rsid w:val="00DB62F4"/>
    <w:rsid w:val="00DB6E83"/>
    <w:rsid w:val="00DB76CA"/>
    <w:rsid w:val="00DB7D15"/>
    <w:rsid w:val="00DC108E"/>
    <w:rsid w:val="00DC125B"/>
    <w:rsid w:val="00DC1589"/>
    <w:rsid w:val="00DC1CA2"/>
    <w:rsid w:val="00DC1E40"/>
    <w:rsid w:val="00DC226E"/>
    <w:rsid w:val="00DC2CD8"/>
    <w:rsid w:val="00DC3A67"/>
    <w:rsid w:val="00DC3E0D"/>
    <w:rsid w:val="00DC3F29"/>
    <w:rsid w:val="00DC3FDF"/>
    <w:rsid w:val="00DC3FF2"/>
    <w:rsid w:val="00DC41DC"/>
    <w:rsid w:val="00DC44C2"/>
    <w:rsid w:val="00DC490B"/>
    <w:rsid w:val="00DC4953"/>
    <w:rsid w:val="00DC4B9C"/>
    <w:rsid w:val="00DC7806"/>
    <w:rsid w:val="00DD005C"/>
    <w:rsid w:val="00DD0A74"/>
    <w:rsid w:val="00DD1004"/>
    <w:rsid w:val="00DD1609"/>
    <w:rsid w:val="00DD25C7"/>
    <w:rsid w:val="00DD26CE"/>
    <w:rsid w:val="00DD2AA8"/>
    <w:rsid w:val="00DD2B6C"/>
    <w:rsid w:val="00DD4BB2"/>
    <w:rsid w:val="00DD5016"/>
    <w:rsid w:val="00DD5026"/>
    <w:rsid w:val="00DD50FE"/>
    <w:rsid w:val="00DD5605"/>
    <w:rsid w:val="00DD57BB"/>
    <w:rsid w:val="00DD6876"/>
    <w:rsid w:val="00DD7055"/>
    <w:rsid w:val="00DE0332"/>
    <w:rsid w:val="00DE15B1"/>
    <w:rsid w:val="00DE238E"/>
    <w:rsid w:val="00DE3CA2"/>
    <w:rsid w:val="00DE480E"/>
    <w:rsid w:val="00DE5854"/>
    <w:rsid w:val="00DE5F33"/>
    <w:rsid w:val="00DE616F"/>
    <w:rsid w:val="00DE6C62"/>
    <w:rsid w:val="00DE799F"/>
    <w:rsid w:val="00DE7BB8"/>
    <w:rsid w:val="00DF03C4"/>
    <w:rsid w:val="00DF06F5"/>
    <w:rsid w:val="00DF0F76"/>
    <w:rsid w:val="00DF163B"/>
    <w:rsid w:val="00DF16BE"/>
    <w:rsid w:val="00DF1E2E"/>
    <w:rsid w:val="00DF2B28"/>
    <w:rsid w:val="00DF2B7F"/>
    <w:rsid w:val="00DF2FE9"/>
    <w:rsid w:val="00DF2FFB"/>
    <w:rsid w:val="00DF54AC"/>
    <w:rsid w:val="00DF5565"/>
    <w:rsid w:val="00DF6297"/>
    <w:rsid w:val="00DF70F0"/>
    <w:rsid w:val="00DF775A"/>
    <w:rsid w:val="00E00096"/>
    <w:rsid w:val="00E0154C"/>
    <w:rsid w:val="00E016A2"/>
    <w:rsid w:val="00E01CFA"/>
    <w:rsid w:val="00E0210C"/>
    <w:rsid w:val="00E02D53"/>
    <w:rsid w:val="00E02DF7"/>
    <w:rsid w:val="00E0395B"/>
    <w:rsid w:val="00E03D4C"/>
    <w:rsid w:val="00E040E0"/>
    <w:rsid w:val="00E04432"/>
    <w:rsid w:val="00E05688"/>
    <w:rsid w:val="00E05A6F"/>
    <w:rsid w:val="00E05D1A"/>
    <w:rsid w:val="00E06D22"/>
    <w:rsid w:val="00E0731D"/>
    <w:rsid w:val="00E10BC7"/>
    <w:rsid w:val="00E10C98"/>
    <w:rsid w:val="00E10ECD"/>
    <w:rsid w:val="00E12377"/>
    <w:rsid w:val="00E12405"/>
    <w:rsid w:val="00E12EBB"/>
    <w:rsid w:val="00E139D6"/>
    <w:rsid w:val="00E14064"/>
    <w:rsid w:val="00E14125"/>
    <w:rsid w:val="00E14711"/>
    <w:rsid w:val="00E14D80"/>
    <w:rsid w:val="00E1690E"/>
    <w:rsid w:val="00E16AF7"/>
    <w:rsid w:val="00E16EFB"/>
    <w:rsid w:val="00E17636"/>
    <w:rsid w:val="00E1786D"/>
    <w:rsid w:val="00E17C1B"/>
    <w:rsid w:val="00E20223"/>
    <w:rsid w:val="00E207A7"/>
    <w:rsid w:val="00E209B8"/>
    <w:rsid w:val="00E21169"/>
    <w:rsid w:val="00E215E4"/>
    <w:rsid w:val="00E21A95"/>
    <w:rsid w:val="00E22005"/>
    <w:rsid w:val="00E2464E"/>
    <w:rsid w:val="00E246F3"/>
    <w:rsid w:val="00E2561D"/>
    <w:rsid w:val="00E25696"/>
    <w:rsid w:val="00E26CCA"/>
    <w:rsid w:val="00E2710B"/>
    <w:rsid w:val="00E273E8"/>
    <w:rsid w:val="00E27427"/>
    <w:rsid w:val="00E300C6"/>
    <w:rsid w:val="00E30100"/>
    <w:rsid w:val="00E3071A"/>
    <w:rsid w:val="00E30B32"/>
    <w:rsid w:val="00E3101A"/>
    <w:rsid w:val="00E32756"/>
    <w:rsid w:val="00E32A5F"/>
    <w:rsid w:val="00E331C0"/>
    <w:rsid w:val="00E33710"/>
    <w:rsid w:val="00E33A13"/>
    <w:rsid w:val="00E33FA4"/>
    <w:rsid w:val="00E350D8"/>
    <w:rsid w:val="00E35472"/>
    <w:rsid w:val="00E35E6E"/>
    <w:rsid w:val="00E37160"/>
    <w:rsid w:val="00E3767A"/>
    <w:rsid w:val="00E37EA1"/>
    <w:rsid w:val="00E40168"/>
    <w:rsid w:val="00E40A8A"/>
    <w:rsid w:val="00E41A4E"/>
    <w:rsid w:val="00E41D02"/>
    <w:rsid w:val="00E4249C"/>
    <w:rsid w:val="00E42B82"/>
    <w:rsid w:val="00E4408F"/>
    <w:rsid w:val="00E44517"/>
    <w:rsid w:val="00E4463A"/>
    <w:rsid w:val="00E4492E"/>
    <w:rsid w:val="00E44A25"/>
    <w:rsid w:val="00E44B22"/>
    <w:rsid w:val="00E44FAA"/>
    <w:rsid w:val="00E4501B"/>
    <w:rsid w:val="00E45A43"/>
    <w:rsid w:val="00E47064"/>
    <w:rsid w:val="00E479F0"/>
    <w:rsid w:val="00E47C09"/>
    <w:rsid w:val="00E47D56"/>
    <w:rsid w:val="00E5013A"/>
    <w:rsid w:val="00E504DE"/>
    <w:rsid w:val="00E509B3"/>
    <w:rsid w:val="00E50B79"/>
    <w:rsid w:val="00E50E6F"/>
    <w:rsid w:val="00E51E38"/>
    <w:rsid w:val="00E52632"/>
    <w:rsid w:val="00E52A00"/>
    <w:rsid w:val="00E52D4A"/>
    <w:rsid w:val="00E5382C"/>
    <w:rsid w:val="00E53832"/>
    <w:rsid w:val="00E53BA6"/>
    <w:rsid w:val="00E557C5"/>
    <w:rsid w:val="00E55AF9"/>
    <w:rsid w:val="00E56383"/>
    <w:rsid w:val="00E56AC9"/>
    <w:rsid w:val="00E56F2C"/>
    <w:rsid w:val="00E576BE"/>
    <w:rsid w:val="00E60B5D"/>
    <w:rsid w:val="00E621EB"/>
    <w:rsid w:val="00E622AB"/>
    <w:rsid w:val="00E6245C"/>
    <w:rsid w:val="00E62E5B"/>
    <w:rsid w:val="00E63147"/>
    <w:rsid w:val="00E63AC9"/>
    <w:rsid w:val="00E64602"/>
    <w:rsid w:val="00E647B3"/>
    <w:rsid w:val="00E65339"/>
    <w:rsid w:val="00E65B2C"/>
    <w:rsid w:val="00E670AF"/>
    <w:rsid w:val="00E6726C"/>
    <w:rsid w:val="00E67792"/>
    <w:rsid w:val="00E67828"/>
    <w:rsid w:val="00E703B7"/>
    <w:rsid w:val="00E704D1"/>
    <w:rsid w:val="00E70F42"/>
    <w:rsid w:val="00E71263"/>
    <w:rsid w:val="00E713A4"/>
    <w:rsid w:val="00E717D4"/>
    <w:rsid w:val="00E71F2A"/>
    <w:rsid w:val="00E7222B"/>
    <w:rsid w:val="00E72429"/>
    <w:rsid w:val="00E7247D"/>
    <w:rsid w:val="00E72B81"/>
    <w:rsid w:val="00E7381F"/>
    <w:rsid w:val="00E73B3F"/>
    <w:rsid w:val="00E7400C"/>
    <w:rsid w:val="00E7410D"/>
    <w:rsid w:val="00E7438E"/>
    <w:rsid w:val="00E75643"/>
    <w:rsid w:val="00E76B12"/>
    <w:rsid w:val="00E76BE7"/>
    <w:rsid w:val="00E7716C"/>
    <w:rsid w:val="00E77CCC"/>
    <w:rsid w:val="00E804B3"/>
    <w:rsid w:val="00E80FE6"/>
    <w:rsid w:val="00E810EE"/>
    <w:rsid w:val="00E8148A"/>
    <w:rsid w:val="00E8248C"/>
    <w:rsid w:val="00E82532"/>
    <w:rsid w:val="00E82EA8"/>
    <w:rsid w:val="00E83145"/>
    <w:rsid w:val="00E837E2"/>
    <w:rsid w:val="00E83F66"/>
    <w:rsid w:val="00E848B0"/>
    <w:rsid w:val="00E859A7"/>
    <w:rsid w:val="00E85F0B"/>
    <w:rsid w:val="00E874FE"/>
    <w:rsid w:val="00E907E2"/>
    <w:rsid w:val="00E91A90"/>
    <w:rsid w:val="00E932FE"/>
    <w:rsid w:val="00E93CBF"/>
    <w:rsid w:val="00E94062"/>
    <w:rsid w:val="00E941BE"/>
    <w:rsid w:val="00E943BD"/>
    <w:rsid w:val="00E94492"/>
    <w:rsid w:val="00E94968"/>
    <w:rsid w:val="00E94AB1"/>
    <w:rsid w:val="00E96D68"/>
    <w:rsid w:val="00E96EC1"/>
    <w:rsid w:val="00E9750A"/>
    <w:rsid w:val="00E979BE"/>
    <w:rsid w:val="00E97CB8"/>
    <w:rsid w:val="00E97DF7"/>
    <w:rsid w:val="00EA0977"/>
    <w:rsid w:val="00EA0A0F"/>
    <w:rsid w:val="00EA13CE"/>
    <w:rsid w:val="00EA219D"/>
    <w:rsid w:val="00EA4012"/>
    <w:rsid w:val="00EA4765"/>
    <w:rsid w:val="00EA50D3"/>
    <w:rsid w:val="00EA56EE"/>
    <w:rsid w:val="00EA57D7"/>
    <w:rsid w:val="00EA63D5"/>
    <w:rsid w:val="00EA68F1"/>
    <w:rsid w:val="00EB02C5"/>
    <w:rsid w:val="00EB0649"/>
    <w:rsid w:val="00EB076A"/>
    <w:rsid w:val="00EB0A30"/>
    <w:rsid w:val="00EB10B9"/>
    <w:rsid w:val="00EB2606"/>
    <w:rsid w:val="00EB2975"/>
    <w:rsid w:val="00EB4524"/>
    <w:rsid w:val="00EB47F8"/>
    <w:rsid w:val="00EB4A97"/>
    <w:rsid w:val="00EB71CB"/>
    <w:rsid w:val="00EC03C0"/>
    <w:rsid w:val="00EC08EB"/>
    <w:rsid w:val="00EC1767"/>
    <w:rsid w:val="00EC1DEA"/>
    <w:rsid w:val="00EC2250"/>
    <w:rsid w:val="00EC25F7"/>
    <w:rsid w:val="00EC30EA"/>
    <w:rsid w:val="00EC325E"/>
    <w:rsid w:val="00EC3E8B"/>
    <w:rsid w:val="00EC56C2"/>
    <w:rsid w:val="00EC5C5A"/>
    <w:rsid w:val="00EC60DA"/>
    <w:rsid w:val="00EC6FA2"/>
    <w:rsid w:val="00ED0585"/>
    <w:rsid w:val="00ED07B3"/>
    <w:rsid w:val="00ED1CC3"/>
    <w:rsid w:val="00ED1D5A"/>
    <w:rsid w:val="00ED20C3"/>
    <w:rsid w:val="00ED2E30"/>
    <w:rsid w:val="00ED3302"/>
    <w:rsid w:val="00ED462F"/>
    <w:rsid w:val="00ED46A2"/>
    <w:rsid w:val="00ED530E"/>
    <w:rsid w:val="00ED5FBE"/>
    <w:rsid w:val="00ED635A"/>
    <w:rsid w:val="00ED6BC2"/>
    <w:rsid w:val="00ED6D6E"/>
    <w:rsid w:val="00ED6E77"/>
    <w:rsid w:val="00ED70A7"/>
    <w:rsid w:val="00ED7670"/>
    <w:rsid w:val="00ED7A44"/>
    <w:rsid w:val="00EE1412"/>
    <w:rsid w:val="00EE22F5"/>
    <w:rsid w:val="00EE337B"/>
    <w:rsid w:val="00EE3E31"/>
    <w:rsid w:val="00EE751F"/>
    <w:rsid w:val="00EE7923"/>
    <w:rsid w:val="00EF0E41"/>
    <w:rsid w:val="00EF1897"/>
    <w:rsid w:val="00EF22DD"/>
    <w:rsid w:val="00EF2BCA"/>
    <w:rsid w:val="00EF2DA7"/>
    <w:rsid w:val="00EF4659"/>
    <w:rsid w:val="00EF6888"/>
    <w:rsid w:val="00EF6D77"/>
    <w:rsid w:val="00F001B1"/>
    <w:rsid w:val="00F0036F"/>
    <w:rsid w:val="00F01C52"/>
    <w:rsid w:val="00F02C58"/>
    <w:rsid w:val="00F032E6"/>
    <w:rsid w:val="00F03C93"/>
    <w:rsid w:val="00F03DAB"/>
    <w:rsid w:val="00F0455F"/>
    <w:rsid w:val="00F05DDC"/>
    <w:rsid w:val="00F0628C"/>
    <w:rsid w:val="00F06F0A"/>
    <w:rsid w:val="00F076D0"/>
    <w:rsid w:val="00F1074C"/>
    <w:rsid w:val="00F10A45"/>
    <w:rsid w:val="00F10E26"/>
    <w:rsid w:val="00F12BBA"/>
    <w:rsid w:val="00F15C6C"/>
    <w:rsid w:val="00F15F6F"/>
    <w:rsid w:val="00F15F95"/>
    <w:rsid w:val="00F162C3"/>
    <w:rsid w:val="00F16885"/>
    <w:rsid w:val="00F16956"/>
    <w:rsid w:val="00F170DA"/>
    <w:rsid w:val="00F1741F"/>
    <w:rsid w:val="00F17992"/>
    <w:rsid w:val="00F17B65"/>
    <w:rsid w:val="00F17B9C"/>
    <w:rsid w:val="00F2088F"/>
    <w:rsid w:val="00F21B38"/>
    <w:rsid w:val="00F22197"/>
    <w:rsid w:val="00F223B1"/>
    <w:rsid w:val="00F2273C"/>
    <w:rsid w:val="00F228E3"/>
    <w:rsid w:val="00F22BCF"/>
    <w:rsid w:val="00F22E53"/>
    <w:rsid w:val="00F241EA"/>
    <w:rsid w:val="00F24905"/>
    <w:rsid w:val="00F24ED4"/>
    <w:rsid w:val="00F24F80"/>
    <w:rsid w:val="00F262B9"/>
    <w:rsid w:val="00F26E6A"/>
    <w:rsid w:val="00F27B7B"/>
    <w:rsid w:val="00F30510"/>
    <w:rsid w:val="00F3055F"/>
    <w:rsid w:val="00F30CC9"/>
    <w:rsid w:val="00F31B40"/>
    <w:rsid w:val="00F31DB5"/>
    <w:rsid w:val="00F31F97"/>
    <w:rsid w:val="00F326EC"/>
    <w:rsid w:val="00F331A1"/>
    <w:rsid w:val="00F33EF0"/>
    <w:rsid w:val="00F341C2"/>
    <w:rsid w:val="00F36368"/>
    <w:rsid w:val="00F36D33"/>
    <w:rsid w:val="00F36F7D"/>
    <w:rsid w:val="00F3717C"/>
    <w:rsid w:val="00F3764F"/>
    <w:rsid w:val="00F37943"/>
    <w:rsid w:val="00F4056D"/>
    <w:rsid w:val="00F410A4"/>
    <w:rsid w:val="00F417AA"/>
    <w:rsid w:val="00F422E6"/>
    <w:rsid w:val="00F4257D"/>
    <w:rsid w:val="00F42606"/>
    <w:rsid w:val="00F42A90"/>
    <w:rsid w:val="00F42BCE"/>
    <w:rsid w:val="00F43C56"/>
    <w:rsid w:val="00F45168"/>
    <w:rsid w:val="00F452E5"/>
    <w:rsid w:val="00F46826"/>
    <w:rsid w:val="00F47E0E"/>
    <w:rsid w:val="00F5010B"/>
    <w:rsid w:val="00F505B3"/>
    <w:rsid w:val="00F50B2E"/>
    <w:rsid w:val="00F51356"/>
    <w:rsid w:val="00F51B54"/>
    <w:rsid w:val="00F51ED5"/>
    <w:rsid w:val="00F5242C"/>
    <w:rsid w:val="00F52507"/>
    <w:rsid w:val="00F537CD"/>
    <w:rsid w:val="00F5462A"/>
    <w:rsid w:val="00F54F59"/>
    <w:rsid w:val="00F550AE"/>
    <w:rsid w:val="00F550D4"/>
    <w:rsid w:val="00F551DB"/>
    <w:rsid w:val="00F5537E"/>
    <w:rsid w:val="00F55ECC"/>
    <w:rsid w:val="00F56B68"/>
    <w:rsid w:val="00F56BAE"/>
    <w:rsid w:val="00F57654"/>
    <w:rsid w:val="00F5789B"/>
    <w:rsid w:val="00F57E2F"/>
    <w:rsid w:val="00F601CD"/>
    <w:rsid w:val="00F60E04"/>
    <w:rsid w:val="00F613DD"/>
    <w:rsid w:val="00F61C69"/>
    <w:rsid w:val="00F61D66"/>
    <w:rsid w:val="00F623A8"/>
    <w:rsid w:val="00F644AA"/>
    <w:rsid w:val="00F6577E"/>
    <w:rsid w:val="00F6602D"/>
    <w:rsid w:val="00F666C8"/>
    <w:rsid w:val="00F67374"/>
    <w:rsid w:val="00F677AD"/>
    <w:rsid w:val="00F67FC3"/>
    <w:rsid w:val="00F708A3"/>
    <w:rsid w:val="00F70D63"/>
    <w:rsid w:val="00F70F6A"/>
    <w:rsid w:val="00F71028"/>
    <w:rsid w:val="00F71E15"/>
    <w:rsid w:val="00F71FDC"/>
    <w:rsid w:val="00F72EB6"/>
    <w:rsid w:val="00F740CE"/>
    <w:rsid w:val="00F7433B"/>
    <w:rsid w:val="00F75752"/>
    <w:rsid w:val="00F75CFB"/>
    <w:rsid w:val="00F76B75"/>
    <w:rsid w:val="00F76FDE"/>
    <w:rsid w:val="00F77310"/>
    <w:rsid w:val="00F778D6"/>
    <w:rsid w:val="00F77942"/>
    <w:rsid w:val="00F77FA1"/>
    <w:rsid w:val="00F80FAA"/>
    <w:rsid w:val="00F81219"/>
    <w:rsid w:val="00F822D3"/>
    <w:rsid w:val="00F82496"/>
    <w:rsid w:val="00F82870"/>
    <w:rsid w:val="00F83D39"/>
    <w:rsid w:val="00F83E02"/>
    <w:rsid w:val="00F83E1C"/>
    <w:rsid w:val="00F84495"/>
    <w:rsid w:val="00F853B7"/>
    <w:rsid w:val="00F85BA1"/>
    <w:rsid w:val="00F861C6"/>
    <w:rsid w:val="00F869DE"/>
    <w:rsid w:val="00F86F91"/>
    <w:rsid w:val="00F87B5F"/>
    <w:rsid w:val="00F87B9D"/>
    <w:rsid w:val="00F9027E"/>
    <w:rsid w:val="00F90657"/>
    <w:rsid w:val="00F90F8A"/>
    <w:rsid w:val="00F92553"/>
    <w:rsid w:val="00F92B21"/>
    <w:rsid w:val="00F9304D"/>
    <w:rsid w:val="00F93399"/>
    <w:rsid w:val="00F93539"/>
    <w:rsid w:val="00F941F2"/>
    <w:rsid w:val="00F946D2"/>
    <w:rsid w:val="00F9481C"/>
    <w:rsid w:val="00F94989"/>
    <w:rsid w:val="00F9510A"/>
    <w:rsid w:val="00F95438"/>
    <w:rsid w:val="00F95ACC"/>
    <w:rsid w:val="00F95E0B"/>
    <w:rsid w:val="00F95F9B"/>
    <w:rsid w:val="00F963EA"/>
    <w:rsid w:val="00F966C0"/>
    <w:rsid w:val="00F9677D"/>
    <w:rsid w:val="00F96C61"/>
    <w:rsid w:val="00F96CCF"/>
    <w:rsid w:val="00F97392"/>
    <w:rsid w:val="00FA05BB"/>
    <w:rsid w:val="00FA1273"/>
    <w:rsid w:val="00FA14C2"/>
    <w:rsid w:val="00FA1817"/>
    <w:rsid w:val="00FA23E1"/>
    <w:rsid w:val="00FA264F"/>
    <w:rsid w:val="00FA2BD7"/>
    <w:rsid w:val="00FA31C2"/>
    <w:rsid w:val="00FA48A1"/>
    <w:rsid w:val="00FA4F22"/>
    <w:rsid w:val="00FA4F24"/>
    <w:rsid w:val="00FA5B65"/>
    <w:rsid w:val="00FA5F9E"/>
    <w:rsid w:val="00FA6A5C"/>
    <w:rsid w:val="00FA701C"/>
    <w:rsid w:val="00FA72D4"/>
    <w:rsid w:val="00FA7FC1"/>
    <w:rsid w:val="00FB0D13"/>
    <w:rsid w:val="00FB141A"/>
    <w:rsid w:val="00FB298F"/>
    <w:rsid w:val="00FB2DC8"/>
    <w:rsid w:val="00FB30A9"/>
    <w:rsid w:val="00FB30F5"/>
    <w:rsid w:val="00FB3135"/>
    <w:rsid w:val="00FB3C54"/>
    <w:rsid w:val="00FB4498"/>
    <w:rsid w:val="00FB4514"/>
    <w:rsid w:val="00FB4570"/>
    <w:rsid w:val="00FB503C"/>
    <w:rsid w:val="00FB5ABD"/>
    <w:rsid w:val="00FB714C"/>
    <w:rsid w:val="00FC0A94"/>
    <w:rsid w:val="00FC1527"/>
    <w:rsid w:val="00FC1EF8"/>
    <w:rsid w:val="00FC2155"/>
    <w:rsid w:val="00FC2C68"/>
    <w:rsid w:val="00FC315D"/>
    <w:rsid w:val="00FC36B9"/>
    <w:rsid w:val="00FC3E7E"/>
    <w:rsid w:val="00FC42FD"/>
    <w:rsid w:val="00FC4789"/>
    <w:rsid w:val="00FC67F8"/>
    <w:rsid w:val="00FC6C3A"/>
    <w:rsid w:val="00FC6DC2"/>
    <w:rsid w:val="00FC71C7"/>
    <w:rsid w:val="00FC7260"/>
    <w:rsid w:val="00FD052C"/>
    <w:rsid w:val="00FD0FCB"/>
    <w:rsid w:val="00FD209D"/>
    <w:rsid w:val="00FD28DF"/>
    <w:rsid w:val="00FD3117"/>
    <w:rsid w:val="00FD3A1C"/>
    <w:rsid w:val="00FD58D4"/>
    <w:rsid w:val="00FD5FF4"/>
    <w:rsid w:val="00FD6E5E"/>
    <w:rsid w:val="00FD6F17"/>
    <w:rsid w:val="00FD76EE"/>
    <w:rsid w:val="00FD7FB8"/>
    <w:rsid w:val="00FE11CC"/>
    <w:rsid w:val="00FE1510"/>
    <w:rsid w:val="00FE180F"/>
    <w:rsid w:val="00FE277B"/>
    <w:rsid w:val="00FE2ADF"/>
    <w:rsid w:val="00FE339C"/>
    <w:rsid w:val="00FE4258"/>
    <w:rsid w:val="00FE455D"/>
    <w:rsid w:val="00FE487B"/>
    <w:rsid w:val="00FE735F"/>
    <w:rsid w:val="00FF0AC9"/>
    <w:rsid w:val="00FF11A4"/>
    <w:rsid w:val="00FF1F5F"/>
    <w:rsid w:val="00FF2DA8"/>
    <w:rsid w:val="00FF3B93"/>
    <w:rsid w:val="00FF3DC8"/>
    <w:rsid w:val="00FF404F"/>
    <w:rsid w:val="00FF4964"/>
    <w:rsid w:val="00FF50EF"/>
    <w:rsid w:val="00FF5F3D"/>
    <w:rsid w:val="00FF607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37E9A"/>
  <w15:docId w15:val="{2623818C-2EA0-49AB-A355-D2B8EE8C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0603"/>
    <w:pPr>
      <w:widowControl w:val="0"/>
      <w:wordWrap w:val="0"/>
      <w:autoSpaceDE w:val="0"/>
      <w:autoSpaceDN w:val="0"/>
    </w:pPr>
  </w:style>
  <w:style w:type="paragraph" w:styleId="1">
    <w:name w:val="heading 1"/>
    <w:basedOn w:val="a"/>
    <w:link w:val="1Char"/>
    <w:uiPriority w:val="9"/>
    <w:qFormat/>
    <w:rsid w:val="00121564"/>
    <w:pPr>
      <w:widowControl/>
      <w:wordWrap/>
      <w:autoSpaceDE/>
      <w:autoSpaceDN/>
      <w:spacing w:before="100" w:beforeAutospacing="1" w:after="100" w:afterAutospacing="1" w:line="240" w:lineRule="auto"/>
      <w:jc w:val="left"/>
      <w:outlineLvl w:val="0"/>
    </w:pPr>
    <w:rPr>
      <w:rFonts w:ascii="굴림" w:eastAsia="굴림" w:hAnsi="굴림" w:cs="굴림"/>
      <w:b/>
      <w:bCs/>
      <w:kern w:val="36"/>
      <w:sz w:val="48"/>
      <w:szCs w:val="48"/>
    </w:rPr>
  </w:style>
  <w:style w:type="paragraph" w:styleId="2">
    <w:name w:val="heading 2"/>
    <w:basedOn w:val="a"/>
    <w:next w:val="a"/>
    <w:link w:val="2Char"/>
    <w:uiPriority w:val="9"/>
    <w:unhideWhenUsed/>
    <w:qFormat/>
    <w:rsid w:val="00400A35"/>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0309B2"/>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0309B2"/>
    <w:rPr>
      <w:rFonts w:ascii="맑은 고딕" w:eastAsia="맑은 고딕" w:hAnsi="맑은 고딕"/>
      <w:noProof/>
    </w:rPr>
  </w:style>
  <w:style w:type="paragraph" w:customStyle="1" w:styleId="EndNoteBibliography">
    <w:name w:val="EndNote Bibliography"/>
    <w:basedOn w:val="a"/>
    <w:link w:val="EndNoteBibliographyChar"/>
    <w:rsid w:val="000309B2"/>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0309B2"/>
    <w:rPr>
      <w:rFonts w:ascii="맑은 고딕" w:eastAsia="맑은 고딕" w:hAnsi="맑은 고딕"/>
      <w:noProof/>
    </w:rPr>
  </w:style>
  <w:style w:type="paragraph" w:styleId="a3">
    <w:name w:val="header"/>
    <w:basedOn w:val="a"/>
    <w:link w:val="Char"/>
    <w:uiPriority w:val="99"/>
    <w:unhideWhenUsed/>
    <w:rsid w:val="00AA3A56"/>
    <w:pPr>
      <w:tabs>
        <w:tab w:val="center" w:pos="4513"/>
        <w:tab w:val="right" w:pos="9026"/>
      </w:tabs>
      <w:snapToGrid w:val="0"/>
    </w:pPr>
  </w:style>
  <w:style w:type="character" w:customStyle="1" w:styleId="Char">
    <w:name w:val="머리글 Char"/>
    <w:basedOn w:val="a0"/>
    <w:link w:val="a3"/>
    <w:uiPriority w:val="99"/>
    <w:rsid w:val="00AA3A56"/>
  </w:style>
  <w:style w:type="paragraph" w:styleId="a4">
    <w:name w:val="footer"/>
    <w:basedOn w:val="a"/>
    <w:link w:val="Char0"/>
    <w:uiPriority w:val="99"/>
    <w:unhideWhenUsed/>
    <w:rsid w:val="00AA3A56"/>
    <w:pPr>
      <w:tabs>
        <w:tab w:val="center" w:pos="4513"/>
        <w:tab w:val="right" w:pos="9026"/>
      </w:tabs>
      <w:snapToGrid w:val="0"/>
    </w:pPr>
  </w:style>
  <w:style w:type="character" w:customStyle="1" w:styleId="Char0">
    <w:name w:val="바닥글 Char"/>
    <w:basedOn w:val="a0"/>
    <w:link w:val="a4"/>
    <w:uiPriority w:val="99"/>
    <w:rsid w:val="00AA3A56"/>
  </w:style>
  <w:style w:type="character" w:styleId="a5">
    <w:name w:val="Placeholder Text"/>
    <w:basedOn w:val="a0"/>
    <w:uiPriority w:val="99"/>
    <w:semiHidden/>
    <w:rsid w:val="004966ED"/>
    <w:rPr>
      <w:color w:val="808080"/>
    </w:rPr>
  </w:style>
  <w:style w:type="paragraph" w:styleId="a6">
    <w:name w:val="Balloon Text"/>
    <w:basedOn w:val="a"/>
    <w:link w:val="Char1"/>
    <w:uiPriority w:val="99"/>
    <w:semiHidden/>
    <w:unhideWhenUsed/>
    <w:rsid w:val="004966E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4966ED"/>
    <w:rPr>
      <w:rFonts w:asciiTheme="majorHAnsi" w:eastAsiaTheme="majorEastAsia" w:hAnsiTheme="majorHAnsi" w:cstheme="majorBidi"/>
      <w:sz w:val="18"/>
      <w:szCs w:val="18"/>
    </w:rPr>
  </w:style>
  <w:style w:type="paragraph" w:styleId="a7">
    <w:name w:val="List Paragraph"/>
    <w:basedOn w:val="a"/>
    <w:link w:val="Char2"/>
    <w:uiPriority w:val="34"/>
    <w:qFormat/>
    <w:rsid w:val="00500521"/>
    <w:pPr>
      <w:spacing w:after="160" w:line="259" w:lineRule="auto"/>
      <w:ind w:leftChars="400" w:left="800"/>
    </w:pPr>
    <w:rPr>
      <w:rFonts w:ascii="Times New Roman" w:hAnsi="Times New Roman"/>
      <w:sz w:val="22"/>
    </w:rPr>
  </w:style>
  <w:style w:type="character" w:styleId="a8">
    <w:name w:val="Hyperlink"/>
    <w:basedOn w:val="a0"/>
    <w:uiPriority w:val="99"/>
    <w:unhideWhenUsed/>
    <w:rsid w:val="00500521"/>
    <w:rPr>
      <w:color w:val="0000FF" w:themeColor="hyperlink"/>
      <w:u w:val="single"/>
    </w:rPr>
  </w:style>
  <w:style w:type="paragraph" w:customStyle="1" w:styleId="EndNoteCategoryHeading">
    <w:name w:val="EndNote Category Heading"/>
    <w:basedOn w:val="a"/>
    <w:link w:val="EndNoteCategoryHeadingChar"/>
    <w:rsid w:val="00625472"/>
    <w:pPr>
      <w:spacing w:before="120" w:after="120"/>
      <w:jc w:val="left"/>
    </w:pPr>
    <w:rPr>
      <w:b/>
      <w:noProof/>
    </w:rPr>
  </w:style>
  <w:style w:type="character" w:customStyle="1" w:styleId="EndNoteCategoryHeadingChar">
    <w:name w:val="EndNote Category Heading Char"/>
    <w:basedOn w:val="a0"/>
    <w:link w:val="EndNoteCategoryHeading"/>
    <w:rsid w:val="00625472"/>
    <w:rPr>
      <w:b/>
      <w:noProof/>
    </w:rPr>
  </w:style>
  <w:style w:type="table" w:styleId="a9">
    <w:name w:val="Table Grid"/>
    <w:basedOn w:val="a1"/>
    <w:uiPriority w:val="59"/>
    <w:rsid w:val="00797B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line number"/>
    <w:basedOn w:val="a0"/>
    <w:uiPriority w:val="99"/>
    <w:semiHidden/>
    <w:unhideWhenUsed/>
    <w:rsid w:val="00D96129"/>
  </w:style>
  <w:style w:type="character" w:styleId="ab">
    <w:name w:val="annotation reference"/>
    <w:basedOn w:val="a0"/>
    <w:uiPriority w:val="99"/>
    <w:semiHidden/>
    <w:unhideWhenUsed/>
    <w:rsid w:val="00AF1824"/>
    <w:rPr>
      <w:sz w:val="16"/>
      <w:szCs w:val="16"/>
    </w:rPr>
  </w:style>
  <w:style w:type="paragraph" w:styleId="ac">
    <w:name w:val="annotation text"/>
    <w:basedOn w:val="a"/>
    <w:link w:val="Char3"/>
    <w:uiPriority w:val="99"/>
    <w:semiHidden/>
    <w:unhideWhenUsed/>
    <w:rsid w:val="00AF1824"/>
    <w:pPr>
      <w:spacing w:line="240" w:lineRule="auto"/>
    </w:pPr>
    <w:rPr>
      <w:szCs w:val="20"/>
    </w:rPr>
  </w:style>
  <w:style w:type="character" w:customStyle="1" w:styleId="Char3">
    <w:name w:val="메모 텍스트 Char"/>
    <w:basedOn w:val="a0"/>
    <w:link w:val="ac"/>
    <w:uiPriority w:val="99"/>
    <w:semiHidden/>
    <w:rsid w:val="00AF1824"/>
    <w:rPr>
      <w:szCs w:val="20"/>
    </w:rPr>
  </w:style>
  <w:style w:type="paragraph" w:styleId="ad">
    <w:name w:val="annotation subject"/>
    <w:basedOn w:val="ac"/>
    <w:next w:val="ac"/>
    <w:link w:val="Char4"/>
    <w:uiPriority w:val="99"/>
    <w:semiHidden/>
    <w:unhideWhenUsed/>
    <w:rsid w:val="00AF1824"/>
    <w:pPr>
      <w:spacing w:line="276" w:lineRule="auto"/>
      <w:jc w:val="left"/>
    </w:pPr>
    <w:rPr>
      <w:b/>
      <w:bCs/>
      <w:szCs w:val="22"/>
    </w:rPr>
  </w:style>
  <w:style w:type="character" w:customStyle="1" w:styleId="Char4">
    <w:name w:val="메모 주제 Char"/>
    <w:basedOn w:val="Char3"/>
    <w:link w:val="ad"/>
    <w:uiPriority w:val="99"/>
    <w:semiHidden/>
    <w:rsid w:val="00AF1824"/>
    <w:rPr>
      <w:b/>
      <w:bCs/>
      <w:szCs w:val="20"/>
    </w:rPr>
  </w:style>
  <w:style w:type="paragraph" w:styleId="HTML">
    <w:name w:val="HTML Preformatted"/>
    <w:basedOn w:val="a"/>
    <w:link w:val="HTMLChar"/>
    <w:uiPriority w:val="99"/>
    <w:unhideWhenUsed/>
    <w:rsid w:val="00DD00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DD005C"/>
    <w:rPr>
      <w:rFonts w:ascii="굴림체" w:eastAsia="굴림체" w:hAnsi="굴림체" w:cs="굴림체"/>
      <w:kern w:val="0"/>
      <w:sz w:val="24"/>
      <w:szCs w:val="24"/>
    </w:rPr>
  </w:style>
  <w:style w:type="character" w:customStyle="1" w:styleId="1Char">
    <w:name w:val="제목 1 Char"/>
    <w:basedOn w:val="a0"/>
    <w:link w:val="1"/>
    <w:uiPriority w:val="9"/>
    <w:rsid w:val="00121564"/>
    <w:rPr>
      <w:rFonts w:ascii="굴림" w:eastAsia="굴림" w:hAnsi="굴림" w:cs="굴림"/>
      <w:b/>
      <w:bCs/>
      <w:kern w:val="36"/>
      <w:sz w:val="48"/>
      <w:szCs w:val="48"/>
    </w:rPr>
  </w:style>
  <w:style w:type="paragraph" w:customStyle="1" w:styleId="ae">
    <w:name w:val="바탕글"/>
    <w:basedOn w:val="a"/>
    <w:rsid w:val="00B30573"/>
    <w:pPr>
      <w:spacing w:after="0" w:line="384" w:lineRule="auto"/>
      <w:textAlignment w:val="baseline"/>
    </w:pPr>
    <w:rPr>
      <w:rFonts w:ascii="굴림" w:eastAsia="굴림" w:hAnsi="굴림" w:cs="굴림"/>
      <w:color w:val="000000"/>
      <w:kern w:val="0"/>
      <w:szCs w:val="20"/>
    </w:rPr>
  </w:style>
  <w:style w:type="paragraph" w:customStyle="1" w:styleId="MS">
    <w:name w:val="MS바탕글"/>
    <w:basedOn w:val="a"/>
    <w:rsid w:val="00B30573"/>
    <w:pPr>
      <w:spacing w:after="160" w:line="256" w:lineRule="auto"/>
      <w:textAlignment w:val="baseline"/>
    </w:pPr>
    <w:rPr>
      <w:rFonts w:ascii="굴림" w:eastAsia="굴림" w:hAnsi="굴림" w:cs="굴림"/>
      <w:color w:val="000000"/>
      <w:kern w:val="0"/>
      <w:szCs w:val="20"/>
    </w:rPr>
  </w:style>
  <w:style w:type="character" w:customStyle="1" w:styleId="2Char">
    <w:name w:val="제목 2 Char"/>
    <w:basedOn w:val="a0"/>
    <w:link w:val="2"/>
    <w:uiPriority w:val="9"/>
    <w:rsid w:val="00400A35"/>
    <w:rPr>
      <w:rFonts w:asciiTheme="majorHAnsi" w:eastAsiaTheme="majorEastAsia" w:hAnsiTheme="majorHAnsi" w:cstheme="majorBidi"/>
    </w:rPr>
  </w:style>
  <w:style w:type="character" w:styleId="af">
    <w:name w:val="Strong"/>
    <w:basedOn w:val="a0"/>
    <w:uiPriority w:val="22"/>
    <w:qFormat/>
    <w:rsid w:val="00400A35"/>
    <w:rPr>
      <w:b/>
      <w:bCs/>
    </w:rPr>
  </w:style>
  <w:style w:type="character" w:customStyle="1" w:styleId="nlmarticle-title">
    <w:name w:val="nlm_article-title"/>
    <w:basedOn w:val="a0"/>
    <w:rsid w:val="00400A35"/>
  </w:style>
  <w:style w:type="paragraph" w:customStyle="1" w:styleId="Displayedequation">
    <w:name w:val="Displayed equation"/>
    <w:basedOn w:val="a"/>
    <w:next w:val="a"/>
    <w:qFormat/>
    <w:rsid w:val="001764CF"/>
    <w:pPr>
      <w:widowControl/>
      <w:tabs>
        <w:tab w:val="center" w:pos="4253"/>
        <w:tab w:val="right" w:pos="8222"/>
      </w:tabs>
      <w:wordWrap/>
      <w:autoSpaceDE/>
      <w:autoSpaceDN/>
      <w:spacing w:before="240" w:after="240" w:line="480" w:lineRule="auto"/>
      <w:jc w:val="center"/>
    </w:pPr>
    <w:rPr>
      <w:rFonts w:ascii="Times New Roman" w:hAnsi="Times New Roman" w:cs="Times New Roman"/>
      <w:kern w:val="0"/>
      <w:sz w:val="24"/>
      <w:szCs w:val="24"/>
      <w:lang w:val="en-GB" w:eastAsia="en-GB"/>
    </w:rPr>
  </w:style>
  <w:style w:type="paragraph" w:styleId="af0">
    <w:name w:val="Normal (Web)"/>
    <w:basedOn w:val="a"/>
    <w:uiPriority w:val="99"/>
    <w:semiHidden/>
    <w:unhideWhenUsed/>
    <w:rsid w:val="0038214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title-text">
    <w:name w:val="title-text"/>
    <w:basedOn w:val="a0"/>
    <w:rsid w:val="00EA13CE"/>
  </w:style>
  <w:style w:type="character" w:customStyle="1" w:styleId="text">
    <w:name w:val="text"/>
    <w:basedOn w:val="a0"/>
    <w:rsid w:val="00983A5D"/>
  </w:style>
  <w:style w:type="character" w:customStyle="1" w:styleId="Char2">
    <w:name w:val="목록 단락 Char"/>
    <w:basedOn w:val="a0"/>
    <w:link w:val="a7"/>
    <w:uiPriority w:val="34"/>
    <w:rsid w:val="0052725B"/>
    <w:rPr>
      <w:rFonts w:ascii="Times New Roman" w:hAnsi="Times New Roman"/>
      <w:sz w:val="22"/>
    </w:rPr>
  </w:style>
  <w:style w:type="paragraph" w:styleId="af1">
    <w:name w:val="Revision"/>
    <w:hidden/>
    <w:uiPriority w:val="99"/>
    <w:semiHidden/>
    <w:rsid w:val="00CC4C23"/>
    <w:pPr>
      <w:spacing w:after="0" w:line="240" w:lineRule="auto"/>
      <w:jc w:val="left"/>
    </w:pPr>
  </w:style>
  <w:style w:type="character" w:styleId="af2">
    <w:name w:val="Unresolved Mention"/>
    <w:basedOn w:val="a0"/>
    <w:uiPriority w:val="99"/>
    <w:semiHidden/>
    <w:unhideWhenUsed/>
    <w:rsid w:val="0032365A"/>
    <w:rPr>
      <w:color w:val="605E5C"/>
      <w:shd w:val="clear" w:color="auto" w:fill="E1DFDD"/>
    </w:rPr>
  </w:style>
  <w:style w:type="paragraph" w:customStyle="1" w:styleId="af3">
    <w:name w:val="저자소속"/>
    <w:qFormat/>
    <w:rsid w:val="007F3127"/>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val="0"/>
      <w:autoSpaceDE w:val="0"/>
      <w:autoSpaceDN w:val="0"/>
      <w:spacing w:after="0" w:line="240" w:lineRule="auto"/>
      <w:jc w:val="center"/>
    </w:pPr>
    <w:rPr>
      <w:rFonts w:ascii="바탕" w:eastAsia="한컴바탕" w:hAnsi="Arial Unicode MS" w:cs="한컴바탕"/>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638883">
      <w:bodyDiv w:val="1"/>
      <w:marLeft w:val="0"/>
      <w:marRight w:val="0"/>
      <w:marTop w:val="0"/>
      <w:marBottom w:val="0"/>
      <w:divBdr>
        <w:top w:val="none" w:sz="0" w:space="0" w:color="auto"/>
        <w:left w:val="none" w:sz="0" w:space="0" w:color="auto"/>
        <w:bottom w:val="none" w:sz="0" w:space="0" w:color="auto"/>
        <w:right w:val="none" w:sz="0" w:space="0" w:color="auto"/>
      </w:divBdr>
    </w:div>
    <w:div w:id="139422386">
      <w:bodyDiv w:val="1"/>
      <w:marLeft w:val="0"/>
      <w:marRight w:val="0"/>
      <w:marTop w:val="0"/>
      <w:marBottom w:val="0"/>
      <w:divBdr>
        <w:top w:val="none" w:sz="0" w:space="0" w:color="auto"/>
        <w:left w:val="none" w:sz="0" w:space="0" w:color="auto"/>
        <w:bottom w:val="none" w:sz="0" w:space="0" w:color="auto"/>
        <w:right w:val="none" w:sz="0" w:space="0" w:color="auto"/>
      </w:divBdr>
    </w:div>
    <w:div w:id="171801403">
      <w:bodyDiv w:val="1"/>
      <w:marLeft w:val="0"/>
      <w:marRight w:val="0"/>
      <w:marTop w:val="0"/>
      <w:marBottom w:val="0"/>
      <w:divBdr>
        <w:top w:val="none" w:sz="0" w:space="0" w:color="auto"/>
        <w:left w:val="none" w:sz="0" w:space="0" w:color="auto"/>
        <w:bottom w:val="none" w:sz="0" w:space="0" w:color="auto"/>
        <w:right w:val="none" w:sz="0" w:space="0" w:color="auto"/>
      </w:divBdr>
    </w:div>
    <w:div w:id="178861129">
      <w:bodyDiv w:val="1"/>
      <w:marLeft w:val="0"/>
      <w:marRight w:val="0"/>
      <w:marTop w:val="0"/>
      <w:marBottom w:val="0"/>
      <w:divBdr>
        <w:top w:val="none" w:sz="0" w:space="0" w:color="auto"/>
        <w:left w:val="none" w:sz="0" w:space="0" w:color="auto"/>
        <w:bottom w:val="none" w:sz="0" w:space="0" w:color="auto"/>
        <w:right w:val="none" w:sz="0" w:space="0" w:color="auto"/>
      </w:divBdr>
    </w:div>
    <w:div w:id="204104364">
      <w:bodyDiv w:val="1"/>
      <w:marLeft w:val="0"/>
      <w:marRight w:val="0"/>
      <w:marTop w:val="0"/>
      <w:marBottom w:val="0"/>
      <w:divBdr>
        <w:top w:val="none" w:sz="0" w:space="0" w:color="auto"/>
        <w:left w:val="none" w:sz="0" w:space="0" w:color="auto"/>
        <w:bottom w:val="none" w:sz="0" w:space="0" w:color="auto"/>
        <w:right w:val="none" w:sz="0" w:space="0" w:color="auto"/>
      </w:divBdr>
    </w:div>
    <w:div w:id="242373061">
      <w:bodyDiv w:val="1"/>
      <w:marLeft w:val="0"/>
      <w:marRight w:val="0"/>
      <w:marTop w:val="0"/>
      <w:marBottom w:val="0"/>
      <w:divBdr>
        <w:top w:val="none" w:sz="0" w:space="0" w:color="auto"/>
        <w:left w:val="none" w:sz="0" w:space="0" w:color="auto"/>
        <w:bottom w:val="none" w:sz="0" w:space="0" w:color="auto"/>
        <w:right w:val="none" w:sz="0" w:space="0" w:color="auto"/>
      </w:divBdr>
    </w:div>
    <w:div w:id="262616583">
      <w:bodyDiv w:val="1"/>
      <w:marLeft w:val="0"/>
      <w:marRight w:val="0"/>
      <w:marTop w:val="0"/>
      <w:marBottom w:val="0"/>
      <w:divBdr>
        <w:top w:val="none" w:sz="0" w:space="0" w:color="auto"/>
        <w:left w:val="none" w:sz="0" w:space="0" w:color="auto"/>
        <w:bottom w:val="none" w:sz="0" w:space="0" w:color="auto"/>
        <w:right w:val="none" w:sz="0" w:space="0" w:color="auto"/>
      </w:divBdr>
    </w:div>
    <w:div w:id="275598136">
      <w:bodyDiv w:val="1"/>
      <w:marLeft w:val="0"/>
      <w:marRight w:val="0"/>
      <w:marTop w:val="0"/>
      <w:marBottom w:val="0"/>
      <w:divBdr>
        <w:top w:val="none" w:sz="0" w:space="0" w:color="auto"/>
        <w:left w:val="none" w:sz="0" w:space="0" w:color="auto"/>
        <w:bottom w:val="none" w:sz="0" w:space="0" w:color="auto"/>
        <w:right w:val="none" w:sz="0" w:space="0" w:color="auto"/>
      </w:divBdr>
    </w:div>
    <w:div w:id="329481979">
      <w:bodyDiv w:val="1"/>
      <w:marLeft w:val="0"/>
      <w:marRight w:val="0"/>
      <w:marTop w:val="0"/>
      <w:marBottom w:val="0"/>
      <w:divBdr>
        <w:top w:val="none" w:sz="0" w:space="0" w:color="auto"/>
        <w:left w:val="none" w:sz="0" w:space="0" w:color="auto"/>
        <w:bottom w:val="none" w:sz="0" w:space="0" w:color="auto"/>
        <w:right w:val="none" w:sz="0" w:space="0" w:color="auto"/>
      </w:divBdr>
    </w:div>
    <w:div w:id="340549195">
      <w:bodyDiv w:val="1"/>
      <w:marLeft w:val="0"/>
      <w:marRight w:val="0"/>
      <w:marTop w:val="0"/>
      <w:marBottom w:val="0"/>
      <w:divBdr>
        <w:top w:val="none" w:sz="0" w:space="0" w:color="auto"/>
        <w:left w:val="none" w:sz="0" w:space="0" w:color="auto"/>
        <w:bottom w:val="none" w:sz="0" w:space="0" w:color="auto"/>
        <w:right w:val="none" w:sz="0" w:space="0" w:color="auto"/>
      </w:divBdr>
      <w:divsChild>
        <w:div w:id="198975851">
          <w:marLeft w:val="0"/>
          <w:marRight w:val="0"/>
          <w:marTop w:val="100"/>
          <w:marBottom w:val="100"/>
          <w:divBdr>
            <w:top w:val="none" w:sz="0" w:space="0" w:color="auto"/>
            <w:left w:val="none" w:sz="0" w:space="0" w:color="auto"/>
            <w:bottom w:val="none" w:sz="0" w:space="0" w:color="auto"/>
            <w:right w:val="none" w:sz="0" w:space="0" w:color="auto"/>
          </w:divBdr>
          <w:divsChild>
            <w:div w:id="190980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0311">
      <w:bodyDiv w:val="1"/>
      <w:marLeft w:val="0"/>
      <w:marRight w:val="0"/>
      <w:marTop w:val="0"/>
      <w:marBottom w:val="0"/>
      <w:divBdr>
        <w:top w:val="none" w:sz="0" w:space="0" w:color="auto"/>
        <w:left w:val="none" w:sz="0" w:space="0" w:color="auto"/>
        <w:bottom w:val="none" w:sz="0" w:space="0" w:color="auto"/>
        <w:right w:val="none" w:sz="0" w:space="0" w:color="auto"/>
      </w:divBdr>
    </w:div>
    <w:div w:id="420613386">
      <w:bodyDiv w:val="1"/>
      <w:marLeft w:val="0"/>
      <w:marRight w:val="0"/>
      <w:marTop w:val="0"/>
      <w:marBottom w:val="0"/>
      <w:divBdr>
        <w:top w:val="none" w:sz="0" w:space="0" w:color="auto"/>
        <w:left w:val="none" w:sz="0" w:space="0" w:color="auto"/>
        <w:bottom w:val="none" w:sz="0" w:space="0" w:color="auto"/>
        <w:right w:val="none" w:sz="0" w:space="0" w:color="auto"/>
      </w:divBdr>
    </w:div>
    <w:div w:id="517158558">
      <w:bodyDiv w:val="1"/>
      <w:marLeft w:val="0"/>
      <w:marRight w:val="0"/>
      <w:marTop w:val="0"/>
      <w:marBottom w:val="0"/>
      <w:divBdr>
        <w:top w:val="none" w:sz="0" w:space="0" w:color="auto"/>
        <w:left w:val="none" w:sz="0" w:space="0" w:color="auto"/>
        <w:bottom w:val="none" w:sz="0" w:space="0" w:color="auto"/>
        <w:right w:val="none" w:sz="0" w:space="0" w:color="auto"/>
      </w:divBdr>
    </w:div>
    <w:div w:id="538276678">
      <w:bodyDiv w:val="1"/>
      <w:marLeft w:val="0"/>
      <w:marRight w:val="0"/>
      <w:marTop w:val="0"/>
      <w:marBottom w:val="0"/>
      <w:divBdr>
        <w:top w:val="none" w:sz="0" w:space="0" w:color="auto"/>
        <w:left w:val="none" w:sz="0" w:space="0" w:color="auto"/>
        <w:bottom w:val="none" w:sz="0" w:space="0" w:color="auto"/>
        <w:right w:val="none" w:sz="0" w:space="0" w:color="auto"/>
      </w:divBdr>
    </w:div>
    <w:div w:id="548536943">
      <w:bodyDiv w:val="1"/>
      <w:marLeft w:val="0"/>
      <w:marRight w:val="0"/>
      <w:marTop w:val="0"/>
      <w:marBottom w:val="0"/>
      <w:divBdr>
        <w:top w:val="none" w:sz="0" w:space="0" w:color="auto"/>
        <w:left w:val="none" w:sz="0" w:space="0" w:color="auto"/>
        <w:bottom w:val="none" w:sz="0" w:space="0" w:color="auto"/>
        <w:right w:val="none" w:sz="0" w:space="0" w:color="auto"/>
      </w:divBdr>
    </w:div>
    <w:div w:id="564296115">
      <w:bodyDiv w:val="1"/>
      <w:marLeft w:val="0"/>
      <w:marRight w:val="0"/>
      <w:marTop w:val="0"/>
      <w:marBottom w:val="0"/>
      <w:divBdr>
        <w:top w:val="none" w:sz="0" w:space="0" w:color="auto"/>
        <w:left w:val="none" w:sz="0" w:space="0" w:color="auto"/>
        <w:bottom w:val="none" w:sz="0" w:space="0" w:color="auto"/>
        <w:right w:val="none" w:sz="0" w:space="0" w:color="auto"/>
      </w:divBdr>
    </w:div>
    <w:div w:id="576867743">
      <w:bodyDiv w:val="1"/>
      <w:marLeft w:val="0"/>
      <w:marRight w:val="0"/>
      <w:marTop w:val="0"/>
      <w:marBottom w:val="0"/>
      <w:divBdr>
        <w:top w:val="none" w:sz="0" w:space="0" w:color="auto"/>
        <w:left w:val="none" w:sz="0" w:space="0" w:color="auto"/>
        <w:bottom w:val="none" w:sz="0" w:space="0" w:color="auto"/>
        <w:right w:val="none" w:sz="0" w:space="0" w:color="auto"/>
      </w:divBdr>
    </w:div>
    <w:div w:id="785201058">
      <w:bodyDiv w:val="1"/>
      <w:marLeft w:val="0"/>
      <w:marRight w:val="0"/>
      <w:marTop w:val="0"/>
      <w:marBottom w:val="0"/>
      <w:divBdr>
        <w:top w:val="none" w:sz="0" w:space="0" w:color="auto"/>
        <w:left w:val="none" w:sz="0" w:space="0" w:color="auto"/>
        <w:bottom w:val="none" w:sz="0" w:space="0" w:color="auto"/>
        <w:right w:val="none" w:sz="0" w:space="0" w:color="auto"/>
      </w:divBdr>
    </w:div>
    <w:div w:id="788864940">
      <w:bodyDiv w:val="1"/>
      <w:marLeft w:val="0"/>
      <w:marRight w:val="0"/>
      <w:marTop w:val="0"/>
      <w:marBottom w:val="0"/>
      <w:divBdr>
        <w:top w:val="none" w:sz="0" w:space="0" w:color="auto"/>
        <w:left w:val="none" w:sz="0" w:space="0" w:color="auto"/>
        <w:bottom w:val="none" w:sz="0" w:space="0" w:color="auto"/>
        <w:right w:val="none" w:sz="0" w:space="0" w:color="auto"/>
      </w:divBdr>
    </w:div>
    <w:div w:id="921990781">
      <w:bodyDiv w:val="1"/>
      <w:marLeft w:val="0"/>
      <w:marRight w:val="0"/>
      <w:marTop w:val="0"/>
      <w:marBottom w:val="0"/>
      <w:divBdr>
        <w:top w:val="none" w:sz="0" w:space="0" w:color="auto"/>
        <w:left w:val="none" w:sz="0" w:space="0" w:color="auto"/>
        <w:bottom w:val="none" w:sz="0" w:space="0" w:color="auto"/>
        <w:right w:val="none" w:sz="0" w:space="0" w:color="auto"/>
      </w:divBdr>
    </w:div>
    <w:div w:id="942997749">
      <w:bodyDiv w:val="1"/>
      <w:marLeft w:val="0"/>
      <w:marRight w:val="0"/>
      <w:marTop w:val="0"/>
      <w:marBottom w:val="0"/>
      <w:divBdr>
        <w:top w:val="none" w:sz="0" w:space="0" w:color="auto"/>
        <w:left w:val="none" w:sz="0" w:space="0" w:color="auto"/>
        <w:bottom w:val="none" w:sz="0" w:space="0" w:color="auto"/>
        <w:right w:val="none" w:sz="0" w:space="0" w:color="auto"/>
      </w:divBdr>
    </w:div>
    <w:div w:id="990138359">
      <w:bodyDiv w:val="1"/>
      <w:marLeft w:val="0"/>
      <w:marRight w:val="0"/>
      <w:marTop w:val="0"/>
      <w:marBottom w:val="0"/>
      <w:divBdr>
        <w:top w:val="none" w:sz="0" w:space="0" w:color="auto"/>
        <w:left w:val="none" w:sz="0" w:space="0" w:color="auto"/>
        <w:bottom w:val="none" w:sz="0" w:space="0" w:color="auto"/>
        <w:right w:val="none" w:sz="0" w:space="0" w:color="auto"/>
      </w:divBdr>
    </w:div>
    <w:div w:id="998727912">
      <w:bodyDiv w:val="1"/>
      <w:marLeft w:val="0"/>
      <w:marRight w:val="0"/>
      <w:marTop w:val="0"/>
      <w:marBottom w:val="0"/>
      <w:divBdr>
        <w:top w:val="none" w:sz="0" w:space="0" w:color="auto"/>
        <w:left w:val="none" w:sz="0" w:space="0" w:color="auto"/>
        <w:bottom w:val="none" w:sz="0" w:space="0" w:color="auto"/>
        <w:right w:val="none" w:sz="0" w:space="0" w:color="auto"/>
      </w:divBdr>
    </w:div>
    <w:div w:id="1034766314">
      <w:bodyDiv w:val="1"/>
      <w:marLeft w:val="0"/>
      <w:marRight w:val="0"/>
      <w:marTop w:val="0"/>
      <w:marBottom w:val="0"/>
      <w:divBdr>
        <w:top w:val="none" w:sz="0" w:space="0" w:color="auto"/>
        <w:left w:val="none" w:sz="0" w:space="0" w:color="auto"/>
        <w:bottom w:val="none" w:sz="0" w:space="0" w:color="auto"/>
        <w:right w:val="none" w:sz="0" w:space="0" w:color="auto"/>
      </w:divBdr>
    </w:div>
    <w:div w:id="1089542598">
      <w:bodyDiv w:val="1"/>
      <w:marLeft w:val="0"/>
      <w:marRight w:val="0"/>
      <w:marTop w:val="0"/>
      <w:marBottom w:val="0"/>
      <w:divBdr>
        <w:top w:val="none" w:sz="0" w:space="0" w:color="auto"/>
        <w:left w:val="none" w:sz="0" w:space="0" w:color="auto"/>
        <w:bottom w:val="none" w:sz="0" w:space="0" w:color="auto"/>
        <w:right w:val="none" w:sz="0" w:space="0" w:color="auto"/>
      </w:divBdr>
    </w:div>
    <w:div w:id="1119958670">
      <w:bodyDiv w:val="1"/>
      <w:marLeft w:val="0"/>
      <w:marRight w:val="0"/>
      <w:marTop w:val="0"/>
      <w:marBottom w:val="0"/>
      <w:divBdr>
        <w:top w:val="none" w:sz="0" w:space="0" w:color="auto"/>
        <w:left w:val="none" w:sz="0" w:space="0" w:color="auto"/>
        <w:bottom w:val="none" w:sz="0" w:space="0" w:color="auto"/>
        <w:right w:val="none" w:sz="0" w:space="0" w:color="auto"/>
      </w:divBdr>
    </w:div>
    <w:div w:id="1124424342">
      <w:bodyDiv w:val="1"/>
      <w:marLeft w:val="0"/>
      <w:marRight w:val="0"/>
      <w:marTop w:val="0"/>
      <w:marBottom w:val="0"/>
      <w:divBdr>
        <w:top w:val="none" w:sz="0" w:space="0" w:color="auto"/>
        <w:left w:val="none" w:sz="0" w:space="0" w:color="auto"/>
        <w:bottom w:val="none" w:sz="0" w:space="0" w:color="auto"/>
        <w:right w:val="none" w:sz="0" w:space="0" w:color="auto"/>
      </w:divBdr>
    </w:div>
    <w:div w:id="1176388315">
      <w:bodyDiv w:val="1"/>
      <w:marLeft w:val="0"/>
      <w:marRight w:val="0"/>
      <w:marTop w:val="0"/>
      <w:marBottom w:val="0"/>
      <w:divBdr>
        <w:top w:val="none" w:sz="0" w:space="0" w:color="auto"/>
        <w:left w:val="none" w:sz="0" w:space="0" w:color="auto"/>
        <w:bottom w:val="none" w:sz="0" w:space="0" w:color="auto"/>
        <w:right w:val="none" w:sz="0" w:space="0" w:color="auto"/>
      </w:divBdr>
    </w:div>
    <w:div w:id="1257010809">
      <w:bodyDiv w:val="1"/>
      <w:marLeft w:val="0"/>
      <w:marRight w:val="0"/>
      <w:marTop w:val="0"/>
      <w:marBottom w:val="0"/>
      <w:divBdr>
        <w:top w:val="none" w:sz="0" w:space="0" w:color="auto"/>
        <w:left w:val="none" w:sz="0" w:space="0" w:color="auto"/>
        <w:bottom w:val="none" w:sz="0" w:space="0" w:color="auto"/>
        <w:right w:val="none" w:sz="0" w:space="0" w:color="auto"/>
      </w:divBdr>
    </w:div>
    <w:div w:id="1381594666">
      <w:bodyDiv w:val="1"/>
      <w:marLeft w:val="0"/>
      <w:marRight w:val="0"/>
      <w:marTop w:val="0"/>
      <w:marBottom w:val="0"/>
      <w:divBdr>
        <w:top w:val="none" w:sz="0" w:space="0" w:color="auto"/>
        <w:left w:val="none" w:sz="0" w:space="0" w:color="auto"/>
        <w:bottom w:val="none" w:sz="0" w:space="0" w:color="auto"/>
        <w:right w:val="none" w:sz="0" w:space="0" w:color="auto"/>
      </w:divBdr>
    </w:div>
    <w:div w:id="1555383918">
      <w:bodyDiv w:val="1"/>
      <w:marLeft w:val="0"/>
      <w:marRight w:val="0"/>
      <w:marTop w:val="0"/>
      <w:marBottom w:val="0"/>
      <w:divBdr>
        <w:top w:val="none" w:sz="0" w:space="0" w:color="auto"/>
        <w:left w:val="none" w:sz="0" w:space="0" w:color="auto"/>
        <w:bottom w:val="none" w:sz="0" w:space="0" w:color="auto"/>
        <w:right w:val="none" w:sz="0" w:space="0" w:color="auto"/>
      </w:divBdr>
    </w:div>
    <w:div w:id="1677489712">
      <w:bodyDiv w:val="1"/>
      <w:marLeft w:val="0"/>
      <w:marRight w:val="0"/>
      <w:marTop w:val="0"/>
      <w:marBottom w:val="0"/>
      <w:divBdr>
        <w:top w:val="none" w:sz="0" w:space="0" w:color="auto"/>
        <w:left w:val="none" w:sz="0" w:space="0" w:color="auto"/>
        <w:bottom w:val="none" w:sz="0" w:space="0" w:color="auto"/>
        <w:right w:val="none" w:sz="0" w:space="0" w:color="auto"/>
      </w:divBdr>
    </w:div>
    <w:div w:id="1687095614">
      <w:bodyDiv w:val="1"/>
      <w:marLeft w:val="0"/>
      <w:marRight w:val="0"/>
      <w:marTop w:val="0"/>
      <w:marBottom w:val="0"/>
      <w:divBdr>
        <w:top w:val="none" w:sz="0" w:space="0" w:color="auto"/>
        <w:left w:val="none" w:sz="0" w:space="0" w:color="auto"/>
        <w:bottom w:val="none" w:sz="0" w:space="0" w:color="auto"/>
        <w:right w:val="none" w:sz="0" w:space="0" w:color="auto"/>
      </w:divBdr>
    </w:div>
    <w:div w:id="1701972235">
      <w:bodyDiv w:val="1"/>
      <w:marLeft w:val="0"/>
      <w:marRight w:val="0"/>
      <w:marTop w:val="0"/>
      <w:marBottom w:val="0"/>
      <w:divBdr>
        <w:top w:val="none" w:sz="0" w:space="0" w:color="auto"/>
        <w:left w:val="none" w:sz="0" w:space="0" w:color="auto"/>
        <w:bottom w:val="none" w:sz="0" w:space="0" w:color="auto"/>
        <w:right w:val="none" w:sz="0" w:space="0" w:color="auto"/>
      </w:divBdr>
    </w:div>
    <w:div w:id="1718311294">
      <w:bodyDiv w:val="1"/>
      <w:marLeft w:val="0"/>
      <w:marRight w:val="0"/>
      <w:marTop w:val="0"/>
      <w:marBottom w:val="0"/>
      <w:divBdr>
        <w:top w:val="none" w:sz="0" w:space="0" w:color="auto"/>
        <w:left w:val="none" w:sz="0" w:space="0" w:color="auto"/>
        <w:bottom w:val="none" w:sz="0" w:space="0" w:color="auto"/>
        <w:right w:val="none" w:sz="0" w:space="0" w:color="auto"/>
      </w:divBdr>
    </w:div>
    <w:div w:id="1756170228">
      <w:bodyDiv w:val="1"/>
      <w:marLeft w:val="0"/>
      <w:marRight w:val="0"/>
      <w:marTop w:val="0"/>
      <w:marBottom w:val="0"/>
      <w:divBdr>
        <w:top w:val="none" w:sz="0" w:space="0" w:color="auto"/>
        <w:left w:val="none" w:sz="0" w:space="0" w:color="auto"/>
        <w:bottom w:val="none" w:sz="0" w:space="0" w:color="auto"/>
        <w:right w:val="none" w:sz="0" w:space="0" w:color="auto"/>
      </w:divBdr>
    </w:div>
    <w:div w:id="1774203487">
      <w:bodyDiv w:val="1"/>
      <w:marLeft w:val="0"/>
      <w:marRight w:val="0"/>
      <w:marTop w:val="0"/>
      <w:marBottom w:val="0"/>
      <w:divBdr>
        <w:top w:val="none" w:sz="0" w:space="0" w:color="auto"/>
        <w:left w:val="none" w:sz="0" w:space="0" w:color="auto"/>
        <w:bottom w:val="none" w:sz="0" w:space="0" w:color="auto"/>
        <w:right w:val="none" w:sz="0" w:space="0" w:color="auto"/>
      </w:divBdr>
    </w:div>
    <w:div w:id="1833328349">
      <w:bodyDiv w:val="1"/>
      <w:marLeft w:val="0"/>
      <w:marRight w:val="0"/>
      <w:marTop w:val="0"/>
      <w:marBottom w:val="0"/>
      <w:divBdr>
        <w:top w:val="none" w:sz="0" w:space="0" w:color="auto"/>
        <w:left w:val="none" w:sz="0" w:space="0" w:color="auto"/>
        <w:bottom w:val="none" w:sz="0" w:space="0" w:color="auto"/>
        <w:right w:val="none" w:sz="0" w:space="0" w:color="auto"/>
      </w:divBdr>
    </w:div>
    <w:div w:id="1878927542">
      <w:bodyDiv w:val="1"/>
      <w:marLeft w:val="0"/>
      <w:marRight w:val="0"/>
      <w:marTop w:val="0"/>
      <w:marBottom w:val="0"/>
      <w:divBdr>
        <w:top w:val="none" w:sz="0" w:space="0" w:color="auto"/>
        <w:left w:val="none" w:sz="0" w:space="0" w:color="auto"/>
        <w:bottom w:val="none" w:sz="0" w:space="0" w:color="auto"/>
        <w:right w:val="none" w:sz="0" w:space="0" w:color="auto"/>
      </w:divBdr>
    </w:div>
    <w:div w:id="1883709003">
      <w:bodyDiv w:val="1"/>
      <w:marLeft w:val="0"/>
      <w:marRight w:val="0"/>
      <w:marTop w:val="0"/>
      <w:marBottom w:val="0"/>
      <w:divBdr>
        <w:top w:val="none" w:sz="0" w:space="0" w:color="auto"/>
        <w:left w:val="none" w:sz="0" w:space="0" w:color="auto"/>
        <w:bottom w:val="none" w:sz="0" w:space="0" w:color="auto"/>
        <w:right w:val="none" w:sz="0" w:space="0" w:color="auto"/>
      </w:divBdr>
    </w:div>
    <w:div w:id="1896087675">
      <w:bodyDiv w:val="1"/>
      <w:marLeft w:val="0"/>
      <w:marRight w:val="0"/>
      <w:marTop w:val="0"/>
      <w:marBottom w:val="0"/>
      <w:divBdr>
        <w:top w:val="none" w:sz="0" w:space="0" w:color="auto"/>
        <w:left w:val="none" w:sz="0" w:space="0" w:color="auto"/>
        <w:bottom w:val="none" w:sz="0" w:space="0" w:color="auto"/>
        <w:right w:val="none" w:sz="0" w:space="0" w:color="auto"/>
      </w:divBdr>
    </w:div>
    <w:div w:id="1909068330">
      <w:bodyDiv w:val="1"/>
      <w:marLeft w:val="0"/>
      <w:marRight w:val="0"/>
      <w:marTop w:val="0"/>
      <w:marBottom w:val="0"/>
      <w:divBdr>
        <w:top w:val="none" w:sz="0" w:space="0" w:color="auto"/>
        <w:left w:val="none" w:sz="0" w:space="0" w:color="auto"/>
        <w:bottom w:val="none" w:sz="0" w:space="0" w:color="auto"/>
        <w:right w:val="none" w:sz="0" w:space="0" w:color="auto"/>
      </w:divBdr>
    </w:div>
    <w:div w:id="1987397669">
      <w:bodyDiv w:val="1"/>
      <w:marLeft w:val="0"/>
      <w:marRight w:val="0"/>
      <w:marTop w:val="0"/>
      <w:marBottom w:val="0"/>
      <w:divBdr>
        <w:top w:val="none" w:sz="0" w:space="0" w:color="auto"/>
        <w:left w:val="none" w:sz="0" w:space="0" w:color="auto"/>
        <w:bottom w:val="none" w:sz="0" w:space="0" w:color="auto"/>
        <w:right w:val="none" w:sz="0" w:space="0" w:color="auto"/>
      </w:divBdr>
    </w:div>
    <w:div w:id="1996252088">
      <w:bodyDiv w:val="1"/>
      <w:marLeft w:val="0"/>
      <w:marRight w:val="0"/>
      <w:marTop w:val="0"/>
      <w:marBottom w:val="0"/>
      <w:divBdr>
        <w:top w:val="none" w:sz="0" w:space="0" w:color="auto"/>
        <w:left w:val="none" w:sz="0" w:space="0" w:color="auto"/>
        <w:bottom w:val="none" w:sz="0" w:space="0" w:color="auto"/>
        <w:right w:val="none" w:sz="0" w:space="0" w:color="auto"/>
      </w:divBdr>
    </w:div>
    <w:div w:id="214692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urnal@kpmi.or.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CFA8A-9ACC-42E1-978A-3FF534D29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666</Words>
  <Characters>3802</Characters>
  <Application>Microsoft Office Word</Application>
  <DocSecurity>0</DocSecurity>
  <Lines>31</Lines>
  <Paragraphs>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ung</dc:creator>
  <cp:keywords/>
  <dc:description/>
  <cp:lastModifiedBy>KYUNG TAE KIM</cp:lastModifiedBy>
  <cp:revision>9</cp:revision>
  <dcterms:created xsi:type="dcterms:W3CDTF">2024-05-06T06:49:00Z</dcterms:created>
  <dcterms:modified xsi:type="dcterms:W3CDTF">2024-05-07T15:41:00Z</dcterms:modified>
</cp:coreProperties>
</file>